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7D313B" w:rsidR="00D7522C" w:rsidP="0032229F" w:rsidRDefault="3040A8A1" w14:paraId="672A6659" w14:textId="140379FD">
      <w:pPr>
        <w:pStyle w:val="papertitle"/>
        <w:spacing w:before="100" w:beforeAutospacing="1" w:after="100" w:afterAutospacing="1"/>
        <w:sectPr w:rsidRPr="007D313B" w:rsidR="00D7522C" w:rsidSect="003B4E04">
          <w:headerReference w:type="default" r:id="rId8"/>
          <w:footerReference w:type="default" r:id="rId9"/>
          <w:footerReference w:type="first" r:id="rId10"/>
          <w:pgSz w:w="11906" w:h="16838" w:orient="portrait" w:code="9"/>
          <w:pgMar w:top="540" w:right="893" w:bottom="1440" w:left="893" w:header="720" w:footer="720" w:gutter="0"/>
          <w:cols w:space="720"/>
          <w:titlePg/>
          <w:docGrid w:linePitch="360"/>
        </w:sectPr>
      </w:pPr>
      <w:r>
        <w:t xml:space="preserve">RECONFIGURABLE </w:t>
      </w:r>
      <w:r w:rsidR="326820D0">
        <w:t xml:space="preserve">COMPUTING </w:t>
      </w:r>
      <w:r w:rsidR="78242709">
        <w:t>FOR</w:t>
      </w:r>
      <w:r w:rsidR="326820D0">
        <w:t xml:space="preserve"> </w:t>
      </w:r>
      <w:r>
        <w:t>HIGHER ORDER</w:t>
      </w:r>
      <w:r w:rsidR="69B34412">
        <w:t>S</w:t>
      </w:r>
      <w:r w:rsidR="177E7614">
        <w:t xml:space="preserve"> </w:t>
      </w:r>
      <w:r w:rsidR="00B108D9">
        <w:t>S</w:t>
      </w:r>
      <w:r w:rsidR="15746C27">
        <w:t>-</w:t>
      </w:r>
      <w:r w:rsidR="00B108D9">
        <w:t xml:space="preserve">CURVE MOTION </w:t>
      </w:r>
      <w:r w:rsidR="2534F706">
        <w:t>CONTROL</w:t>
      </w:r>
    </w:p>
    <w:p w:rsidR="00536B6F" w:rsidP="00536B6F" w:rsidRDefault="00536B6F" w14:paraId="0A42D412" w14:textId="77777777">
      <w:pPr>
        <w:pStyle w:val="Author"/>
        <w:rPr>
          <w:rFonts w:eastAsia="MS Mincho"/>
        </w:rPr>
      </w:pPr>
      <w:r>
        <w:rPr>
          <w:rFonts w:eastAsia="MS Mincho"/>
        </w:rPr>
        <w:t xml:space="preserve">Brian Tapia </w:t>
      </w:r>
    </w:p>
    <w:p w:rsidR="00536B6F" w:rsidP="00536B6F" w:rsidRDefault="00536B6F" w14:paraId="562D8824" w14:textId="77777777">
      <w:pPr>
        <w:pStyle w:val="Affiliation"/>
        <w:rPr>
          <w:rFonts w:eastAsia="MS Mincho"/>
          <w:i/>
        </w:rPr>
      </w:pPr>
      <w:r>
        <w:rPr>
          <w:rFonts w:eastAsia="MS Mincho"/>
          <w:i/>
        </w:rPr>
        <w:t>ECE: Electrical &amp; Computer Engineering</w:t>
      </w:r>
    </w:p>
    <w:p w:rsidR="00536B6F" w:rsidP="00536B6F" w:rsidRDefault="00536B6F" w14:paraId="697C7766" w14:textId="77777777">
      <w:pPr>
        <w:pStyle w:val="Affiliation"/>
        <w:rPr>
          <w:rFonts w:eastAsia="MS Mincho"/>
        </w:rPr>
      </w:pPr>
      <w:r>
        <w:rPr>
          <w:rFonts w:eastAsia="MS Mincho"/>
        </w:rPr>
        <w:t>Pomona, CA, United States of America</w:t>
      </w:r>
    </w:p>
    <w:p w:rsidRPr="00796A06" w:rsidR="00536B6F" w:rsidP="76C47389" w:rsidRDefault="006127F7" w14:paraId="68F4618E" w14:textId="248B4459">
      <w:pPr>
        <w:pStyle w:val="Affiliation"/>
        <w:rPr>
          <w:rFonts w:eastAsia="MS Mincho"/>
        </w:rPr>
      </w:pPr>
      <w:hyperlink r:id="rId11">
        <w:r w:rsidRPr="00796A06" w:rsidR="76C47389">
          <w:rPr>
            <w:rStyle w:val="Hyperlink"/>
            <w:color w:val="auto"/>
            <w:u w:val="none"/>
          </w:rPr>
          <w:t>btapia</w:t>
        </w:r>
      </w:hyperlink>
      <w:hyperlink r:id="rId12">
        <w:r w:rsidRPr="00796A06" w:rsidR="76C47389">
          <w:rPr>
            <w:rStyle w:val="Hyperlink"/>
            <w:rFonts w:eastAsia="MS Mincho"/>
            <w:color w:val="auto"/>
            <w:u w:val="none"/>
          </w:rPr>
          <w:t>@cp</w:t>
        </w:r>
        <w:r w:rsidRPr="00796A06" w:rsidR="76C47389">
          <w:rPr>
            <w:rStyle w:val="Hyperlink"/>
            <w:color w:val="auto"/>
            <w:u w:val="none"/>
          </w:rPr>
          <w:t>p.e</w:t>
        </w:r>
        <w:r w:rsidRPr="00796A06" w:rsidR="76C47389">
          <w:rPr>
            <w:rStyle w:val="Hyperlink"/>
            <w:rFonts w:eastAsia="MS Mincho"/>
            <w:color w:val="auto"/>
            <w:u w:val="none"/>
          </w:rPr>
          <w:t>du</w:t>
        </w:r>
      </w:hyperlink>
    </w:p>
    <w:p w:rsidR="00536B6F" w:rsidP="00536B6F" w:rsidRDefault="1BE7CB17" w14:paraId="799C62C1" w14:textId="6178CABA">
      <w:pPr>
        <w:pStyle w:val="Author"/>
        <w:rPr>
          <w:rFonts w:eastAsia="MS Mincho"/>
        </w:rPr>
      </w:pPr>
      <w:r w:rsidRPr="24914DA2">
        <w:rPr>
          <w:rFonts w:eastAsia="MS Mincho"/>
        </w:rPr>
        <w:t>Bryan J. Banta</w:t>
      </w:r>
      <w:r w:rsidRPr="24914DA2" w:rsidR="00536B6F">
        <w:rPr>
          <w:rFonts w:eastAsia="MS Mincho"/>
        </w:rPr>
        <w:t xml:space="preserve"> </w:t>
      </w:r>
    </w:p>
    <w:p w:rsidR="00536B6F" w:rsidP="00536B6F" w:rsidRDefault="00536B6F" w14:paraId="145B892D" w14:textId="77777777">
      <w:pPr>
        <w:pStyle w:val="Affiliation"/>
        <w:rPr>
          <w:rFonts w:eastAsia="MS Mincho"/>
          <w:i/>
        </w:rPr>
      </w:pPr>
      <w:r>
        <w:rPr>
          <w:rFonts w:eastAsia="MS Mincho"/>
          <w:i/>
        </w:rPr>
        <w:t>ECE: Electrical &amp; Computer Engineering</w:t>
      </w:r>
    </w:p>
    <w:p w:rsidR="00536B6F" w:rsidP="00536B6F" w:rsidRDefault="00536B6F" w14:paraId="6896EFF6" w14:textId="77777777">
      <w:pPr>
        <w:pStyle w:val="Affiliation"/>
        <w:rPr>
          <w:rFonts w:eastAsia="MS Mincho"/>
        </w:rPr>
      </w:pPr>
      <w:r w:rsidRPr="24914DA2">
        <w:rPr>
          <w:rFonts w:eastAsia="MS Mincho"/>
        </w:rPr>
        <w:t>Pomona, CA, United States of America</w:t>
      </w:r>
    </w:p>
    <w:p w:rsidRPr="00796A06" w:rsidR="530AC61F" w:rsidP="24914DA2" w:rsidRDefault="006127F7" w14:paraId="05E6FA5A" w14:textId="10866FC8">
      <w:pPr>
        <w:pStyle w:val="Affiliation"/>
      </w:pPr>
      <w:hyperlink w:history="1" r:id="rId13">
        <w:r w:rsidRPr="00796A06" w:rsidR="530AC61F">
          <w:rPr>
            <w:rStyle w:val="Hyperlink"/>
            <w:color w:val="auto"/>
            <w:u w:val="none"/>
          </w:rPr>
          <w:t>bjbanta@cpp.edu</w:t>
        </w:r>
      </w:hyperlink>
    </w:p>
    <w:p w:rsidR="00536B6F" w:rsidP="00536B6F" w:rsidRDefault="7D41BF57" w14:paraId="3A04BE53" w14:textId="77777777">
      <w:pPr>
        <w:pStyle w:val="Author"/>
        <w:rPr>
          <w:rFonts w:eastAsia="MS Mincho"/>
        </w:rPr>
      </w:pPr>
      <w:r>
        <w:rPr>
          <w:rFonts w:eastAsia="MS Mincho"/>
        </w:rPr>
        <w:t xml:space="preserve">Hao Luc </w:t>
      </w:r>
    </w:p>
    <w:p w:rsidR="00536B6F" w:rsidP="00536B6F" w:rsidRDefault="00536B6F" w14:paraId="5F42E3EE" w14:textId="77777777">
      <w:pPr>
        <w:pStyle w:val="Affiliation"/>
        <w:rPr>
          <w:rFonts w:eastAsia="MS Mincho"/>
          <w:i/>
        </w:rPr>
      </w:pPr>
      <w:r>
        <w:rPr>
          <w:rFonts w:eastAsia="MS Mincho"/>
          <w:i/>
        </w:rPr>
        <w:t>ECE: Electrical &amp; Computer Engineering</w:t>
      </w:r>
    </w:p>
    <w:p w:rsidR="00536B6F" w:rsidP="00536B6F" w:rsidRDefault="00536B6F" w14:paraId="0ED5090E" w14:textId="77777777">
      <w:pPr>
        <w:pStyle w:val="Affiliation"/>
        <w:rPr>
          <w:rFonts w:eastAsia="MS Mincho"/>
        </w:rPr>
      </w:pPr>
      <w:r>
        <w:rPr>
          <w:rFonts w:eastAsia="MS Mincho"/>
        </w:rPr>
        <w:t>Pomona, CA, United States of America</w:t>
      </w:r>
    </w:p>
    <w:p w:rsidRPr="00796A06" w:rsidR="00536B6F" w:rsidP="00536B6F" w:rsidRDefault="006127F7" w14:paraId="47A4D71B" w14:textId="77777777">
      <w:pPr>
        <w:pStyle w:val="Affiliation"/>
        <w:rPr>
          <w:rFonts w:eastAsia="MS Mincho"/>
        </w:rPr>
      </w:pPr>
      <w:hyperlink w:history="1" r:id="rId14">
        <w:r w:rsidRPr="00796A06" w:rsidR="00536B6F">
          <w:rPr>
            <w:rStyle w:val="Hyperlink"/>
            <w:rFonts w:eastAsia="MS Mincho"/>
            <w:color w:val="auto"/>
            <w:u w:val="none"/>
          </w:rPr>
          <w:t>hpluc@cpp.edu</w:t>
        </w:r>
      </w:hyperlink>
    </w:p>
    <w:p w:rsidR="00536B6F" w:rsidP="00536B6F" w:rsidRDefault="00536B6F" w14:paraId="4427E588" w14:textId="6379E902">
      <w:pPr>
        <w:pStyle w:val="Author"/>
        <w:rPr>
          <w:rFonts w:eastAsia="MS Mincho"/>
        </w:rPr>
      </w:pPr>
      <w:r>
        <w:rPr>
          <w:rFonts w:eastAsia="MS Mincho"/>
        </w:rPr>
        <w:t>Spencer D.</w:t>
      </w:r>
      <w:r w:rsidR="000B0FAE">
        <w:rPr>
          <w:rFonts w:eastAsia="MS Mincho"/>
        </w:rPr>
        <w:t xml:space="preserve"> </w:t>
      </w:r>
      <w:r>
        <w:rPr>
          <w:rFonts w:eastAsia="MS Mincho"/>
        </w:rPr>
        <w:t>Moore</w:t>
      </w:r>
    </w:p>
    <w:p w:rsidR="00536B6F" w:rsidP="00536B6F" w:rsidRDefault="00536B6F" w14:paraId="601BD972" w14:textId="77777777">
      <w:pPr>
        <w:pStyle w:val="Affiliation"/>
        <w:rPr>
          <w:rFonts w:eastAsia="MS Mincho"/>
          <w:i/>
        </w:rPr>
      </w:pPr>
      <w:r>
        <w:rPr>
          <w:rFonts w:eastAsia="MS Mincho"/>
          <w:i/>
        </w:rPr>
        <w:t>ECE: Electrical &amp; Computer Engineering</w:t>
      </w:r>
    </w:p>
    <w:p w:rsidR="00536B6F" w:rsidP="00536B6F" w:rsidRDefault="00536B6F" w14:paraId="0BA79CAD" w14:textId="77777777">
      <w:pPr>
        <w:pStyle w:val="Affiliation"/>
        <w:rPr>
          <w:rFonts w:eastAsia="MS Mincho"/>
        </w:rPr>
      </w:pPr>
      <w:r>
        <w:rPr>
          <w:rFonts w:eastAsia="MS Mincho"/>
        </w:rPr>
        <w:t>Pomona, CA, United States of America</w:t>
      </w:r>
    </w:p>
    <w:p w:rsidRPr="00796A06" w:rsidR="00536B6F" w:rsidP="00536B6F" w:rsidRDefault="006127F7" w14:paraId="5D14EA86" w14:textId="77777777">
      <w:pPr>
        <w:pStyle w:val="Affiliation"/>
        <w:rPr>
          <w:rFonts w:eastAsia="MS Mincho"/>
        </w:rPr>
      </w:pPr>
      <w:hyperlink w:history="1" r:id="rId15">
        <w:r w:rsidRPr="00796A06" w:rsidR="00536B6F">
          <w:rPr>
            <w:rStyle w:val="Hyperlink"/>
            <w:rFonts w:eastAsia="MS Mincho"/>
            <w:color w:val="auto"/>
            <w:u w:val="none"/>
          </w:rPr>
          <w:t>sdmoore@cpp.edu</w:t>
        </w:r>
      </w:hyperlink>
    </w:p>
    <w:p w:rsidR="00536B6F" w:rsidP="00536B6F" w:rsidRDefault="462A7876" w14:paraId="50D5ABBF" w14:textId="7670C787">
      <w:pPr>
        <w:pStyle w:val="Author"/>
        <w:rPr>
          <w:rFonts w:eastAsia="MS Mincho"/>
        </w:rPr>
      </w:pPr>
      <w:r>
        <w:rPr>
          <w:rFonts w:eastAsia="MS Mincho"/>
        </w:rPr>
        <w:t>John</w:t>
      </w:r>
      <w:r w:rsidR="4FE5D77E">
        <w:rPr>
          <w:rFonts w:eastAsia="MS Mincho"/>
        </w:rPr>
        <w:t xml:space="preserve"> </w:t>
      </w:r>
      <w:r>
        <w:rPr>
          <w:rFonts w:eastAsia="MS Mincho"/>
        </w:rPr>
        <w:t>Alexis S. Villegas</w:t>
      </w:r>
      <w:r w:rsidR="7D41BF57">
        <w:rPr>
          <w:rFonts w:eastAsia="MS Mincho"/>
        </w:rPr>
        <w:t xml:space="preserve"> </w:t>
      </w:r>
    </w:p>
    <w:p w:rsidR="00536B6F" w:rsidP="00536B6F" w:rsidRDefault="00536B6F" w14:paraId="298B43DF" w14:textId="77777777">
      <w:pPr>
        <w:pStyle w:val="Affiliation"/>
        <w:rPr>
          <w:rFonts w:eastAsia="MS Mincho"/>
          <w:i/>
        </w:rPr>
      </w:pPr>
      <w:r>
        <w:rPr>
          <w:rFonts w:eastAsia="MS Mincho"/>
          <w:i/>
        </w:rPr>
        <w:t>ECE: Electrical &amp; Computer Engineering</w:t>
      </w:r>
    </w:p>
    <w:p w:rsidR="00536B6F" w:rsidP="00536B6F" w:rsidRDefault="76C47389" w14:paraId="68D6BA03" w14:textId="77777777">
      <w:pPr>
        <w:pStyle w:val="Affiliation"/>
        <w:rPr>
          <w:rFonts w:eastAsia="MS Mincho"/>
        </w:rPr>
      </w:pPr>
      <w:r w:rsidRPr="24914DA2">
        <w:rPr>
          <w:rFonts w:eastAsia="MS Mincho"/>
        </w:rPr>
        <w:t>Pomona, CA, United States of America</w:t>
      </w:r>
    </w:p>
    <w:p w:rsidRPr="00796A06" w:rsidR="5AA1AA33" w:rsidP="24914DA2" w:rsidRDefault="006127F7" w14:paraId="5EFE9A31" w14:textId="672063E7">
      <w:pPr>
        <w:pStyle w:val="Affiliation"/>
      </w:pPr>
      <w:hyperlink w:history="1" r:id="rId16">
        <w:r w:rsidRPr="00796A06" w:rsidR="5AA1AA33">
          <w:rPr>
            <w:rStyle w:val="Hyperlink"/>
            <w:color w:val="auto"/>
            <w:u w:val="none"/>
          </w:rPr>
          <w:t>jsvillegas@cpp.edu</w:t>
        </w:r>
      </w:hyperlink>
    </w:p>
    <w:p w:rsidR="00BF6B21" w:rsidP="00BF6B21" w:rsidRDefault="006B2C85" w14:paraId="3C491402" w14:textId="5F380F0A">
      <w:pPr>
        <w:pStyle w:val="Author"/>
        <w:rPr>
          <w:rFonts w:eastAsia="MS Mincho"/>
        </w:rPr>
      </w:pPr>
      <w:r>
        <w:rPr>
          <w:rFonts w:eastAsia="MS Mincho"/>
        </w:rPr>
        <w:t xml:space="preserve">Dr. </w:t>
      </w:r>
      <w:r w:rsidR="00835F53">
        <w:rPr>
          <w:rFonts w:eastAsia="MS Mincho"/>
        </w:rPr>
        <w:t>Mohamed</w:t>
      </w:r>
      <w:r w:rsidR="00BF6B21">
        <w:rPr>
          <w:rFonts w:eastAsia="MS Mincho"/>
        </w:rPr>
        <w:t xml:space="preserve"> </w:t>
      </w:r>
      <w:r w:rsidR="00835F53">
        <w:rPr>
          <w:rFonts w:eastAsia="MS Mincho"/>
        </w:rPr>
        <w:t>El-Hadedy</w:t>
      </w:r>
    </w:p>
    <w:p w:rsidR="00BF6B21" w:rsidP="00BF6B21" w:rsidRDefault="00BF6B21" w14:paraId="5A91556F" w14:textId="77777777">
      <w:pPr>
        <w:pStyle w:val="Affiliation"/>
        <w:rPr>
          <w:rFonts w:eastAsia="MS Mincho"/>
          <w:i/>
        </w:rPr>
      </w:pPr>
      <w:r>
        <w:rPr>
          <w:rFonts w:eastAsia="MS Mincho"/>
          <w:i/>
        </w:rPr>
        <w:t>ECE: Electrical &amp; Computer Engineering</w:t>
      </w:r>
    </w:p>
    <w:p w:rsidR="00BF6B21" w:rsidP="00BF6B21" w:rsidRDefault="00BF6B21" w14:paraId="148772D2" w14:textId="77777777">
      <w:pPr>
        <w:pStyle w:val="Affiliation"/>
        <w:rPr>
          <w:rFonts w:eastAsia="MS Mincho"/>
        </w:rPr>
      </w:pPr>
      <w:r>
        <w:rPr>
          <w:rFonts w:eastAsia="MS Mincho"/>
        </w:rPr>
        <w:t>Pomona, CA, United States of America</w:t>
      </w:r>
    </w:p>
    <w:p w:rsidRPr="00796A06" w:rsidR="00BF6B21" w:rsidP="00BF6B21" w:rsidRDefault="006127F7" w14:paraId="2B4CA08E" w14:textId="6F5B08E3">
      <w:pPr>
        <w:pStyle w:val="Affiliation"/>
        <w:rPr>
          <w:rFonts w:eastAsia="MS Mincho"/>
        </w:rPr>
      </w:pPr>
      <w:hyperlink w:history="1" r:id="rId17">
        <w:r w:rsidRPr="00796A06" w:rsidR="007D313B">
          <w:rPr>
            <w:rStyle w:val="Hyperlink"/>
            <w:rFonts w:eastAsia="MS Mincho"/>
            <w:color w:val="auto"/>
            <w:u w:val="none"/>
          </w:rPr>
          <w:t>mealy@cpp.edu</w:t>
        </w:r>
      </w:hyperlink>
    </w:p>
    <w:p w:rsidR="00BF6B21" w:rsidRDefault="00BF6B21" w14:paraId="0A37501D" w14:textId="67B80969">
      <w:pPr>
        <w:sectPr w:rsidR="00BF6B21" w:rsidSect="003B4E04">
          <w:headerReference w:type="default" r:id="rId18"/>
          <w:footerReference w:type="default" r:id="rId19"/>
          <w:type w:val="continuous"/>
          <w:pgSz w:w="11906" w:h="16838" w:orient="portrait" w:code="9"/>
          <w:pgMar w:top="450" w:right="893" w:bottom="1440" w:left="893" w:header="720" w:footer="720" w:gutter="0"/>
          <w:cols w:space="720" w:num="3"/>
          <w:docGrid w:linePitch="360"/>
        </w:sectPr>
      </w:pPr>
    </w:p>
    <w:p w:rsidR="6CF085E9" w:rsidRDefault="6CF085E9" w14:paraId="03E5262B" w14:textId="023577A3">
      <w:pPr>
        <w:sectPr w:rsidR="6CF085E9" w:rsidSect="003B4E04">
          <w:headerReference w:type="default" r:id="rId20"/>
          <w:footerReference w:type="default" r:id="rId21"/>
          <w:type w:val="continuous"/>
          <w:pgSz w:w="11906" w:h="16838" w:orient="portrait" w:code="9"/>
          <w:pgMar w:top="450" w:right="893" w:bottom="1440" w:left="893" w:header="720" w:footer="720" w:gutter="0"/>
          <w:cols w:space="720" w:num="3"/>
          <w:docGrid w:linePitch="360"/>
        </w:sectPr>
      </w:pPr>
    </w:p>
    <w:p w:rsidR="00DF4A67" w:rsidP="00EF47EE" w:rsidRDefault="3851F9D1" w14:paraId="1438A2FF" w14:textId="00C79623">
      <w:pPr>
        <w:pStyle w:val="Abstract"/>
        <w:ind w:firstLine="274"/>
      </w:pPr>
      <w:r w:rsidRPr="4623335E">
        <w:rPr>
          <w:i/>
          <w:iCs/>
        </w:rPr>
        <w:t>Abstract</w:t>
      </w:r>
      <w:r>
        <w:t>—</w:t>
      </w:r>
      <w:r w:rsidR="00DF4A67">
        <w:t>Electric motors are as ubiquitous as knives nowadays. Manufacturing, transportation, and a handful of other sectors in the modern economy rely on this useful tool to increase productivity and get things done. Nonetheless, this tool would not run without a motion controller configured with a certain motion profile. There are a few motion profiles used across the industry. There is the triangular motion profile, which is used for speedy pick and place applications and the trapezoidal motion profile used for dispensing, measuring, and machining. Both of these motion profiles are widely used in the industry for their speed which greatly increases production yields. However, it is important to point out that there are applications which requires great emphasis on positional accuracy as opposed to speed. For this type of application, the S-curve motion profile is used</w:t>
      </w:r>
      <w:r w:rsidR="00B166FF">
        <w:t xml:space="preserve"> </w:t>
      </w:r>
      <w:r w:rsidR="007B24F1">
        <w:t>which is known to produce minimal vibrations upon movement.</w:t>
      </w:r>
    </w:p>
    <w:p w:rsidR="00FF1F02" w:rsidP="00EF47EE" w:rsidRDefault="00FF1F02" w14:paraId="50598B8F" w14:textId="77777777">
      <w:pPr>
        <w:pStyle w:val="Abstract"/>
        <w:ind w:firstLine="274"/>
      </w:pPr>
      <w:r>
        <w:t>The purpose of this project is to implement a reconfigurable computing motion controller that can implement two orders of S-curves using a Field Programmable Gate Array (FPGA) in a switching schematic so there is no need for modification of the structure of the code.  The structure of the code is further enhanced by implementing a Microblaze softcore processor system. The VHDL system is implemented on a PYNQ Field Programmable Gate Array and will be utilizing a UART connection from the terminal which is interfaced with the board’s data input. The analysis of this project will focus on the demand of resources, actuation performance for various orders of s-curve motion profiles. This report will give an overview into the algorithm and the implementation process of the hardware and system.</w:t>
      </w:r>
    </w:p>
    <w:p w:rsidRPr="00EB794F" w:rsidR="00EB794F" w:rsidP="00EB794F" w:rsidRDefault="004D72B5" w14:paraId="4974042F" w14:textId="17C6D82E">
      <w:pPr>
        <w:pStyle w:val="Keywords"/>
      </w:pPr>
      <w:r>
        <w:t>Keywords—</w:t>
      </w:r>
      <w:r w:rsidR="00F857C9">
        <w:t xml:space="preserve">VHDL, </w:t>
      </w:r>
      <w:r w:rsidR="4313AA3F">
        <w:t>S Curve, Jerk</w:t>
      </w:r>
      <w:r w:rsidR="00F857C9">
        <w:t xml:space="preserve">, FPGA, </w:t>
      </w:r>
      <w:r w:rsidR="292CA7DB">
        <w:t>position, kinematic</w:t>
      </w:r>
      <w:r w:rsidR="00F857C9">
        <w:t>, low-latency</w:t>
      </w:r>
      <w:r w:rsidR="7FDB92F8">
        <w:t xml:space="preserve">, dynamic </w:t>
      </w:r>
      <w:r w:rsidR="2E225737">
        <w:t xml:space="preserve">power, static power, </w:t>
      </w:r>
      <w:r w:rsidR="318BDA2B">
        <w:t>reconfigurable</w:t>
      </w:r>
      <w:r w:rsidR="2A2E5BDA">
        <w:t xml:space="preserve"> computing</w:t>
      </w:r>
    </w:p>
    <w:p w:rsidRPr="00D632BE" w:rsidR="009303D9" w:rsidP="007130AC" w:rsidRDefault="2589CB7E" w14:paraId="7D7400F6" w14:textId="43DD004E">
      <w:pPr>
        <w:pStyle w:val="Heading1"/>
        <w:ind w:firstLine="0"/>
      </w:pPr>
      <w:r>
        <w:t>Introduction</w:t>
      </w:r>
    </w:p>
    <w:p w:rsidRPr="00F62B29" w:rsidR="077D5735" w:rsidP="00B6189F" w:rsidRDefault="077D5735" w14:paraId="59DA65D6" w14:textId="474367C5">
      <w:pPr>
        <w:spacing w:after="120" w:line="228" w:lineRule="auto"/>
        <w:ind w:firstLine="288"/>
        <w:jc w:val="both"/>
        <w:rPr>
          <w:rFonts w:eastAsia="Times New Roman"/>
        </w:rPr>
      </w:pPr>
      <w:r w:rsidRPr="00F62B29">
        <w:rPr>
          <w:rFonts w:eastAsia="Times New Roman"/>
        </w:rPr>
        <w:t>Suppose a motor is being used to drive the gears of a conveyor belt. In its most basic form,</w:t>
      </w:r>
      <w:r w:rsidRPr="00F62B29" w:rsidR="57EEE1D9">
        <w:rPr>
          <w:rFonts w:eastAsia="Times New Roman"/>
        </w:rPr>
        <w:t xml:space="preserve"> a</w:t>
      </w:r>
      <w:r w:rsidRPr="00F62B29">
        <w:rPr>
          <w:rFonts w:eastAsia="Times New Roman"/>
        </w:rPr>
        <w:t xml:space="preserve"> motion </w:t>
      </w:r>
      <w:r w:rsidRPr="00F62B29" w:rsidR="34343399">
        <w:rPr>
          <w:rFonts w:eastAsia="Times New Roman"/>
        </w:rPr>
        <w:t>controller would be the mechanism respon</w:t>
      </w:r>
      <w:r w:rsidRPr="00F62B29" w:rsidR="3978084D">
        <w:rPr>
          <w:rFonts w:eastAsia="Times New Roman"/>
        </w:rPr>
        <w:t>sible</w:t>
      </w:r>
      <w:r w:rsidRPr="00F62B29" w:rsidR="34343399">
        <w:rPr>
          <w:rFonts w:eastAsia="Times New Roman"/>
        </w:rPr>
        <w:t xml:space="preserve"> for</w:t>
      </w:r>
      <w:r w:rsidRPr="00F62B29">
        <w:rPr>
          <w:rFonts w:eastAsia="Times New Roman"/>
        </w:rPr>
        <w:t xml:space="preserve"> the action of turning on the motor, so that the items on the belt move from one location to another, at which point the motor would be turned off. </w:t>
      </w:r>
      <w:r w:rsidRPr="00F62B29" w:rsidR="71DA4B3C">
        <w:rPr>
          <w:rFonts w:eastAsia="Times New Roman"/>
        </w:rPr>
        <w:t>Without accounting for velocity</w:t>
      </w:r>
      <w:r w:rsidRPr="00F62B29">
        <w:rPr>
          <w:rFonts w:eastAsia="Times New Roman"/>
        </w:rPr>
        <w:t xml:space="preserve"> control, the motor will </w:t>
      </w:r>
      <w:r w:rsidRPr="00F62B29" w:rsidR="054AB44E">
        <w:rPr>
          <w:rFonts w:eastAsia="Times New Roman"/>
        </w:rPr>
        <w:t xml:space="preserve">experience dramatic changes in </w:t>
      </w:r>
      <w:r w:rsidRPr="00F62B29">
        <w:rPr>
          <w:rFonts w:eastAsia="Times New Roman"/>
        </w:rPr>
        <w:t>accelerat</w:t>
      </w:r>
      <w:r w:rsidRPr="00F62B29" w:rsidR="04BD6337">
        <w:rPr>
          <w:rFonts w:eastAsia="Times New Roman"/>
        </w:rPr>
        <w:t>ion as</w:t>
      </w:r>
      <w:r w:rsidRPr="00F62B29">
        <w:rPr>
          <w:rFonts w:eastAsia="Times New Roman"/>
        </w:rPr>
        <w:t xml:space="preserve"> it </w:t>
      </w:r>
      <w:r w:rsidRPr="00F62B29" w:rsidR="04BD6337">
        <w:rPr>
          <w:rFonts w:eastAsia="Times New Roman"/>
        </w:rPr>
        <w:t>immediately attempts</w:t>
      </w:r>
      <w:r w:rsidRPr="00F62B29">
        <w:rPr>
          <w:rFonts w:eastAsia="Times New Roman"/>
        </w:rPr>
        <w:t xml:space="preserve"> to </w:t>
      </w:r>
      <w:r w:rsidRPr="00F62B29" w:rsidR="04BD6337">
        <w:rPr>
          <w:rFonts w:eastAsia="Times New Roman"/>
        </w:rPr>
        <w:t xml:space="preserve">reach </w:t>
      </w:r>
      <w:r w:rsidRPr="00F62B29" w:rsidR="5AEFF28D">
        <w:rPr>
          <w:rFonts w:eastAsia="Times New Roman"/>
        </w:rPr>
        <w:t>maximum velocity from a resting position</w:t>
      </w:r>
      <w:r w:rsidRPr="00F62B29">
        <w:rPr>
          <w:rFonts w:eastAsia="Times New Roman"/>
        </w:rPr>
        <w:t>. This becomes a reliable source of vibrational disturbances. This may not always be a point of concern, however for many applications those vibrational disturbances have the potential to compromise the task the motor has been assigned. For this reason, among others, a more refined system is required.</w:t>
      </w:r>
    </w:p>
    <w:p w:rsidRPr="00F62B29" w:rsidR="00EB794F" w:rsidP="00EB794F" w:rsidRDefault="6D5B6C05" w14:paraId="5DF6CC51" w14:textId="17C6D82E">
      <w:pPr>
        <w:spacing w:after="120" w:line="228" w:lineRule="auto"/>
        <w:ind w:firstLine="288"/>
        <w:jc w:val="both"/>
      </w:pPr>
      <w:r w:rsidRPr="00F62B29">
        <w:rPr>
          <w:rFonts w:eastAsia="Times New Roman"/>
        </w:rPr>
        <w:t>The objective of this project is to design, implement, and analyze a</w:t>
      </w:r>
      <w:r w:rsidRPr="00F62B29" w:rsidR="09675C89">
        <w:rPr>
          <w:rFonts w:eastAsia="Times New Roman"/>
        </w:rPr>
        <w:t xml:space="preserve"> motion controller with </w:t>
      </w:r>
      <w:r w:rsidRPr="00F62B29">
        <w:rPr>
          <w:rFonts w:eastAsia="Times New Roman"/>
        </w:rPr>
        <w:t xml:space="preserve">an adaptable </w:t>
      </w:r>
      <w:r w:rsidRPr="00F62B29" w:rsidR="4632962F">
        <w:rPr>
          <w:rFonts w:eastAsia="Times New Roman"/>
        </w:rPr>
        <w:t xml:space="preserve">velocity </w:t>
      </w:r>
      <w:r w:rsidRPr="00F62B29">
        <w:rPr>
          <w:rFonts w:eastAsia="Times New Roman"/>
        </w:rPr>
        <w:t xml:space="preserve">control system. A </w:t>
      </w:r>
      <w:r w:rsidRPr="00F62B29" w:rsidR="6F98FF3A">
        <w:rPr>
          <w:rFonts w:eastAsia="Times New Roman"/>
        </w:rPr>
        <w:t>velocity</w:t>
      </w:r>
      <w:r w:rsidRPr="00F62B29">
        <w:rPr>
          <w:rFonts w:eastAsia="Times New Roman"/>
        </w:rPr>
        <w:t xml:space="preserve"> control system is used to enhance the performance of a motor, specifically by reducing vibrations associated with rapid changes in acceleration. Furthermore, an adaptable </w:t>
      </w:r>
      <w:r w:rsidRPr="00F62B29" w:rsidR="12A59B58">
        <w:rPr>
          <w:rFonts w:eastAsia="Times New Roman"/>
        </w:rPr>
        <w:t xml:space="preserve">velocity control system </w:t>
      </w:r>
      <w:r w:rsidRPr="00F62B29">
        <w:rPr>
          <w:rFonts w:eastAsia="Times New Roman"/>
        </w:rPr>
        <w:t>is one that can implement various motion control profiles depending on the sensitivity of the task</w:t>
      </w:r>
      <w:r w:rsidRPr="00F62B29" w:rsidR="71F5F825">
        <w:rPr>
          <w:rFonts w:eastAsia="Times New Roman"/>
        </w:rPr>
        <w:t>.</w:t>
      </w:r>
      <w:r w:rsidRPr="00F62B29" w:rsidR="371AE723">
        <w:rPr>
          <w:rFonts w:eastAsia="Times New Roman"/>
        </w:rPr>
        <w:t xml:space="preserve"> </w:t>
      </w:r>
      <w:r w:rsidRPr="00F62B29" w:rsidR="45B2C3F0">
        <w:rPr>
          <w:rFonts w:eastAsia="Times New Roman"/>
        </w:rPr>
        <w:t xml:space="preserve"> </w:t>
      </w:r>
      <w:r w:rsidRPr="3CA56314" w:rsidR="7D24AF70">
        <w:rPr>
          <w:rFonts w:eastAsia="Times New Roman"/>
        </w:rPr>
        <w:t xml:space="preserve">To accomplish such functionality, a reconfigurable </w:t>
      </w:r>
      <w:r w:rsidRPr="6869A521" w:rsidR="7D24AF70">
        <w:rPr>
          <w:rFonts w:eastAsia="Times New Roman"/>
        </w:rPr>
        <w:t xml:space="preserve">computing platform is desired. </w:t>
      </w:r>
    </w:p>
    <w:p w:rsidRPr="0021170D" w:rsidR="0021170D" w:rsidP="0021170D" w:rsidRDefault="49D160FF" w14:paraId="1FAFA296" w14:textId="5AC250F9">
      <w:pPr>
        <w:pStyle w:val="Heading1"/>
      </w:pPr>
      <w:r>
        <w:t>Motion profile characteristics</w:t>
      </w:r>
    </w:p>
    <w:p w:rsidR="1B0F3E15" w:rsidP="00C177C2" w:rsidRDefault="1B0F3E15" w14:paraId="2B16AF55" w14:textId="714039F6">
      <w:pPr>
        <w:spacing w:after="120" w:line="228" w:lineRule="auto"/>
        <w:ind w:firstLine="288"/>
        <w:jc w:val="both"/>
      </w:pPr>
      <w:r>
        <w:t>A</w:t>
      </w:r>
      <w:r w:rsidR="3F73AA26">
        <w:t xml:space="preserve"> </w:t>
      </w:r>
      <w:r w:rsidR="1AB6B7DD">
        <w:t xml:space="preserve">motion profile </w:t>
      </w:r>
      <w:r w:rsidR="68584387">
        <w:t xml:space="preserve">is </w:t>
      </w:r>
      <w:r w:rsidR="0683D54F">
        <w:t xml:space="preserve">a graphical tool that displays the behavioral information </w:t>
      </w:r>
      <w:r w:rsidR="3D0E5832">
        <w:t xml:space="preserve">of </w:t>
      </w:r>
      <w:r w:rsidR="0683D54F">
        <w:t>a motor</w:t>
      </w:r>
      <w:r w:rsidR="027106E7">
        <w:t>.</w:t>
      </w:r>
      <w:r w:rsidR="2219F8D5">
        <w:t xml:space="preserve"> </w:t>
      </w:r>
      <w:r w:rsidR="2C156A00">
        <w:t xml:space="preserve"> </w:t>
      </w:r>
      <w:r w:rsidR="39E6D586">
        <w:t>There is a wide variety of motion profiles that a motion controller can be assigned</w:t>
      </w:r>
      <w:r w:rsidR="2C156A00">
        <w:t>.</w:t>
      </w:r>
      <w:r w:rsidR="49A3F445">
        <w:t xml:space="preserve"> </w:t>
      </w:r>
      <w:r w:rsidR="5A4CF026">
        <w:t xml:space="preserve"> The more common motion profiles used by motion controllers are: Triangular</w:t>
      </w:r>
      <w:r w:rsidR="3CDF2641">
        <w:t>, Trapezoidal, and S-Curve.</w:t>
      </w:r>
    </w:p>
    <w:p w:rsidRPr="00893158" w:rsidR="00893158" w:rsidP="00C140CE" w:rsidRDefault="5B72F540" w14:paraId="3856174A" w14:textId="474DD719">
      <w:pPr>
        <w:pStyle w:val="Heading2"/>
      </w:pPr>
      <w:r>
        <w:t xml:space="preserve">Triangular </w:t>
      </w:r>
      <w:r w:rsidR="27A83A18">
        <w:t>M</w:t>
      </w:r>
      <w:r>
        <w:t xml:space="preserve">otion </w:t>
      </w:r>
      <w:r w:rsidR="27A83A18">
        <w:t>P</w:t>
      </w:r>
      <w:r>
        <w:t>rofile</w:t>
      </w:r>
    </w:p>
    <w:p w:rsidR="00BE38C7" w:rsidP="009943DA" w:rsidRDefault="007B1C2D" w14:paraId="2EC3EB9C" w14:textId="729AE760">
      <w:pPr>
        <w:spacing w:after="120" w:line="228" w:lineRule="auto"/>
        <w:ind w:firstLine="288"/>
        <w:jc w:val="both"/>
      </w:pPr>
      <w:r>
        <w:t xml:space="preserve">This motion </w:t>
      </w:r>
      <w:r w:rsidR="009D401B">
        <w:t xml:space="preserve">profile provides the fastest </w:t>
      </w:r>
      <w:r w:rsidR="00D664A8">
        <w:t xml:space="preserve">movement out of all the </w:t>
      </w:r>
      <w:r w:rsidR="001E4FEA">
        <w:t xml:space="preserve">motion profiles enumerated above. </w:t>
      </w:r>
      <w:r w:rsidR="00014926">
        <w:t>It</w:t>
      </w:r>
      <w:r w:rsidR="000150D3">
        <w:t xml:space="preserve"> is characterized by a constant acceleration phase and a constant deceleration phase</w:t>
      </w:r>
      <w:r w:rsidR="003A3AEB">
        <w:t>.</w:t>
      </w:r>
      <w:r w:rsidR="00F77FEB">
        <w:t xml:space="preserve"> </w:t>
      </w:r>
      <w:r w:rsidR="00272016">
        <w:t xml:space="preserve">Fig. 1 shows the </w:t>
      </w:r>
      <w:r w:rsidR="00565207">
        <w:t>velocity, acceleration</w:t>
      </w:r>
      <w:r w:rsidR="005B4948">
        <w:t>,</w:t>
      </w:r>
      <w:r w:rsidR="00565207">
        <w:t xml:space="preserve"> and jerk characteristics of the triangular motion profile. </w:t>
      </w:r>
      <w:r w:rsidR="006C518D">
        <w:t xml:space="preserve">It is observed that this motion profile has a triangular </w:t>
      </w:r>
      <w:r w:rsidR="00D50AA6">
        <w:t>shaped velocity curve, hence the name.</w:t>
      </w:r>
      <w:r w:rsidR="000C5527">
        <w:t xml:space="preserve"> Notably, this motion profile suffers from </w:t>
      </w:r>
      <w:r w:rsidR="00831D05">
        <w:t xml:space="preserve">infinite jerk at the start, middle and end of the movement which </w:t>
      </w:r>
      <w:r w:rsidR="00D946F2">
        <w:t>translates to unwanted vibrations not desirable for accurate positional movements.</w:t>
      </w:r>
    </w:p>
    <w:p w:rsidRPr="00893158" w:rsidR="00146190" w:rsidP="00146190" w:rsidRDefault="27A83A18" w14:paraId="215E3353" w14:textId="7A48CC81">
      <w:pPr>
        <w:pStyle w:val="Heading2"/>
      </w:pPr>
      <w:r>
        <w:t>Trapezoidal Motion Profile</w:t>
      </w:r>
    </w:p>
    <w:p w:rsidR="00146190" w:rsidP="009943DA" w:rsidRDefault="00146190" w14:paraId="7358666C" w14:textId="5ECEA304">
      <w:pPr>
        <w:spacing w:after="120" w:line="228" w:lineRule="auto"/>
        <w:ind w:firstLine="288"/>
        <w:jc w:val="both"/>
      </w:pPr>
      <w:r>
        <w:t>This motion profile provides</w:t>
      </w:r>
      <w:r w:rsidR="008F0139">
        <w:t xml:space="preserve"> a relatively smooth</w:t>
      </w:r>
      <w:r w:rsidR="001501EF">
        <w:t>er and slower</w:t>
      </w:r>
      <w:r w:rsidR="008F0139">
        <w:t xml:space="preserve"> movement compared to the triangular motion profile. As seen in Fig.</w:t>
      </w:r>
      <w:r w:rsidR="00FC6174">
        <w:t xml:space="preserve"> </w:t>
      </w:r>
      <w:r w:rsidR="008F0139">
        <w:t xml:space="preserve">2, </w:t>
      </w:r>
      <w:r w:rsidR="00C514DE">
        <w:t xml:space="preserve">the </w:t>
      </w:r>
      <w:r w:rsidR="00AC4F23">
        <w:t xml:space="preserve">shape of the velocity curve is a trapezoid with three </w:t>
      </w:r>
      <w:r w:rsidR="001E62CB">
        <w:t>stages</w:t>
      </w:r>
      <w:r w:rsidR="00AC4F23">
        <w:t xml:space="preserve"> of motion</w:t>
      </w:r>
      <w:r w:rsidR="001E62CB">
        <w:t>, a constant acceleration phase</w:t>
      </w:r>
      <w:r w:rsidR="00D87740">
        <w:t xml:space="preserve"> followed by a constant speed phase which is then ended by a constant deceleration phase. Like the triangular motion profile, it also </w:t>
      </w:r>
      <w:r w:rsidR="002964C9">
        <w:t>unde</w:t>
      </w:r>
      <w:r w:rsidR="001F0C1D">
        <w:t>r</w:t>
      </w:r>
      <w:r w:rsidR="002964C9">
        <w:t>goes</w:t>
      </w:r>
      <w:r w:rsidR="00D87740">
        <w:t xml:space="preserve"> infinite jerk</w:t>
      </w:r>
      <w:r w:rsidR="001F0C1D">
        <w:t xml:space="preserve"> </w:t>
      </w:r>
      <w:r w:rsidR="0090471D">
        <w:t xml:space="preserve">at the start, middle and end of the motion which also </w:t>
      </w:r>
      <w:r w:rsidR="00047D15">
        <w:t>produce unwanted vibrations during termination of the movement.</w:t>
      </w:r>
    </w:p>
    <w:p w:rsidR="00443CBB" w:rsidP="001C5B7E" w:rsidRDefault="5C6E9FC0" w14:paraId="6477DA3E" w14:textId="64FC6B44">
      <w:pPr>
        <w:rPr>
          <w:sz w:val="16"/>
          <w:szCs w:val="16"/>
        </w:rPr>
      </w:pPr>
      <w:r w:rsidR="5C6E9FC0">
        <w:drawing>
          <wp:inline wp14:editId="61412850" wp14:anchorId="61DE9452">
            <wp:extent cx="2139168" cy="3200400"/>
            <wp:effectExtent l="0" t="0" r="0" b="0"/>
            <wp:docPr id="1626090729" name="Picture 5" descr="A screenshot of a cell phone&#10;&#10;Description automatically generated" title=""/>
            <wp:cNvGraphicFramePr>
              <a:graphicFrameLocks noChangeAspect="1"/>
            </wp:cNvGraphicFramePr>
            <a:graphic>
              <a:graphicData uri="http://schemas.openxmlformats.org/drawingml/2006/picture">
                <pic:pic>
                  <pic:nvPicPr>
                    <pic:cNvPr id="0" name="Picture 5"/>
                    <pic:cNvPicPr/>
                  </pic:nvPicPr>
                  <pic:blipFill>
                    <a:blip r:embed="R0c57fbdc586f44a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39168" cy="3200400"/>
                    </a:xfrm>
                    <a:prstGeom prst="rect">
                      <a:avLst/>
                    </a:prstGeom>
                  </pic:spPr>
                </pic:pic>
              </a:graphicData>
            </a:graphic>
          </wp:inline>
        </w:drawing>
      </w:r>
    </w:p>
    <w:p w:rsidR="00567317" w:rsidP="005B7BEB" w:rsidRDefault="003D1140" w14:paraId="39B8993B" w14:textId="473C18BD">
      <w:pPr>
        <w:tabs>
          <w:tab w:val="left" w:pos="533"/>
        </w:tabs>
        <w:spacing w:before="80" w:after="200"/>
        <w:jc w:val="both"/>
        <w:rPr>
          <w:sz w:val="16"/>
          <w:szCs w:val="16"/>
        </w:rPr>
      </w:pPr>
      <w:r w:rsidRPr="002502C8">
        <w:rPr>
          <w:sz w:val="16"/>
          <w:szCs w:val="16"/>
        </w:rPr>
        <w:t>F</w:t>
      </w:r>
      <w:r w:rsidR="002502C8">
        <w:rPr>
          <w:sz w:val="16"/>
          <w:szCs w:val="16"/>
        </w:rPr>
        <w:t>ig.</w:t>
      </w:r>
      <w:r w:rsidR="00443CBB">
        <w:rPr>
          <w:sz w:val="16"/>
          <w:szCs w:val="16"/>
        </w:rPr>
        <w:t xml:space="preserve"> 1. </w:t>
      </w:r>
      <w:r w:rsidR="005B7BEB">
        <w:rPr>
          <w:sz w:val="16"/>
          <w:szCs w:val="16"/>
        </w:rPr>
        <w:tab/>
      </w:r>
      <w:r w:rsidR="00443CBB">
        <w:rPr>
          <w:sz w:val="16"/>
          <w:szCs w:val="16"/>
        </w:rPr>
        <w:t>Triangular motion profile characteristic curves.</w:t>
      </w:r>
    </w:p>
    <w:p w:rsidR="0069767A" w:rsidP="001C5B7E" w:rsidRDefault="00E8024D" w14:paraId="21B756CB" w14:textId="591ED874">
      <w:r w:rsidR="00E8024D">
        <w:drawing>
          <wp:inline wp14:editId="106BDD63" wp14:anchorId="0F62C84A">
            <wp:extent cx="1876735" cy="3200400"/>
            <wp:effectExtent l="0" t="0" r="9525" b="0"/>
            <wp:docPr id="754477116" name="Picture 6" descr="A close up of a logo&#10;&#10;Description automatically generated" title=""/>
            <wp:cNvGraphicFramePr>
              <a:graphicFrameLocks noChangeAspect="1"/>
            </wp:cNvGraphicFramePr>
            <a:graphic>
              <a:graphicData uri="http://schemas.openxmlformats.org/drawingml/2006/picture">
                <pic:pic>
                  <pic:nvPicPr>
                    <pic:cNvPr id="0" name="Picture 6"/>
                    <pic:cNvPicPr/>
                  </pic:nvPicPr>
                  <pic:blipFill>
                    <a:blip r:embed="Rc98ae1b2a4c14ce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76735" cy="3200400"/>
                    </a:xfrm>
                    <a:prstGeom prst="rect">
                      <a:avLst/>
                    </a:prstGeom>
                  </pic:spPr>
                </pic:pic>
              </a:graphicData>
            </a:graphic>
          </wp:inline>
        </w:drawing>
      </w:r>
    </w:p>
    <w:p w:rsidR="00676991" w:rsidP="00111169" w:rsidRDefault="00676991" w14:paraId="52F3E689" w14:textId="41CA1148">
      <w:pPr>
        <w:tabs>
          <w:tab w:val="left" w:pos="533"/>
        </w:tabs>
        <w:spacing w:before="80" w:after="200"/>
        <w:jc w:val="both"/>
        <w:rPr>
          <w:sz w:val="16"/>
          <w:szCs w:val="16"/>
        </w:rPr>
      </w:pPr>
      <w:r w:rsidRPr="002502C8">
        <w:rPr>
          <w:sz w:val="16"/>
          <w:szCs w:val="16"/>
        </w:rPr>
        <w:t>F</w:t>
      </w:r>
      <w:r>
        <w:rPr>
          <w:sz w:val="16"/>
          <w:szCs w:val="16"/>
        </w:rPr>
        <w:t xml:space="preserve">ig. 2. </w:t>
      </w:r>
      <w:r w:rsidR="005B7BEB">
        <w:rPr>
          <w:sz w:val="16"/>
          <w:szCs w:val="16"/>
        </w:rPr>
        <w:tab/>
      </w:r>
      <w:r w:rsidR="00F40D2B">
        <w:rPr>
          <w:sz w:val="16"/>
          <w:szCs w:val="16"/>
        </w:rPr>
        <w:t>Trapezoidal</w:t>
      </w:r>
      <w:r>
        <w:rPr>
          <w:sz w:val="16"/>
          <w:szCs w:val="16"/>
        </w:rPr>
        <w:t xml:space="preserve"> motion profile characteristic curves.</w:t>
      </w:r>
    </w:p>
    <w:p w:rsidRPr="00893158" w:rsidR="001A629A" w:rsidP="001A629A" w:rsidRDefault="7E226E2D" w14:paraId="22982AA5" w14:textId="77777777">
      <w:pPr>
        <w:pStyle w:val="Heading2"/>
      </w:pPr>
      <w:r>
        <w:t>S-Curve Motion Profile</w:t>
      </w:r>
    </w:p>
    <w:p w:rsidR="001A629A" w:rsidP="001A629A" w:rsidRDefault="00097FE2" w14:paraId="42A8BEDA" w14:textId="7AE0D00A">
      <w:pPr>
        <w:spacing w:after="120" w:line="228" w:lineRule="auto"/>
        <w:ind w:firstLine="288"/>
        <w:jc w:val="both"/>
      </w:pPr>
      <w:r>
        <w:t xml:space="preserve">Compared to the </w:t>
      </w:r>
      <w:r w:rsidR="00DC6504">
        <w:t>motion profile</w:t>
      </w:r>
      <w:r w:rsidR="00D14224">
        <w:t>s</w:t>
      </w:r>
      <w:r w:rsidR="00DC6504">
        <w:t xml:space="preserve"> </w:t>
      </w:r>
      <w:r w:rsidR="001564A3">
        <w:t xml:space="preserve">mentioned </w:t>
      </w:r>
      <w:r w:rsidR="00B67E60">
        <w:t>earlier</w:t>
      </w:r>
      <w:r w:rsidR="001564A3">
        <w:t>, this profile is the slowest but the most accurate out of the three</w:t>
      </w:r>
      <w:r w:rsidR="00286803">
        <w:t>.</w:t>
      </w:r>
      <w:r w:rsidR="004C54E7">
        <w:t xml:space="preserve"> Fig. 3 shows the velocity, acceleration, and jerk curves of an S-Curve motion profile. </w:t>
      </w:r>
      <w:r w:rsidR="00925653">
        <w:t xml:space="preserve">Noticeably, the jerk is finite at </w:t>
      </w:r>
      <w:r w:rsidR="00A14B77">
        <w:t>all phases of the motion, from start to end. Due to that, vibrations during the movement is kept at a minimal level.</w:t>
      </w:r>
      <w:r w:rsidR="004C1B0C">
        <w:t xml:space="preserve"> Furthermore, </w:t>
      </w:r>
      <w:r w:rsidR="005121BD">
        <w:t xml:space="preserve">increasing the order of the S-Curve </w:t>
      </w:r>
      <w:r w:rsidR="00D06E07">
        <w:t>results</w:t>
      </w:r>
      <w:r w:rsidR="00C147BF">
        <w:t xml:space="preserve"> in a trapezoidal shape of </w:t>
      </w:r>
      <w:r w:rsidR="00916D4C">
        <w:t>the jerk</w:t>
      </w:r>
      <w:r w:rsidR="0095154E">
        <w:t xml:space="preserve"> which results in smoother </w:t>
      </w:r>
      <w:r w:rsidR="00A944DD">
        <w:t>acceleration of movement and in smoother movement overall</w:t>
      </w:r>
      <w:r w:rsidR="00B76C39">
        <w:t xml:space="preserve"> [1]</w:t>
      </w:r>
      <w:r w:rsidR="00A944DD">
        <w:t xml:space="preserve">. </w:t>
      </w:r>
      <w:r w:rsidR="00821248">
        <w:t xml:space="preserve">Application-wise, this motion profile is ideal for </w:t>
      </w:r>
      <w:r w:rsidR="00211EE7">
        <w:t>movement that requires</w:t>
      </w:r>
      <w:r w:rsidR="005E28DB">
        <w:t xml:space="preserve"> accurate positional movement which </w:t>
      </w:r>
      <w:r w:rsidR="00214C8A">
        <w:t xml:space="preserve">decreases wait times for end position stability. </w:t>
      </w:r>
      <w:r w:rsidR="00174884">
        <w:t>This, in turn reduces movement time</w:t>
      </w:r>
      <w:r w:rsidR="005B64F4">
        <w:t xml:space="preserve"> which could increase overall productivity</w:t>
      </w:r>
      <w:r w:rsidR="00C968E9">
        <w:t>.</w:t>
      </w:r>
    </w:p>
    <w:p w:rsidR="00676991" w:rsidP="001C5B7E" w:rsidRDefault="53C1045A" w14:paraId="680CED2E" w14:textId="06240A1C">
      <w:r w:rsidR="53C1045A">
        <w:drawing>
          <wp:inline wp14:editId="051F8674" wp14:anchorId="2FA49789">
            <wp:extent cx="1853725" cy="3200400"/>
            <wp:effectExtent l="0" t="0" r="0" b="0"/>
            <wp:docPr id="1522014527" name="Picture 7" descr="A close up of text on a black background&#10;&#10;Description automatically generated" title=""/>
            <wp:cNvGraphicFramePr>
              <a:graphicFrameLocks noChangeAspect="1"/>
            </wp:cNvGraphicFramePr>
            <a:graphic>
              <a:graphicData uri="http://schemas.openxmlformats.org/drawingml/2006/picture">
                <pic:pic>
                  <pic:nvPicPr>
                    <pic:cNvPr id="0" name="Picture 7"/>
                    <pic:cNvPicPr/>
                  </pic:nvPicPr>
                  <pic:blipFill>
                    <a:blip r:embed="R678fb9ad2a9a4cf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53725" cy="3200400"/>
                    </a:xfrm>
                    <a:prstGeom prst="rect">
                      <a:avLst/>
                    </a:prstGeom>
                  </pic:spPr>
                </pic:pic>
              </a:graphicData>
            </a:graphic>
          </wp:inline>
        </w:drawing>
      </w:r>
    </w:p>
    <w:p w:rsidR="00406D2C" w:rsidP="005B7BEB" w:rsidRDefault="00406D2C" w14:paraId="3EF7353A" w14:textId="0005E11C">
      <w:pPr>
        <w:tabs>
          <w:tab w:val="left" w:pos="533"/>
        </w:tabs>
        <w:spacing w:before="80" w:after="200"/>
        <w:jc w:val="both"/>
        <w:rPr>
          <w:sz w:val="16"/>
          <w:szCs w:val="16"/>
        </w:rPr>
      </w:pPr>
      <w:r w:rsidRPr="002502C8">
        <w:rPr>
          <w:sz w:val="16"/>
          <w:szCs w:val="16"/>
        </w:rPr>
        <w:t>F</w:t>
      </w:r>
      <w:r>
        <w:rPr>
          <w:sz w:val="16"/>
          <w:szCs w:val="16"/>
        </w:rPr>
        <w:t xml:space="preserve">ig. 3. </w:t>
      </w:r>
      <w:r w:rsidR="005B7BEB">
        <w:rPr>
          <w:sz w:val="16"/>
          <w:szCs w:val="16"/>
        </w:rPr>
        <w:tab/>
      </w:r>
      <w:r w:rsidR="009C7ABD">
        <w:rPr>
          <w:sz w:val="16"/>
          <w:szCs w:val="16"/>
        </w:rPr>
        <w:t>S-Curve</w:t>
      </w:r>
      <w:r>
        <w:rPr>
          <w:sz w:val="16"/>
          <w:szCs w:val="16"/>
        </w:rPr>
        <w:t xml:space="preserve"> motion profile characteristic curves.</w:t>
      </w:r>
    </w:p>
    <w:p w:rsidR="008D5368" w:rsidP="008D5368" w:rsidRDefault="30596FD7" w14:paraId="01AFE7C7" w14:textId="55904E1D">
      <w:r w:rsidR="30596FD7">
        <w:drawing>
          <wp:inline wp14:editId="74CF7E93" wp14:anchorId="034D435C">
            <wp:extent cx="1863262" cy="3200400"/>
            <wp:effectExtent l="0" t="0" r="3810" b="0"/>
            <wp:docPr id="274874020" name="Picture 8" title=""/>
            <wp:cNvGraphicFramePr>
              <a:graphicFrameLocks noChangeAspect="1"/>
            </wp:cNvGraphicFramePr>
            <a:graphic>
              <a:graphicData uri="http://schemas.openxmlformats.org/drawingml/2006/picture">
                <pic:pic>
                  <pic:nvPicPr>
                    <pic:cNvPr id="0" name="Picture 8"/>
                    <pic:cNvPicPr/>
                  </pic:nvPicPr>
                  <pic:blipFill>
                    <a:blip r:embed="R61f462177588403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863262" cy="3200400"/>
                    </a:xfrm>
                    <a:prstGeom prst="rect">
                      <a:avLst/>
                    </a:prstGeom>
                  </pic:spPr>
                </pic:pic>
              </a:graphicData>
            </a:graphic>
          </wp:inline>
        </w:drawing>
      </w:r>
    </w:p>
    <w:p w:rsidRPr="004104F6" w:rsidR="008D5368" w:rsidP="005B7BEB" w:rsidRDefault="008D5368" w14:paraId="232521EF" w14:textId="7C999C80">
      <w:pPr>
        <w:tabs>
          <w:tab w:val="left" w:pos="533"/>
        </w:tabs>
        <w:spacing w:before="80" w:after="200"/>
        <w:jc w:val="both"/>
        <w:rPr>
          <w:sz w:val="16"/>
          <w:szCs w:val="16"/>
        </w:rPr>
      </w:pPr>
      <w:r w:rsidRPr="002502C8">
        <w:rPr>
          <w:sz w:val="16"/>
          <w:szCs w:val="16"/>
        </w:rPr>
        <w:t>F</w:t>
      </w:r>
      <w:r>
        <w:rPr>
          <w:sz w:val="16"/>
          <w:szCs w:val="16"/>
        </w:rPr>
        <w:t xml:space="preserve">ig. 4. </w:t>
      </w:r>
      <w:r w:rsidR="005B7BEB">
        <w:rPr>
          <w:sz w:val="16"/>
          <w:szCs w:val="16"/>
        </w:rPr>
        <w:tab/>
      </w:r>
      <w:r>
        <w:rPr>
          <w:sz w:val="16"/>
          <w:szCs w:val="16"/>
        </w:rPr>
        <w:t>Higher Order S-Curve motion profile characteristic curves.</w:t>
      </w:r>
    </w:p>
    <w:p w:rsidR="5B893759" w:rsidP="2D11C1EE" w:rsidRDefault="5B893759" w14:paraId="359BD908" w14:textId="60A2A47A">
      <w:pPr>
        <w:pStyle w:val="Heading1"/>
        <w:ind w:firstLine="0"/>
      </w:pPr>
      <w:r>
        <w:t>S-Curve Implementation</w:t>
      </w:r>
    </w:p>
    <w:p w:rsidR="7AE1844C" w:rsidP="53FA6669" w:rsidRDefault="7320C627" w14:paraId="45BC4CCF" w14:textId="1E5EDD88">
      <w:pPr>
        <w:spacing w:after="120" w:line="228" w:lineRule="auto"/>
        <w:ind w:firstLine="288"/>
        <w:jc w:val="left"/>
      </w:pPr>
      <w:r>
        <w:t>To implement the S-Curve motion profile,</w:t>
      </w:r>
      <w:r w:rsidR="4C20D98D">
        <w:t xml:space="preserve"> the m</w:t>
      </w:r>
      <w:r w:rsidR="2F73BBDF">
        <w:t>otion c</w:t>
      </w:r>
      <w:r w:rsidR="4C20D98D">
        <w:t xml:space="preserve">ontroller needs to be equipped the software technology capable of </w:t>
      </w:r>
      <w:r w:rsidR="0708E590">
        <w:t>calculating the</w:t>
      </w:r>
      <w:r w:rsidR="4F2128C4">
        <w:t xml:space="preserve"> velocity of the mo</w:t>
      </w:r>
      <w:r w:rsidR="2EC8814F">
        <w:t>tor according to the motion profile curve</w:t>
      </w:r>
      <w:r w:rsidR="4F2128C4">
        <w:t xml:space="preserve">. </w:t>
      </w:r>
      <w:r w:rsidR="0708E590">
        <w:t xml:space="preserve"> </w:t>
      </w:r>
      <w:r w:rsidR="58067072">
        <w:t>For this project, the microcontroller is implemented on an FPGA, and the programmin</w:t>
      </w:r>
      <w:r w:rsidR="001F4B05">
        <w:t>g language used is VHDL. The</w:t>
      </w:r>
      <w:r w:rsidR="21FCC4E3">
        <w:t xml:space="preserve"> </w:t>
      </w:r>
      <w:r w:rsidR="3017EB12">
        <w:t xml:space="preserve">S-Curve was implemented by programming into the </w:t>
      </w:r>
      <w:r w:rsidR="74F2897B">
        <w:t xml:space="preserve">motion </w:t>
      </w:r>
      <w:r w:rsidR="3017EB12">
        <w:t xml:space="preserve">controller a set of mathematical equations. A </w:t>
      </w:r>
      <w:r w:rsidR="00E5A84B">
        <w:t xml:space="preserve">different equation was needed for each stage of the motion profile. </w:t>
      </w:r>
      <w:r w:rsidR="7D16688A">
        <w:t>A counter was used to act as the time variable in the equations.  The counter used in this pr</w:t>
      </w:r>
      <w:r w:rsidR="35E144D1">
        <w:t>oject operated at a frequency of one kilohertz. This means that the velocity signal being sent to the motor was updated every tho</w:t>
      </w:r>
      <w:r w:rsidR="2AB0823E">
        <w:t xml:space="preserve">usandth of a second, or one millisecond.  </w:t>
      </w:r>
    </w:p>
    <w:p w:rsidR="3B97FC4A" w:rsidP="5636B31F" w:rsidRDefault="3B97FC4A" w14:paraId="6319AAFE" w14:textId="3DEAB2FE">
      <w:pPr>
        <w:spacing w:after="120" w:line="228" w:lineRule="auto"/>
        <w:ind w:firstLine="288"/>
        <w:jc w:val="left"/>
      </w:pPr>
      <w:r>
        <w:t>Multiple orders of S-Curve orders can be implemented into one m</w:t>
      </w:r>
      <w:r w:rsidR="6DBED92A">
        <w:t xml:space="preserve">otion controller under this schematic. </w:t>
      </w:r>
      <w:r w:rsidR="51781A8F">
        <w:t xml:space="preserve">Each order of S-Curve is segmented into phases </w:t>
      </w:r>
      <w:r w:rsidR="61030C08">
        <w:t xml:space="preserve">and each phase is characterized by a different equation. The number of phases for any given </w:t>
      </w:r>
      <w:r w:rsidR="7AA0064D">
        <w:t xml:space="preserve">order of S-Curve is </w:t>
      </w:r>
      <w:r w:rsidR="287DC6CC">
        <w:t xml:space="preserve">found by </w:t>
      </w:r>
      <w:r w:rsidR="16F227A6">
        <w:t>exponentiating two by the order of the S-curve and then subtracting by one (</w:t>
      </w:r>
      <w:r w:rsidR="2239EE66">
        <w:t>e.g</w:t>
      </w:r>
      <w:r w:rsidR="16F227A6">
        <w:t xml:space="preserve">. </w:t>
      </w:r>
      <w:r w:rsidR="71DE158E">
        <w:t xml:space="preserve">a </w:t>
      </w:r>
      <w:r w:rsidR="16F227A6">
        <w:t>4</w:t>
      </w:r>
      <w:r w:rsidRPr="5636B31F" w:rsidR="16F227A6">
        <w:rPr>
          <w:vertAlign w:val="superscript"/>
        </w:rPr>
        <w:t>th</w:t>
      </w:r>
      <w:r w:rsidR="16F227A6">
        <w:t xml:space="preserve"> order S-curve</w:t>
      </w:r>
      <w:r w:rsidR="14AB4FC2">
        <w:t xml:space="preserve"> will have 2</w:t>
      </w:r>
      <w:r w:rsidRPr="5636B31F" w:rsidR="76BD5361">
        <w:rPr>
          <w:vertAlign w:val="superscript"/>
        </w:rPr>
        <w:t xml:space="preserve">4 – </w:t>
      </w:r>
      <w:r w:rsidRPr="5636B31F" w:rsidR="76BD5361">
        <w:t>1 = 15 different phases.)</w:t>
      </w:r>
      <w:r w:rsidRPr="5636B31F" w:rsidR="56C126FD">
        <w:t xml:space="preserve">  In addition to the exponential </w:t>
      </w:r>
      <w:r w:rsidRPr="5636B31F" w:rsidR="29081229">
        <w:t>increase</w:t>
      </w:r>
      <w:r w:rsidRPr="5636B31F" w:rsidR="56C126FD">
        <w:t xml:space="preserve"> in the amount </w:t>
      </w:r>
      <w:r w:rsidRPr="5636B31F" w:rsidR="2C3A5FE9">
        <w:t>of equations</w:t>
      </w:r>
      <w:r w:rsidRPr="5636B31F" w:rsidR="69C1E6E2">
        <w:t xml:space="preserve"> for increasing orders of the S-Curve, the order of the equations themselves increase. </w:t>
      </w:r>
    </w:p>
    <w:p w:rsidR="031C6996" w:rsidP="5636B31F" w:rsidRDefault="031C6996" w14:paraId="69A5631B" w14:textId="3ED64501">
      <w:pPr>
        <w:spacing w:after="120" w:line="228" w:lineRule="auto"/>
        <w:ind w:firstLine="288"/>
        <w:jc w:val="left"/>
      </w:pPr>
      <w:r w:rsidRPr="5636B31F">
        <w:t xml:space="preserve">This becomes problematic when attempting to program a motion controller with many </w:t>
      </w:r>
      <w:r w:rsidRPr="5636B31F" w:rsidR="600472D6">
        <w:t>orders of S-</w:t>
      </w:r>
      <w:r w:rsidRPr="5636B31F" w:rsidR="6D6FC512">
        <w:t xml:space="preserve">Curves. Such </w:t>
      </w:r>
      <w:r w:rsidRPr="5636B31F" w:rsidR="6BF824F6">
        <w:t>problems experienced when implementing multiple orders of S-Curve motion profiles onto the FPGA based motion controller were</w:t>
      </w:r>
      <w:r w:rsidRPr="5636B31F" w:rsidR="600472D6">
        <w:t xml:space="preserve"> </w:t>
      </w:r>
      <w:r w:rsidRPr="5636B31F" w:rsidR="7EC6B633">
        <w:t>due to timing constraints as well as physical resource limitations.</w:t>
      </w:r>
      <w:r w:rsidRPr="5636B31F" w:rsidR="3C81E6B2">
        <w:t xml:space="preserve"> It was found that meeting certain timing constraints </w:t>
      </w:r>
      <w:r w:rsidRPr="5636B31F" w:rsidR="68427DC5">
        <w:t>was difficult with higher orders of S-Curves since the equations required to generate the velocity</w:t>
      </w:r>
      <w:r w:rsidRPr="5636B31F" w:rsidR="49485AED">
        <w:t xml:space="preserve"> themselves required too much processing time. This led to negative time slack in the </w:t>
      </w:r>
      <w:r w:rsidRPr="5636B31F" w:rsidR="38B31F9D">
        <w:t>system, which compromised the functionality of the motion controller</w:t>
      </w:r>
      <w:r w:rsidRPr="5636B31F" w:rsidR="49485AED">
        <w:t xml:space="preserve">. </w:t>
      </w:r>
      <w:r w:rsidRPr="5636B31F" w:rsidR="4956EBEC">
        <w:t xml:space="preserve">Additionally, each S-Curve </w:t>
      </w:r>
      <w:r w:rsidRPr="5636B31F" w:rsidR="4A7967ED">
        <w:t xml:space="preserve">motion profile took up </w:t>
      </w:r>
      <w:r w:rsidRPr="5636B31F" w:rsidR="646B0421">
        <w:t>a considerable</w:t>
      </w:r>
      <w:r w:rsidRPr="5636B31F" w:rsidR="5B12938C">
        <w:t xml:space="preserve"> amount of space in the </w:t>
      </w:r>
      <w:r w:rsidRPr="5636B31F" w:rsidR="10AFA8B7">
        <w:t>FPGA. Th</w:t>
      </w:r>
      <w:r w:rsidRPr="5636B31F" w:rsidR="6431D6CA">
        <w:t>e amount of physical resources required to support each S-Curve depen</w:t>
      </w:r>
      <w:r w:rsidRPr="5636B31F" w:rsidR="2F5A612D">
        <w:t>ded on the order of each S-Curve, where higher order S-C</w:t>
      </w:r>
      <w:r w:rsidRPr="5636B31F" w:rsidR="2236AB28">
        <w:t xml:space="preserve">urves required more resources. The increase in resource demand was due to the increase in resources needed to process the equations </w:t>
      </w:r>
      <w:r w:rsidRPr="5636B31F" w:rsidR="12B92D92">
        <w:t>to calculate velocity.</w:t>
      </w:r>
    </w:p>
    <w:p w:rsidR="12B92D92" w:rsidP="5636B31F" w:rsidRDefault="12B92D92" w14:paraId="23BA33A8" w14:textId="0BCA11F8">
      <w:pPr>
        <w:spacing w:after="120" w:line="228" w:lineRule="auto"/>
        <w:ind w:firstLine="288"/>
        <w:jc w:val="left"/>
      </w:pPr>
      <w:r w:rsidR="12B92D92">
        <w:rPr/>
        <w:t>T</w:t>
      </w:r>
      <w:r w:rsidR="0856955F">
        <w:rPr/>
        <w:t xml:space="preserve">o avoid the problems discussed above, </w:t>
      </w:r>
      <w:r w:rsidR="1AA20964">
        <w:rPr/>
        <w:t>the solution implemented in this project w</w:t>
      </w:r>
      <w:r w:rsidR="5F4BB5B9">
        <w:rPr/>
        <w:t xml:space="preserve">as </w:t>
      </w:r>
      <w:r w:rsidR="1AA20964">
        <w:rPr/>
        <w:t xml:space="preserve">to limit the number of S-Curve motion profiles </w:t>
      </w:r>
      <w:r w:rsidR="6060D020">
        <w:rPr/>
        <w:t>programmed into the m</w:t>
      </w:r>
      <w:r w:rsidR="4C873626">
        <w:rPr/>
        <w:t xml:space="preserve">otion controller. </w:t>
      </w:r>
      <w:r w:rsidR="05C4165F">
        <w:rPr/>
        <w:t>Due to the space shortages, the number of S-Curves that can be programmed into the motion controller is two.</w:t>
      </w:r>
      <w:r w:rsidR="2D46D3F2">
        <w:rPr/>
        <w:t xml:space="preserve">This was the chosen solution since </w:t>
      </w:r>
      <w:r w:rsidR="2D604BD7">
        <w:rPr/>
        <w:t xml:space="preserve">it required no compromise in the execution of the S-Curve. </w:t>
      </w:r>
    </w:p>
    <w:p w:rsidR="00067787" w:rsidP="0029184F" w:rsidRDefault="5ECAE3F2" w14:paraId="3361A984" w14:textId="3EAA9E60">
      <w:pPr>
        <w:pStyle w:val="Heading1"/>
        <w:ind w:firstLine="0"/>
      </w:pPr>
      <w:r>
        <w:t>Hardware design</w:t>
      </w:r>
    </w:p>
    <w:p w:rsidR="00335470" w:rsidP="00B05109" w:rsidRDefault="00EB6C1D" w14:paraId="7723BB9A" w14:textId="7436E276">
      <w:pPr>
        <w:spacing w:after="120" w:line="228" w:lineRule="auto"/>
        <w:ind w:firstLine="288"/>
        <w:jc w:val="both"/>
      </w:pPr>
      <w:r>
        <w:t xml:space="preserve">In order to quantify the effectiveness of the designed S-Curve motion controller, an enclosure with a moving platform was built. The </w:t>
      </w:r>
      <w:r w:rsidR="005D74F3">
        <w:t>hardware</w:t>
      </w:r>
      <w:r w:rsidR="00A11995">
        <w:t xml:space="preserve"> design was inspired from </w:t>
      </w:r>
      <w:r w:rsidR="00966354">
        <w:t xml:space="preserve">today’s cartesian printers which </w:t>
      </w:r>
      <w:r w:rsidR="00F00CB5">
        <w:t xml:space="preserve">simplified the overall design </w:t>
      </w:r>
      <w:r w:rsidR="541796D0">
        <w:t>process and</w:t>
      </w:r>
      <w:r w:rsidR="001C208C">
        <w:t xml:space="preserve"> </w:t>
      </w:r>
      <w:r w:rsidR="00D6574C">
        <w:t xml:space="preserve">helped </w:t>
      </w:r>
      <w:r w:rsidR="00D97F24">
        <w:t xml:space="preserve">reduce the cost due to the wide availability of parts </w:t>
      </w:r>
      <w:r w:rsidR="0044219F">
        <w:t xml:space="preserve">such as the aluminum extrusion, </w:t>
      </w:r>
      <w:r w:rsidR="00F37D6E">
        <w:t>belt,</w:t>
      </w:r>
      <w:r w:rsidR="00074B8F">
        <w:t xml:space="preserve"> nuts, screws</w:t>
      </w:r>
      <w:r w:rsidR="004B4943">
        <w:t>,</w:t>
      </w:r>
      <w:r w:rsidR="00F37D6E">
        <w:t xml:space="preserve"> angle brackets and precision rod</w:t>
      </w:r>
      <w:r w:rsidR="001E4B7C">
        <w:t>s</w:t>
      </w:r>
      <w:r w:rsidR="002D4958">
        <w:t>. Furthermore,</w:t>
      </w:r>
      <w:r w:rsidR="00F62E8A">
        <w:t xml:space="preserve"> a lot of the parts in the assembly was designed using Tinkercad and </w:t>
      </w:r>
      <w:r w:rsidR="0072424D">
        <w:t>created</w:t>
      </w:r>
      <w:r w:rsidR="005954BF">
        <w:t xml:space="preserve"> using a 3D printer which helped drive down cost </w:t>
      </w:r>
      <w:r w:rsidR="00CB0A8B">
        <w:t>even more</w:t>
      </w:r>
      <w:r w:rsidR="009F200E">
        <w:t>.</w:t>
      </w:r>
      <w:r w:rsidR="005954BF">
        <w:t xml:space="preserve"> </w:t>
      </w:r>
      <w:r w:rsidR="009F200E">
        <w:t xml:space="preserve">This also </w:t>
      </w:r>
      <w:r w:rsidR="005954BF">
        <w:t>eliminate</w:t>
      </w:r>
      <w:r w:rsidR="009F200E">
        <w:t>d</w:t>
      </w:r>
      <w:r w:rsidR="005954BF">
        <w:t xml:space="preserve"> problems </w:t>
      </w:r>
      <w:r w:rsidR="009F200E">
        <w:t>regarding</w:t>
      </w:r>
      <w:r w:rsidR="005954BF">
        <w:t xml:space="preserve"> improper fitting.</w:t>
      </w:r>
    </w:p>
    <w:p w:rsidR="00DC01A2" w:rsidP="00B05109" w:rsidRDefault="002B7049" w14:paraId="0BC7B5B3" w14:textId="7B968D71">
      <w:pPr>
        <w:spacing w:after="120" w:line="228" w:lineRule="auto"/>
        <w:ind w:firstLine="288"/>
        <w:jc w:val="both"/>
      </w:pPr>
      <w:r>
        <w:t>To move the platform</w:t>
      </w:r>
      <w:r w:rsidR="002A4F3C">
        <w:t>, a steppe</w:t>
      </w:r>
      <w:r w:rsidR="00554DC1">
        <w:t>r</w:t>
      </w:r>
      <w:r w:rsidR="002A4F3C">
        <w:t xml:space="preserve"> motor </w:t>
      </w:r>
      <w:r w:rsidR="2DFF0D45">
        <w:t>(4209L-01DE-RO)</w:t>
      </w:r>
      <w:r w:rsidR="002A4F3C">
        <w:t xml:space="preserve"> was selected due to its </w:t>
      </w:r>
      <w:r w:rsidR="006677FF">
        <w:t xml:space="preserve">accuracy </w:t>
      </w:r>
      <w:r w:rsidR="00D72EC4">
        <w:t xml:space="preserve">in </w:t>
      </w:r>
      <w:r w:rsidR="00231CA5">
        <w:t>open loop positional movements</w:t>
      </w:r>
      <w:r w:rsidR="00D633D7">
        <w:t xml:space="preserve"> requiring no sensor for feedback</w:t>
      </w:r>
      <w:r w:rsidR="0060115E">
        <w:t xml:space="preserve">. </w:t>
      </w:r>
      <w:r w:rsidR="00B5708D">
        <w:t>In addition,</w:t>
      </w:r>
      <w:r w:rsidR="28053C57">
        <w:t xml:space="preserve"> </w:t>
      </w:r>
      <w:r w:rsidR="00B5708D">
        <w:t xml:space="preserve">a </w:t>
      </w:r>
      <w:r w:rsidR="3933CEC5">
        <w:t xml:space="preserve">stepper motor </w:t>
      </w:r>
      <w:r w:rsidR="228EF9D8">
        <w:t>driver</w:t>
      </w:r>
      <w:r w:rsidR="3A426AD3">
        <w:t xml:space="preserve"> (A4988)</w:t>
      </w:r>
      <w:r w:rsidR="531911DA">
        <w:t xml:space="preserve"> was chosen because </w:t>
      </w:r>
      <w:r w:rsidR="0806C1E4">
        <w:t>of it</w:t>
      </w:r>
      <w:r w:rsidR="4DE1312C">
        <w:t>s</w:t>
      </w:r>
      <w:r w:rsidR="0806C1E4">
        <w:t xml:space="preserve"> easy implement</w:t>
      </w:r>
      <w:r w:rsidR="00BF385C">
        <w:t>ation</w:t>
      </w:r>
      <w:r w:rsidR="2C9E93B2">
        <w:t xml:space="preserve"> and cost effectiveness</w:t>
      </w:r>
      <w:r w:rsidR="0806C1E4">
        <w:t xml:space="preserve">. The resolution of the driver </w:t>
      </w:r>
      <w:r w:rsidR="276C35D8">
        <w:t>was configured</w:t>
      </w:r>
      <w:r w:rsidR="0806C1E4">
        <w:t xml:space="preserve"> at full step with </w:t>
      </w:r>
      <w:r w:rsidR="15737C1C">
        <w:t xml:space="preserve">a </w:t>
      </w:r>
      <w:r w:rsidR="761363C3">
        <w:t>full step</w:t>
      </w:r>
      <w:r w:rsidR="15737C1C">
        <w:t xml:space="preserve"> angle of 0.9°</w:t>
      </w:r>
      <w:r w:rsidR="28053C57">
        <w:t>.</w:t>
      </w:r>
      <w:r w:rsidR="0060115E">
        <w:t xml:space="preserve"> Finally, an </w:t>
      </w:r>
      <w:r w:rsidR="000D60FC">
        <w:t xml:space="preserve">MPU6050 </w:t>
      </w:r>
      <w:r w:rsidR="0060115E">
        <w:t xml:space="preserve">accelerometer was mounted on top of the moving platform to record acceleration at </w:t>
      </w:r>
      <w:r w:rsidR="008666D7">
        <w:t xml:space="preserve">a </w:t>
      </w:r>
      <w:r w:rsidR="009B2A53">
        <w:t>certain</w:t>
      </w:r>
      <w:r w:rsidR="00EB21BC">
        <w:t xml:space="preserve"> time interval </w:t>
      </w:r>
      <w:r w:rsidR="00D430C6">
        <w:t>during the motion</w:t>
      </w:r>
      <w:r w:rsidR="001F34ED">
        <w:t>.</w:t>
      </w:r>
      <w:r w:rsidR="001E427E">
        <w:t xml:space="preserve"> </w:t>
      </w:r>
      <w:r w:rsidR="00B651E0">
        <w:t xml:space="preserve">This is then used to </w:t>
      </w:r>
      <w:r w:rsidR="001E7349">
        <w:t xml:space="preserve">calculate the </w:t>
      </w:r>
      <w:r w:rsidR="006D0A3E">
        <w:t>magnitude</w:t>
      </w:r>
      <w:r w:rsidR="001E7349">
        <w:t xml:space="preserve"> of jerk during movement of the platform</w:t>
      </w:r>
      <w:r w:rsidR="001C1F05">
        <w:t xml:space="preserve"> which will serve as the metric </w:t>
      </w:r>
      <w:r w:rsidR="00316CA5">
        <w:t>of</w:t>
      </w:r>
      <w:r w:rsidR="001C1F05">
        <w:t xml:space="preserve"> effectiveness </w:t>
      </w:r>
      <w:r w:rsidR="00316CA5">
        <w:t>for</w:t>
      </w:r>
      <w:r w:rsidR="001C1F05">
        <w:t xml:space="preserve"> the designed S-Curve motion controller.</w:t>
      </w:r>
    </w:p>
    <w:p w:rsidR="00F6738D" w:rsidP="00F6738D" w:rsidRDefault="6248D8AC" w14:paraId="62140EFE" w14:textId="59D74091">
      <w:pPr>
        <w:pStyle w:val="Heading1"/>
        <w:ind w:firstLine="0"/>
      </w:pPr>
      <w:r>
        <w:t>FPGA and Microblaze design</w:t>
      </w:r>
    </w:p>
    <w:p w:rsidR="00D370DB" w:rsidP="00D370DB" w:rsidRDefault="00F24E5D" w14:paraId="4D2DBF75" w14:textId="471ECE3C">
      <w:pPr>
        <w:spacing w:after="120" w:line="228" w:lineRule="auto"/>
        <w:ind w:firstLine="288"/>
        <w:jc w:val="both"/>
      </w:pPr>
      <w:r>
        <w:t xml:space="preserve">FPGA </w:t>
      </w:r>
      <w:r w:rsidR="4264A095">
        <w:t>is</w:t>
      </w:r>
      <w:r>
        <w:t xml:space="preserve"> utilized in this project because of its reconfigurable computing. </w:t>
      </w:r>
      <w:r w:rsidR="0006030B">
        <w:t>Most of the design code can be done in the</w:t>
      </w:r>
      <w:r w:rsidR="00F81C88">
        <w:t xml:space="preserve"> Programmable Logic Block in Fig. 5. </w:t>
      </w:r>
      <w:r w:rsidR="001C6830">
        <w:t xml:space="preserve">VHDL </w:t>
      </w:r>
      <w:r w:rsidR="165122DE">
        <w:t>is</w:t>
      </w:r>
      <w:r w:rsidR="001C6830">
        <w:t xml:space="preserve"> chosen to be the main </w:t>
      </w:r>
      <w:r w:rsidR="001955E9">
        <w:t xml:space="preserve">language that </w:t>
      </w:r>
      <w:r w:rsidR="2B8DC647">
        <w:t>is</w:t>
      </w:r>
      <w:r w:rsidR="001955E9">
        <w:t xml:space="preserve"> used in this project. </w:t>
      </w:r>
      <w:r w:rsidR="00356BE2">
        <w:t xml:space="preserve">Because of its </w:t>
      </w:r>
      <w:r w:rsidR="00473BA6">
        <w:t>flexib</w:t>
      </w:r>
      <w:r w:rsidR="00DB49CC">
        <w:t>ility</w:t>
      </w:r>
      <w:r w:rsidR="00473BA6">
        <w:t>,</w:t>
      </w:r>
      <w:r w:rsidR="00362E01">
        <w:t xml:space="preserve"> the design</w:t>
      </w:r>
      <w:r w:rsidR="0094430E">
        <w:t xml:space="preserve"> ideas</w:t>
      </w:r>
      <w:r w:rsidR="00362E01">
        <w:t xml:space="preserve"> and coding phase </w:t>
      </w:r>
      <w:r w:rsidR="3E30E8B4">
        <w:t>is</w:t>
      </w:r>
      <w:r w:rsidR="0094430E">
        <w:t xml:space="preserve"> implemented</w:t>
      </w:r>
      <w:r w:rsidR="00A17E01">
        <w:t xml:space="preserve">, </w:t>
      </w:r>
      <w:r w:rsidR="00613617">
        <w:t xml:space="preserve">and </w:t>
      </w:r>
      <w:r w:rsidR="00146967">
        <w:t>th</w:t>
      </w:r>
      <w:r w:rsidR="00A17E01">
        <w:t>ose blocks can be tested in the simulation enviro</w:t>
      </w:r>
      <w:r w:rsidR="006073AD">
        <w:t>n</w:t>
      </w:r>
      <w:r w:rsidR="00A17E01">
        <w:t xml:space="preserve">ments </w:t>
      </w:r>
      <w:r w:rsidR="006073AD">
        <w:t>to verify the expected results</w:t>
      </w:r>
      <w:r w:rsidR="0054193E">
        <w:t xml:space="preserve"> from the design phase. If something </w:t>
      </w:r>
      <w:r w:rsidR="00D84F73">
        <w:t>un</w:t>
      </w:r>
      <w:r w:rsidR="002D42B0">
        <w:t>expected</w:t>
      </w:r>
      <w:r w:rsidR="00D84F73">
        <w:t xml:space="preserve"> happens</w:t>
      </w:r>
      <w:r w:rsidR="002D42B0">
        <w:t xml:space="preserve">, </w:t>
      </w:r>
      <w:r w:rsidR="004C5EF3">
        <w:t xml:space="preserve">those blocks </w:t>
      </w:r>
      <w:r w:rsidR="002B6C44">
        <w:t xml:space="preserve">can be modified and put to test again until the expected results are achieved. </w:t>
      </w:r>
    </w:p>
    <w:p w:rsidR="00CF1EAF" w:rsidP="003D5BD0" w:rsidRDefault="008D57D6" w14:paraId="4B5644DB" w14:textId="1FDCC91F">
      <w:r w:rsidR="008D57D6">
        <w:drawing>
          <wp:inline wp14:editId="09AA9B91" wp14:anchorId="4C8FEB1A">
            <wp:extent cx="3085465" cy="2058035"/>
            <wp:effectExtent l="0" t="0" r="635" b="0"/>
            <wp:docPr id="2089099147" name="Picture 10" title=""/>
            <wp:cNvGraphicFramePr>
              <a:graphicFrameLocks noChangeAspect="1"/>
            </wp:cNvGraphicFramePr>
            <a:graphic>
              <a:graphicData uri="http://schemas.openxmlformats.org/drawingml/2006/picture">
                <pic:pic>
                  <pic:nvPicPr>
                    <pic:cNvPr id="0" name="Picture 10"/>
                    <pic:cNvPicPr/>
                  </pic:nvPicPr>
                  <pic:blipFill>
                    <a:blip r:embed="R9c7d4c896e6e449e">
                      <a:extLst xmlns:a="http://schemas.openxmlformats.org/drawingml/2006/main">
                        <a:ext uri="{BEBA8EAE-BF5A-486C-A8C5-ECC9F3942E4B}">
                          <a14:imgProps xmlns:a14="http://schemas.microsoft.com/office/drawing/2010/main">
                            <a14:imgLayer xmlns:r="http://schemas.openxmlformats.org/officeDocument/2006/relationships" r:embed="rId27">
                              <a14:imgEffect>
                                <a14:saturation sat="0"/>
                              </a14:imgEffect>
                            </a14:imgLayer>
                          </a14:imgProps>
                        </a:ext>
                        <a:ext uri="{28A0092B-C50C-407E-A947-70E740481C1C}">
                          <a14:useLocalDpi xmlns:a14="http://schemas.microsoft.com/office/drawing/2010/main" val="0"/>
                        </a:ext>
                      </a:extLst>
                    </a:blip>
                    <a:stretch>
                      <a:fillRect/>
                    </a:stretch>
                  </pic:blipFill>
                  <pic:spPr>
                    <a:xfrm rot="0" flipH="0" flipV="0">
                      <a:off x="0" y="0"/>
                      <a:ext cx="3085465" cy="2058035"/>
                    </a:xfrm>
                    <a:prstGeom prst="rect">
                      <a:avLst/>
                    </a:prstGeom>
                  </pic:spPr>
                </pic:pic>
              </a:graphicData>
            </a:graphic>
          </wp:inline>
        </w:drawing>
      </w:r>
    </w:p>
    <w:p w:rsidRPr="004104F6" w:rsidR="00CC256A" w:rsidP="00111169" w:rsidRDefault="54B339CB" w14:paraId="15EA0BD5" w14:textId="61EE80EA">
      <w:pPr>
        <w:tabs>
          <w:tab w:val="left" w:pos="533"/>
        </w:tabs>
        <w:spacing w:before="80" w:after="200"/>
        <w:jc w:val="both"/>
        <w:rPr>
          <w:sz w:val="16"/>
          <w:szCs w:val="16"/>
        </w:rPr>
      </w:pPr>
      <w:r w:rsidRPr="002502C8">
        <w:rPr>
          <w:sz w:val="16"/>
          <w:szCs w:val="16"/>
        </w:rPr>
        <w:t>F</w:t>
      </w:r>
      <w:r>
        <w:rPr>
          <w:sz w:val="16"/>
          <w:szCs w:val="16"/>
        </w:rPr>
        <w:t xml:space="preserve">ig. 5. </w:t>
      </w:r>
      <w:r w:rsidR="005B7BEB">
        <w:rPr>
          <w:sz w:val="16"/>
          <w:szCs w:val="16"/>
        </w:rPr>
        <w:tab/>
      </w:r>
      <w:r w:rsidR="0C574797">
        <w:rPr>
          <w:sz w:val="16"/>
          <w:szCs w:val="16"/>
        </w:rPr>
        <w:t xml:space="preserve">HDL </w:t>
      </w:r>
      <w:r w:rsidR="2B6EB966">
        <w:rPr>
          <w:sz w:val="16"/>
          <w:szCs w:val="16"/>
        </w:rPr>
        <w:t>b</w:t>
      </w:r>
      <w:r w:rsidR="7D61C299">
        <w:rPr>
          <w:sz w:val="16"/>
          <w:szCs w:val="16"/>
        </w:rPr>
        <w:t xml:space="preserve">lock </w:t>
      </w:r>
      <w:r w:rsidR="2B6EB966">
        <w:rPr>
          <w:sz w:val="16"/>
          <w:szCs w:val="16"/>
        </w:rPr>
        <w:t>d</w:t>
      </w:r>
      <w:r w:rsidR="7D61C299">
        <w:rPr>
          <w:sz w:val="16"/>
          <w:szCs w:val="16"/>
        </w:rPr>
        <w:t>iagram</w:t>
      </w:r>
      <w:r>
        <w:rPr>
          <w:sz w:val="16"/>
          <w:szCs w:val="16"/>
        </w:rPr>
        <w:t>.</w:t>
      </w:r>
    </w:p>
    <w:p w:rsidR="7017868F" w:rsidP="0054516F" w:rsidRDefault="221FBA7E" w14:paraId="695AA0DF" w14:textId="746F3265">
      <w:pPr>
        <w:pStyle w:val="Heading2"/>
        <w:rPr>
          <w:rFonts w:eastAsia="Times New Roman"/>
        </w:rPr>
      </w:pPr>
      <w:r>
        <w:t>S Curve Configurator</w:t>
      </w:r>
    </w:p>
    <w:p w:rsidR="5A7C30BA" w:rsidP="53FA6669" w:rsidRDefault="0C2C2693" w14:paraId="1A1F31D8" w14:textId="16CEF7A6">
      <w:pPr>
        <w:spacing w:before="80" w:after="200"/>
      </w:pPr>
      <w:r w:rsidR="0C2C2693">
        <w:drawing>
          <wp:inline wp14:editId="200238B6" wp14:anchorId="4610907A">
            <wp:extent cx="3200400" cy="1688826"/>
            <wp:effectExtent l="0" t="0" r="0" b="6985"/>
            <wp:docPr id="2018706686" name="Picture 1768069535" title=""/>
            <wp:cNvGraphicFramePr>
              <a:graphicFrameLocks noChangeAspect="1"/>
            </wp:cNvGraphicFramePr>
            <a:graphic>
              <a:graphicData uri="http://schemas.openxmlformats.org/drawingml/2006/picture">
                <pic:pic>
                  <pic:nvPicPr>
                    <pic:cNvPr id="0" name="Picture 1768069535"/>
                    <pic:cNvPicPr/>
                  </pic:nvPicPr>
                  <pic:blipFill>
                    <a:blip r:embed="R426fd3c30ae844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00400" cy="1688826"/>
                    </a:xfrm>
                    <a:prstGeom prst="rect">
                      <a:avLst/>
                    </a:prstGeom>
                  </pic:spPr>
                </pic:pic>
              </a:graphicData>
            </a:graphic>
          </wp:inline>
        </w:drawing>
      </w:r>
    </w:p>
    <w:p w:rsidR="4FCA9212" w:rsidP="53FA6669" w:rsidRDefault="4FCA9212" w14:paraId="42EA4BA3" w14:textId="4063CA19">
      <w:pPr>
        <w:spacing w:before="80" w:after="200"/>
        <w:jc w:val="both"/>
        <w:rPr>
          <w:sz w:val="16"/>
          <w:szCs w:val="16"/>
        </w:rPr>
      </w:pPr>
      <w:r w:rsidRPr="53FA6669">
        <w:rPr>
          <w:sz w:val="16"/>
          <w:szCs w:val="16"/>
        </w:rPr>
        <w:t>Fig. 6. Schematic for S-Curve Configurator</w:t>
      </w:r>
    </w:p>
    <w:p w:rsidR="6F0F3931" w:rsidP="0054516F" w:rsidRDefault="221FBA7E" w14:paraId="1499C0E2" w14:textId="413068B3">
      <w:pPr>
        <w:pStyle w:val="Heading2"/>
      </w:pPr>
      <w:r>
        <w:t>Pulse Generator</w:t>
      </w:r>
    </w:p>
    <w:p w:rsidRPr="00B50B2B" w:rsidR="00B50B2B" w:rsidP="00B50B2B" w:rsidRDefault="00B50B2B" w14:paraId="3B8E8576" w14:textId="34BD3876">
      <w:pPr>
        <w:jc w:val="both"/>
      </w:pPr>
    </w:p>
    <w:p w:rsidR="13F2BE48" w:rsidP="70D71847" w:rsidRDefault="5C5C207F" w14:paraId="5B0E2A5F" w14:textId="0203266F">
      <w:pPr>
        <w:spacing w:before="80" w:after="200"/>
        <w:contextualSpacing/>
      </w:pPr>
      <w:r w:rsidR="5C5C207F">
        <w:drawing>
          <wp:inline wp14:editId="0BFB58BC" wp14:anchorId="7F053545">
            <wp:extent cx="3152124" cy="1057275"/>
            <wp:effectExtent l="0" t="0" r="0" b="0"/>
            <wp:docPr id="1819829666" name="Picture 483543383" title=""/>
            <wp:cNvGraphicFramePr>
              <a:graphicFrameLocks noChangeAspect="1"/>
            </wp:cNvGraphicFramePr>
            <a:graphic>
              <a:graphicData uri="http://schemas.openxmlformats.org/drawingml/2006/picture">
                <pic:pic>
                  <pic:nvPicPr>
                    <pic:cNvPr id="0" name="Picture 483543383"/>
                    <pic:cNvPicPr/>
                  </pic:nvPicPr>
                  <pic:blipFill>
                    <a:blip r:embed="Rb4fea7f57a994f5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152124" cy="1057275"/>
                    </a:xfrm>
                    <a:prstGeom prst="rect">
                      <a:avLst/>
                    </a:prstGeom>
                  </pic:spPr>
                </pic:pic>
              </a:graphicData>
            </a:graphic>
          </wp:inline>
        </w:drawing>
      </w:r>
    </w:p>
    <w:p w:rsidR="05F9CB7B" w:rsidP="00855455" w:rsidRDefault="3807AB39" w14:paraId="707480E7" w14:textId="6C54A1C1">
      <w:pPr>
        <w:tabs>
          <w:tab w:val="left" w:pos="533"/>
        </w:tabs>
        <w:spacing w:before="80" w:after="200"/>
        <w:contextualSpacing/>
        <w:jc w:val="both"/>
        <w:rPr>
          <w:sz w:val="16"/>
          <w:szCs w:val="16"/>
        </w:rPr>
      </w:pPr>
      <w:r w:rsidRPr="70D71847">
        <w:rPr>
          <w:sz w:val="16"/>
          <w:szCs w:val="16"/>
        </w:rPr>
        <w:t xml:space="preserve">Fig. </w:t>
      </w:r>
      <w:r w:rsidRPr="70D71847" w:rsidR="33B0D356">
        <w:rPr>
          <w:sz w:val="16"/>
          <w:szCs w:val="16"/>
        </w:rPr>
        <w:t>7</w:t>
      </w:r>
      <w:r w:rsidRPr="70D71847">
        <w:rPr>
          <w:sz w:val="16"/>
          <w:szCs w:val="16"/>
        </w:rPr>
        <w:t xml:space="preserve">. </w:t>
      </w:r>
      <w:r w:rsidR="009F3F49">
        <w:rPr>
          <w:sz w:val="16"/>
          <w:szCs w:val="16"/>
        </w:rPr>
        <w:tab/>
      </w:r>
      <w:r w:rsidRPr="70D71847">
        <w:rPr>
          <w:sz w:val="16"/>
          <w:szCs w:val="16"/>
        </w:rPr>
        <w:t xml:space="preserve">Schematic for </w:t>
      </w:r>
      <w:r w:rsidRPr="70D71847" w:rsidR="795A1365">
        <w:rPr>
          <w:sz w:val="16"/>
          <w:szCs w:val="16"/>
        </w:rPr>
        <w:t>P</w:t>
      </w:r>
      <w:r w:rsidRPr="70D71847">
        <w:rPr>
          <w:sz w:val="16"/>
          <w:szCs w:val="16"/>
        </w:rPr>
        <w:t xml:space="preserve">ulse </w:t>
      </w:r>
      <w:r w:rsidRPr="70D71847" w:rsidR="16FE3BC2">
        <w:rPr>
          <w:sz w:val="16"/>
          <w:szCs w:val="16"/>
        </w:rPr>
        <w:t>G</w:t>
      </w:r>
      <w:r w:rsidRPr="70D71847">
        <w:rPr>
          <w:sz w:val="16"/>
          <w:szCs w:val="16"/>
        </w:rPr>
        <w:t>enerator</w:t>
      </w:r>
    </w:p>
    <w:p w:rsidR="00EB5844" w:rsidP="00855455" w:rsidRDefault="00EB5844" w14:paraId="6942848B" w14:textId="77777777">
      <w:pPr>
        <w:tabs>
          <w:tab w:val="left" w:pos="533"/>
        </w:tabs>
        <w:spacing w:before="80" w:after="200"/>
        <w:contextualSpacing/>
        <w:jc w:val="both"/>
      </w:pPr>
    </w:p>
    <w:p w:rsidRPr="00F634B8" w:rsidR="3807AB39" w:rsidP="022BCF9D" w:rsidRDefault="3807AB39" w14:paraId="6428DA9E" w14:textId="72FC33BE">
      <w:pPr>
        <w:spacing w:after="120" w:line="228" w:lineRule="auto"/>
        <w:ind w:firstLine="288"/>
        <w:jc w:val="both"/>
        <w:rPr>
          <w:rFonts w:eastAsia="Times New Roman"/>
        </w:rPr>
      </w:pPr>
      <w:r w:rsidRPr="6CF085E9">
        <w:rPr>
          <w:rFonts w:eastAsia="Times New Roman"/>
        </w:rPr>
        <w:t>In order to run the stepper motor, the FPGA board need</w:t>
      </w:r>
      <w:r w:rsidRPr="6CF085E9" w:rsidR="3365FB33">
        <w:rPr>
          <w:rFonts w:eastAsia="Times New Roman"/>
        </w:rPr>
        <w:t>s</w:t>
      </w:r>
      <w:r w:rsidRPr="6CF085E9">
        <w:rPr>
          <w:rFonts w:eastAsia="Times New Roman"/>
        </w:rPr>
        <w:t xml:space="preserve"> to send out multiple pulse</w:t>
      </w:r>
      <w:r w:rsidRPr="6CF085E9" w:rsidR="5B913F23">
        <w:rPr>
          <w:rFonts w:eastAsia="Times New Roman"/>
        </w:rPr>
        <w:t>s</w:t>
      </w:r>
      <w:r w:rsidRPr="6CF085E9">
        <w:rPr>
          <w:rFonts w:eastAsia="Times New Roman"/>
        </w:rPr>
        <w:t xml:space="preserve"> ½ duty cycle with different fr</w:t>
      </w:r>
      <w:r w:rsidRPr="6CF085E9" w:rsidR="44F51EC0">
        <w:rPr>
          <w:rFonts w:eastAsia="Times New Roman"/>
        </w:rPr>
        <w:t>equencies</w:t>
      </w:r>
      <w:r w:rsidRPr="6CF085E9" w:rsidR="01680077">
        <w:rPr>
          <w:rFonts w:eastAsia="Times New Roman"/>
        </w:rPr>
        <w:t>.</w:t>
      </w:r>
      <w:r w:rsidRPr="6CF085E9" w:rsidR="44F51EC0">
        <w:rPr>
          <w:rFonts w:eastAsia="Times New Roman"/>
        </w:rPr>
        <w:t xml:space="preserve"> The main function of the pulse gene</w:t>
      </w:r>
      <w:r w:rsidRPr="6CF085E9" w:rsidR="4AB00259">
        <w:rPr>
          <w:rFonts w:eastAsia="Times New Roman"/>
        </w:rPr>
        <w:t>rator is to generator pulse</w:t>
      </w:r>
      <w:r w:rsidRPr="6CF085E9" w:rsidR="5C014C15">
        <w:rPr>
          <w:rFonts w:eastAsia="Times New Roman"/>
        </w:rPr>
        <w:t>s</w:t>
      </w:r>
      <w:r w:rsidRPr="6CF085E9" w:rsidR="4AB00259">
        <w:rPr>
          <w:rFonts w:eastAsia="Times New Roman"/>
        </w:rPr>
        <w:t xml:space="preserve"> with </w:t>
      </w:r>
      <w:r w:rsidRPr="6CF085E9" w:rsidR="6305BA05">
        <w:rPr>
          <w:rFonts w:eastAsia="Times New Roman"/>
        </w:rPr>
        <w:t xml:space="preserve">the frequency </w:t>
      </w:r>
      <w:r w:rsidRPr="6CF085E9" w:rsidR="0C460EB0">
        <w:rPr>
          <w:rFonts w:eastAsia="Times New Roman"/>
        </w:rPr>
        <w:t xml:space="preserve">corresponding to </w:t>
      </w:r>
      <w:r w:rsidRPr="6CF085E9" w:rsidR="6305BA05">
        <w:rPr>
          <w:rFonts w:eastAsia="Times New Roman"/>
        </w:rPr>
        <w:t>input frequencies from S Curve Configurator</w:t>
      </w:r>
      <w:r w:rsidRPr="6CF085E9" w:rsidR="0D0447E1">
        <w:rPr>
          <w:rFonts w:eastAsia="Times New Roman"/>
        </w:rPr>
        <w:t xml:space="preserve"> (SCC)</w:t>
      </w:r>
      <w:r w:rsidRPr="6CF085E9" w:rsidR="6305BA05">
        <w:rPr>
          <w:rFonts w:eastAsia="Times New Roman"/>
        </w:rPr>
        <w:t xml:space="preserve">. </w:t>
      </w:r>
      <w:r w:rsidRPr="6CF085E9" w:rsidR="05BD9CA7">
        <w:rPr>
          <w:rFonts w:eastAsia="Times New Roman"/>
        </w:rPr>
        <w:t xml:space="preserve">In first phase of design the pulse generator, </w:t>
      </w:r>
      <w:r w:rsidRPr="6CF085E9" w:rsidR="43FC71FF">
        <w:rPr>
          <w:rFonts w:eastAsia="Times New Roman"/>
        </w:rPr>
        <w:t xml:space="preserve">the structural </w:t>
      </w:r>
      <w:r w:rsidRPr="6CF085E9" w:rsidR="31E0CBDA">
        <w:rPr>
          <w:rFonts w:eastAsia="Times New Roman"/>
        </w:rPr>
        <w:t xml:space="preserve">model </w:t>
      </w:r>
      <w:r w:rsidRPr="2E243B58" w:rsidR="1FC78E39">
        <w:rPr>
          <w:rFonts w:eastAsia="Times New Roman"/>
        </w:rPr>
        <w:t>is</w:t>
      </w:r>
      <w:r w:rsidRPr="6CF085E9" w:rsidR="31E0CBDA">
        <w:rPr>
          <w:rFonts w:eastAsia="Times New Roman"/>
        </w:rPr>
        <w:t xml:space="preserve"> used to design </w:t>
      </w:r>
      <w:r w:rsidRPr="6CF085E9" w:rsidR="0E05CDAB">
        <w:rPr>
          <w:rFonts w:eastAsia="Times New Roman"/>
        </w:rPr>
        <w:t>the block</w:t>
      </w:r>
      <w:r w:rsidRPr="6CF085E9" w:rsidR="31E0CBDA">
        <w:rPr>
          <w:rFonts w:eastAsia="Times New Roman"/>
        </w:rPr>
        <w:t xml:space="preserve">. </w:t>
      </w:r>
      <w:r w:rsidRPr="6CF085E9" w:rsidR="44062BC9">
        <w:rPr>
          <w:rFonts w:eastAsia="Times New Roman"/>
        </w:rPr>
        <w:t>The</w:t>
      </w:r>
      <w:r w:rsidRPr="6CF085E9" w:rsidR="31E0CBDA">
        <w:rPr>
          <w:rFonts w:eastAsia="Times New Roman"/>
        </w:rPr>
        <w:t xml:space="preserve"> </w:t>
      </w:r>
      <w:r w:rsidRPr="6CF085E9" w:rsidR="44062BC9">
        <w:rPr>
          <w:rFonts w:eastAsia="Times New Roman"/>
        </w:rPr>
        <w:t xml:space="preserve">design of the pulse generator for </w:t>
      </w:r>
      <w:r w:rsidRPr="6CF085E9" w:rsidR="31E0CBDA">
        <w:rPr>
          <w:rFonts w:eastAsia="Times New Roman"/>
        </w:rPr>
        <w:t xml:space="preserve">the behavioral model </w:t>
      </w:r>
      <w:r w:rsidRPr="6CF085E9" w:rsidR="10D5C1AD">
        <w:rPr>
          <w:rFonts w:eastAsia="Times New Roman"/>
        </w:rPr>
        <w:t xml:space="preserve">also perform to compared to the structural model. </w:t>
      </w:r>
      <w:r w:rsidRPr="6CF085E9" w:rsidR="4AE97D79">
        <w:rPr>
          <w:rFonts w:eastAsia="Times New Roman"/>
        </w:rPr>
        <w:t>Surprisingly</w:t>
      </w:r>
      <w:r w:rsidRPr="6CF085E9" w:rsidR="10D5C1AD">
        <w:rPr>
          <w:rFonts w:eastAsia="Times New Roman"/>
        </w:rPr>
        <w:t xml:space="preserve">, the structural model </w:t>
      </w:r>
      <w:r w:rsidRPr="2C9B55EA" w:rsidR="10D5C1AD">
        <w:rPr>
          <w:rFonts w:eastAsia="Times New Roman"/>
        </w:rPr>
        <w:t>use</w:t>
      </w:r>
      <w:r w:rsidRPr="2C9B55EA" w:rsidR="32AE46B2">
        <w:rPr>
          <w:rFonts w:eastAsia="Times New Roman"/>
        </w:rPr>
        <w:t>s</w:t>
      </w:r>
      <w:r w:rsidRPr="6CF085E9" w:rsidR="10D5C1AD">
        <w:rPr>
          <w:rFonts w:eastAsia="Times New Roman"/>
        </w:rPr>
        <w:t xml:space="preserve"> more resources than the </w:t>
      </w:r>
      <w:r w:rsidRPr="6CF085E9" w:rsidR="5DC64798">
        <w:rPr>
          <w:rFonts w:eastAsia="Times New Roman"/>
        </w:rPr>
        <w:t>behavioral</w:t>
      </w:r>
      <w:r w:rsidRPr="6CF085E9" w:rsidR="10D5C1AD">
        <w:rPr>
          <w:rFonts w:eastAsia="Times New Roman"/>
        </w:rPr>
        <w:t xml:space="preserve"> model. Hence, the </w:t>
      </w:r>
      <w:r w:rsidRPr="6CF085E9" w:rsidR="18DD7F67">
        <w:rPr>
          <w:rFonts w:eastAsia="Times New Roman"/>
        </w:rPr>
        <w:t>behavioral</w:t>
      </w:r>
      <w:r w:rsidRPr="6CF085E9" w:rsidR="10D5C1AD">
        <w:rPr>
          <w:rFonts w:eastAsia="Times New Roman"/>
        </w:rPr>
        <w:t xml:space="preserve"> </w:t>
      </w:r>
      <w:r w:rsidRPr="6CF085E9" w:rsidR="1F3971D7">
        <w:rPr>
          <w:rFonts w:eastAsia="Times New Roman"/>
        </w:rPr>
        <w:t>model</w:t>
      </w:r>
      <w:r w:rsidRPr="6CF085E9" w:rsidR="10D5C1AD">
        <w:rPr>
          <w:rFonts w:eastAsia="Times New Roman"/>
        </w:rPr>
        <w:t xml:space="preserve"> </w:t>
      </w:r>
      <w:r w:rsidRPr="704F7420" w:rsidR="7D2F0329">
        <w:rPr>
          <w:rFonts w:eastAsia="Times New Roman"/>
        </w:rPr>
        <w:t>is</w:t>
      </w:r>
      <w:r w:rsidRPr="6CF085E9" w:rsidR="10D5C1AD">
        <w:rPr>
          <w:rFonts w:eastAsia="Times New Roman"/>
        </w:rPr>
        <w:t xml:space="preserve"> applied to the design. </w:t>
      </w:r>
    </w:p>
    <w:p w:rsidRPr="00F634B8" w:rsidR="3807AB39" w:rsidP="00290555" w:rsidRDefault="32085CE7" w14:paraId="783FE3CB" w14:textId="69404E3E">
      <w:pPr>
        <w:spacing w:after="120" w:line="228" w:lineRule="auto"/>
        <w:ind w:firstLine="288"/>
        <w:jc w:val="both"/>
        <w:rPr>
          <w:rFonts w:eastAsia="Times New Roman"/>
        </w:rPr>
      </w:pPr>
      <w:r w:rsidRPr="6D757F73">
        <w:rPr>
          <w:rFonts w:eastAsia="Times New Roman"/>
        </w:rPr>
        <w:t xml:space="preserve">The pulse generator </w:t>
      </w:r>
      <w:r w:rsidRPr="6D757F73" w:rsidR="1C6655A8">
        <w:rPr>
          <w:rFonts w:eastAsia="Times New Roman"/>
        </w:rPr>
        <w:t>makes</w:t>
      </w:r>
      <w:r w:rsidRPr="6D757F73" w:rsidR="2C6FA020">
        <w:rPr>
          <w:rFonts w:eastAsia="Times New Roman"/>
        </w:rPr>
        <w:t xml:space="preserve"> used the division block [2] instead of </w:t>
      </w:r>
      <w:r w:rsidRPr="6D757F73" w:rsidR="10295358">
        <w:rPr>
          <w:rFonts w:eastAsia="Times New Roman"/>
        </w:rPr>
        <w:t>division</w:t>
      </w:r>
      <w:r w:rsidRPr="6D757F73" w:rsidR="7D1597F2">
        <w:rPr>
          <w:rFonts w:eastAsia="Times New Roman"/>
        </w:rPr>
        <w:t xml:space="preserve"> </w:t>
      </w:r>
      <w:r w:rsidRPr="6D757F73" w:rsidR="050DD2C3">
        <w:rPr>
          <w:rFonts w:eastAsia="Times New Roman"/>
        </w:rPr>
        <w:t xml:space="preserve">straight from Vivado because it consumes a lot of resources. </w:t>
      </w:r>
      <w:r w:rsidRPr="6D757F73" w:rsidR="103C3EC9">
        <w:rPr>
          <w:rFonts w:eastAsia="Times New Roman"/>
        </w:rPr>
        <w:t xml:space="preserve">The percentage difference </w:t>
      </w:r>
      <w:r w:rsidRPr="6D757F73" w:rsidR="2340D1DA">
        <w:rPr>
          <w:rFonts w:eastAsia="Times New Roman"/>
        </w:rPr>
        <w:t xml:space="preserve">of the resource </w:t>
      </w:r>
      <w:r w:rsidRPr="6D757F73" w:rsidR="103C3EC9">
        <w:rPr>
          <w:rFonts w:eastAsia="Times New Roman"/>
        </w:rPr>
        <w:t xml:space="preserve">can go up to 80% if the division block is used. </w:t>
      </w:r>
      <w:r w:rsidRPr="6D757F73" w:rsidR="6DA7BC45">
        <w:rPr>
          <w:rFonts w:eastAsia="Times New Roman"/>
        </w:rPr>
        <w:t xml:space="preserve">In addition, the </w:t>
      </w:r>
      <w:r w:rsidRPr="6D757F73" w:rsidR="0A5821AD">
        <w:rPr>
          <w:rFonts w:eastAsia="Times New Roman"/>
        </w:rPr>
        <w:t>pulse generator can</w:t>
      </w:r>
      <w:r w:rsidRPr="6D757F73" w:rsidR="3F5A4039">
        <w:rPr>
          <w:rFonts w:eastAsia="Times New Roman"/>
        </w:rPr>
        <w:t xml:space="preserve"> be modified to</w:t>
      </w:r>
      <w:r w:rsidRPr="6D757F73" w:rsidR="0A5821AD">
        <w:rPr>
          <w:rFonts w:eastAsia="Times New Roman"/>
        </w:rPr>
        <w:t xml:space="preserve"> change to PWM generator easily, if the motor is not step</w:t>
      </w:r>
      <w:r w:rsidRPr="6D757F73" w:rsidR="0C057E33">
        <w:rPr>
          <w:rFonts w:eastAsia="Times New Roman"/>
        </w:rPr>
        <w:t>per</w:t>
      </w:r>
      <w:r w:rsidRPr="6D757F73" w:rsidR="0A5821AD">
        <w:rPr>
          <w:rFonts w:eastAsia="Times New Roman"/>
        </w:rPr>
        <w:t xml:space="preserve"> motor. </w:t>
      </w:r>
    </w:p>
    <w:p w:rsidRPr="00F634B8" w:rsidR="00B50B2B" w:rsidP="00CB5B73" w:rsidRDefault="2C734E63" w14:paraId="4B63F4AC" w14:textId="49FBF457">
      <w:pPr>
        <w:spacing w:after="120" w:line="228" w:lineRule="auto"/>
        <w:ind w:firstLine="288"/>
        <w:jc w:val="both"/>
      </w:pPr>
      <w:r w:rsidRPr="79E7FD2E" w:rsidR="2C734E63">
        <w:rPr>
          <w:rFonts w:eastAsia="Times New Roman"/>
        </w:rPr>
        <w:t>Within the pulse generator, there is a</w:t>
      </w:r>
      <w:r w:rsidRPr="79E7FD2E" w:rsidR="2FC7CFFD">
        <w:rPr>
          <w:rFonts w:eastAsia="Times New Roman"/>
        </w:rPr>
        <w:t>n</w:t>
      </w:r>
      <w:r w:rsidRPr="79E7FD2E" w:rsidR="2C734E63">
        <w:rPr>
          <w:rFonts w:eastAsia="Times New Roman"/>
        </w:rPr>
        <w:t xml:space="preserve"> enable block to make sure that the generator will stop send</w:t>
      </w:r>
      <w:r w:rsidRPr="79E7FD2E" w:rsidR="0108C46C">
        <w:rPr>
          <w:rFonts w:eastAsia="Times New Roman"/>
        </w:rPr>
        <w:t>ing</w:t>
      </w:r>
      <w:r w:rsidRPr="79E7FD2E" w:rsidR="2C734E63">
        <w:rPr>
          <w:rFonts w:eastAsia="Times New Roman"/>
        </w:rPr>
        <w:t xml:space="preserve"> pulses to the mo</w:t>
      </w:r>
      <w:r w:rsidRPr="79E7FD2E" w:rsidR="2008D9D6">
        <w:rPr>
          <w:rFonts w:eastAsia="Times New Roman"/>
        </w:rPr>
        <w:t>tor because</w:t>
      </w:r>
      <w:r w:rsidRPr="79E7FD2E" w:rsidR="4B5AB93A">
        <w:rPr>
          <w:rFonts w:eastAsia="Times New Roman"/>
        </w:rPr>
        <w:t xml:space="preserve"> </w:t>
      </w:r>
      <w:r w:rsidRPr="79E7FD2E" w:rsidR="34685986">
        <w:rPr>
          <w:rFonts w:eastAsia="Times New Roman"/>
        </w:rPr>
        <w:t xml:space="preserve">the pulse generator </w:t>
      </w:r>
      <w:r w:rsidRPr="79E7FD2E" w:rsidR="01D2A003">
        <w:rPr>
          <w:rFonts w:eastAsia="Times New Roman"/>
        </w:rPr>
        <w:t>performs</w:t>
      </w:r>
      <w:r w:rsidRPr="79E7FD2E" w:rsidR="34685986">
        <w:rPr>
          <w:rFonts w:eastAsia="Times New Roman"/>
        </w:rPr>
        <w:t xml:space="preserve"> incorrectly when </w:t>
      </w:r>
      <w:r w:rsidRPr="79E7FD2E" w:rsidR="510543C4">
        <w:rPr>
          <w:rFonts w:eastAsia="Times New Roman"/>
        </w:rPr>
        <w:t>SCC</w:t>
      </w:r>
      <w:r w:rsidRPr="79E7FD2E" w:rsidR="2008D9D6">
        <w:rPr>
          <w:rFonts w:eastAsia="Times New Roman"/>
        </w:rPr>
        <w:t xml:space="preserve"> send</w:t>
      </w:r>
      <w:r w:rsidRPr="79E7FD2E" w:rsidR="6D1A1AF1">
        <w:rPr>
          <w:rFonts w:eastAsia="Times New Roman"/>
        </w:rPr>
        <w:t>s</w:t>
      </w:r>
      <w:r w:rsidRPr="79E7FD2E" w:rsidR="2008D9D6">
        <w:rPr>
          <w:rFonts w:eastAsia="Times New Roman"/>
        </w:rPr>
        <w:t xml:space="preserve"> zero </w:t>
      </w:r>
      <w:r w:rsidRPr="79E7FD2E" w:rsidR="1D64A2D4">
        <w:rPr>
          <w:rFonts w:eastAsia="Times New Roman"/>
        </w:rPr>
        <w:t>frequency</w:t>
      </w:r>
      <w:r w:rsidRPr="79E7FD2E" w:rsidR="4B02B2EF">
        <w:rPr>
          <w:rFonts w:eastAsia="Times New Roman"/>
        </w:rPr>
        <w:t xml:space="preserve">. </w:t>
      </w:r>
      <w:r w:rsidRPr="79E7FD2E" w:rsidR="45AD417A">
        <w:rPr>
          <w:rFonts w:eastAsia="Times New Roman"/>
        </w:rPr>
        <w:t xml:space="preserve">The design of the enable block is based </w:t>
      </w:r>
      <w:r w:rsidRPr="79E7FD2E" w:rsidR="00D84F73">
        <w:rPr>
          <w:rFonts w:eastAsia="Times New Roman"/>
        </w:rPr>
        <w:t>on</w:t>
      </w:r>
      <w:r w:rsidRPr="79E7FD2E" w:rsidR="45AD417A">
        <w:rPr>
          <w:rFonts w:eastAsia="Times New Roman"/>
        </w:rPr>
        <w:t xml:space="preserve"> D flip-flop, where the frequenc</w:t>
      </w:r>
      <w:r w:rsidRPr="79E7FD2E" w:rsidR="0C019434">
        <w:rPr>
          <w:rFonts w:eastAsia="Times New Roman"/>
        </w:rPr>
        <w:t>ies</w:t>
      </w:r>
      <w:r w:rsidRPr="79E7FD2E" w:rsidR="4E4634D0">
        <w:rPr>
          <w:rFonts w:eastAsia="Times New Roman"/>
        </w:rPr>
        <w:t xml:space="preserve"> frequency </w:t>
      </w:r>
      <w:r w:rsidRPr="79E7FD2E" w:rsidR="1BAE70BE">
        <w:rPr>
          <w:rFonts w:eastAsia="Times New Roman"/>
        </w:rPr>
        <w:t xml:space="preserve">from SCC will </w:t>
      </w:r>
      <w:r w:rsidRPr="79E7FD2E" w:rsidR="48102BC0">
        <w:rPr>
          <w:rFonts w:eastAsia="Times New Roman"/>
        </w:rPr>
        <w:t>pass through the enable block to go to the pulse generator. If the enable block detect</w:t>
      </w:r>
      <w:r w:rsidRPr="79E7FD2E" w:rsidR="6467ECE4">
        <w:rPr>
          <w:rFonts w:eastAsia="Times New Roman"/>
        </w:rPr>
        <w:t>s</w:t>
      </w:r>
      <w:r w:rsidRPr="79E7FD2E" w:rsidR="48102BC0">
        <w:rPr>
          <w:rFonts w:eastAsia="Times New Roman"/>
        </w:rPr>
        <w:t xml:space="preserve"> zero frequency</w:t>
      </w:r>
      <w:r w:rsidRPr="79E7FD2E" w:rsidR="5033C8DE">
        <w:rPr>
          <w:rFonts w:eastAsia="Times New Roman"/>
        </w:rPr>
        <w:t>,</w:t>
      </w:r>
      <w:r w:rsidRPr="79E7FD2E" w:rsidR="576920F5">
        <w:rPr>
          <w:rFonts w:eastAsia="Times New Roman"/>
        </w:rPr>
        <w:t xml:space="preserve"> </w:t>
      </w:r>
      <w:r w:rsidRPr="79E7FD2E" w:rsidR="6683110A">
        <w:rPr>
          <w:rFonts w:eastAsia="Times New Roman"/>
        </w:rPr>
        <w:t>there</w:t>
      </w:r>
      <w:r w:rsidRPr="79E7FD2E" w:rsidR="48102BC0">
        <w:rPr>
          <w:rFonts w:eastAsia="Times New Roman"/>
        </w:rPr>
        <w:t xml:space="preserve"> will </w:t>
      </w:r>
      <w:r w:rsidRPr="79E7FD2E" w:rsidR="6683110A">
        <w:rPr>
          <w:rFonts w:eastAsia="Times New Roman"/>
        </w:rPr>
        <w:t>be</w:t>
      </w:r>
      <w:r w:rsidRPr="79E7FD2E" w:rsidR="576920F5">
        <w:rPr>
          <w:rFonts w:eastAsia="Times New Roman"/>
        </w:rPr>
        <w:t xml:space="preserve"> a signal</w:t>
      </w:r>
      <w:r w:rsidRPr="79E7FD2E" w:rsidR="0492FA8D">
        <w:rPr>
          <w:rFonts w:eastAsia="Times New Roman"/>
        </w:rPr>
        <w:t xml:space="preserve"> </w:t>
      </w:r>
      <w:r w:rsidRPr="79E7FD2E" w:rsidR="48102BC0">
        <w:rPr>
          <w:rFonts w:eastAsia="Times New Roman"/>
        </w:rPr>
        <w:t xml:space="preserve">send out to </w:t>
      </w:r>
      <w:r w:rsidRPr="79E7FD2E" w:rsidR="705B1D75">
        <w:rPr>
          <w:rFonts w:eastAsia="Times New Roman"/>
        </w:rPr>
        <w:t>disable the pulse generator</w:t>
      </w:r>
      <w:r w:rsidRPr="79E7FD2E" w:rsidR="48102BC0">
        <w:rPr>
          <w:rFonts w:eastAsia="Times New Roman"/>
        </w:rPr>
        <w:t xml:space="preserve">. </w:t>
      </w:r>
      <w:r w:rsidRPr="79E7FD2E" w:rsidR="4B02B2EF">
        <w:rPr>
          <w:rFonts w:eastAsia="Times New Roman"/>
        </w:rPr>
        <w:t>There are two pulse</w:t>
      </w:r>
      <w:r w:rsidRPr="79E7FD2E" w:rsidR="73EFABE2">
        <w:rPr>
          <w:rFonts w:eastAsia="Times New Roman"/>
        </w:rPr>
        <w:t>s which are</w:t>
      </w:r>
      <w:r w:rsidRPr="79E7FD2E" w:rsidR="4B02B2EF">
        <w:rPr>
          <w:rFonts w:eastAsia="Times New Roman"/>
        </w:rPr>
        <w:t xml:space="preserve"> x and y </w:t>
      </w:r>
      <w:r w:rsidRPr="79E7FD2E" w:rsidR="05040942">
        <w:rPr>
          <w:rFonts w:eastAsia="Times New Roman"/>
        </w:rPr>
        <w:t xml:space="preserve">in Fig.6 </w:t>
      </w:r>
      <w:r w:rsidRPr="79E7FD2E" w:rsidR="3701CFF8">
        <w:rPr>
          <w:rFonts w:eastAsia="Times New Roman"/>
        </w:rPr>
        <w:t>to control two motors</w:t>
      </w:r>
      <w:r w:rsidRPr="79E7FD2E" w:rsidR="2C441ADF">
        <w:rPr>
          <w:rFonts w:eastAsia="Times New Roman"/>
        </w:rPr>
        <w:t xml:space="preserve">, which are essential to </w:t>
      </w:r>
      <w:r w:rsidRPr="79E7FD2E" w:rsidR="38540238">
        <w:rPr>
          <w:rFonts w:eastAsia="Times New Roman"/>
        </w:rPr>
        <w:t>achieve</w:t>
      </w:r>
      <w:r w:rsidRPr="79E7FD2E" w:rsidR="182A7113">
        <w:rPr>
          <w:rFonts w:eastAsia="Times New Roman"/>
        </w:rPr>
        <w:t xml:space="preserve"> </w:t>
      </w:r>
      <w:r w:rsidRPr="79E7FD2E" w:rsidR="4513AE56">
        <w:rPr>
          <w:rFonts w:eastAsia="Times New Roman"/>
        </w:rPr>
        <w:t>two-</w:t>
      </w:r>
      <w:r w:rsidRPr="79E7FD2E" w:rsidR="1ADECB08">
        <w:rPr>
          <w:rFonts w:eastAsia="Times New Roman"/>
        </w:rPr>
        <w:t>dimension</w:t>
      </w:r>
      <w:r w:rsidRPr="79E7FD2E" w:rsidR="56230A32">
        <w:rPr>
          <w:rFonts w:eastAsia="Times New Roman"/>
        </w:rPr>
        <w:t>al</w:t>
      </w:r>
      <w:r w:rsidRPr="79E7FD2E" w:rsidR="25EFE518">
        <w:rPr>
          <w:rFonts w:eastAsia="Times New Roman"/>
        </w:rPr>
        <w:t xml:space="preserve"> </w:t>
      </w:r>
      <w:r w:rsidRPr="79E7FD2E" w:rsidR="1815BB9A">
        <w:rPr>
          <w:rFonts w:eastAsia="Times New Roman"/>
        </w:rPr>
        <w:t xml:space="preserve">motion </w:t>
      </w:r>
      <w:r w:rsidRPr="79E7FD2E" w:rsidR="25EFE518">
        <w:rPr>
          <w:rFonts w:eastAsia="Times New Roman"/>
        </w:rPr>
        <w:t xml:space="preserve">in the cartesian. </w:t>
      </w:r>
      <w:r w:rsidRPr="79E7FD2E" w:rsidR="649EF538">
        <w:rPr>
          <w:rFonts w:eastAsia="Times New Roman"/>
        </w:rPr>
        <w:t xml:space="preserve">The main concern is to make sure that speed of the clock feed to the pulse generator need to be </w:t>
      </w:r>
      <w:r w:rsidRPr="79E7FD2E" w:rsidR="691517BB">
        <w:rPr>
          <w:rFonts w:eastAsia="Times New Roman"/>
        </w:rPr>
        <w:t xml:space="preserve">at least 10 times </w:t>
      </w:r>
      <w:r w:rsidRPr="79E7FD2E" w:rsidR="649EF538">
        <w:rPr>
          <w:rFonts w:eastAsia="Times New Roman"/>
        </w:rPr>
        <w:t>fast</w:t>
      </w:r>
      <w:r w:rsidRPr="79E7FD2E" w:rsidR="514AFD33">
        <w:rPr>
          <w:rFonts w:eastAsia="Times New Roman"/>
        </w:rPr>
        <w:t>er than the SC</w:t>
      </w:r>
      <w:r w:rsidRPr="79E7FD2E" w:rsidR="22316E87">
        <w:rPr>
          <w:rFonts w:eastAsia="Times New Roman"/>
        </w:rPr>
        <w:t>C</w:t>
      </w:r>
      <w:r w:rsidRPr="79E7FD2E" w:rsidR="649EF538">
        <w:rPr>
          <w:rFonts w:eastAsia="Times New Roman"/>
        </w:rPr>
        <w:t xml:space="preserve"> because the division block needs </w:t>
      </w:r>
      <w:r w:rsidRPr="79E7FD2E" w:rsidR="7C9DC33F">
        <w:rPr>
          <w:rFonts w:eastAsia="Times New Roman"/>
        </w:rPr>
        <w:t>a couple of</w:t>
      </w:r>
      <w:r w:rsidRPr="79E7FD2E" w:rsidR="5185A68A">
        <w:rPr>
          <w:rFonts w:eastAsia="Times New Roman"/>
        </w:rPr>
        <w:t xml:space="preserve"> clock cycle</w:t>
      </w:r>
      <w:r w:rsidRPr="79E7FD2E" w:rsidR="24CE0DED">
        <w:rPr>
          <w:rFonts w:eastAsia="Times New Roman"/>
        </w:rPr>
        <w:t>s</w:t>
      </w:r>
      <w:r w:rsidRPr="79E7FD2E" w:rsidR="5185A68A">
        <w:rPr>
          <w:rFonts w:eastAsia="Times New Roman"/>
        </w:rPr>
        <w:t xml:space="preserve"> to finish the division</w:t>
      </w:r>
      <w:r w:rsidRPr="79E7FD2E" w:rsidR="36ED0349">
        <w:rPr>
          <w:rFonts w:eastAsia="Times New Roman"/>
        </w:rPr>
        <w:t xml:space="preserve"> after receiving the frequency from the </w:t>
      </w:r>
      <w:r w:rsidRPr="79E7FD2E" w:rsidR="7DD472AD">
        <w:rPr>
          <w:rFonts w:eastAsia="Times New Roman"/>
        </w:rPr>
        <w:t>SCC.</w:t>
      </w:r>
    </w:p>
    <w:p w:rsidRPr="00F634B8" w:rsidR="00B50B2B" w:rsidP="6CF085E9" w:rsidRDefault="35263ED3" w14:paraId="5A4D9E96" w14:textId="6748F840">
      <w:pPr>
        <w:spacing w:after="120" w:line="228" w:lineRule="auto"/>
        <w:ind w:firstLine="288"/>
        <w:jc w:val="both"/>
        <w:rPr>
          <w:rFonts w:eastAsia="Times New Roman"/>
        </w:rPr>
      </w:pPr>
      <w:r w:rsidRPr="6CF085E9">
        <w:rPr>
          <w:rFonts w:eastAsia="Times New Roman"/>
        </w:rPr>
        <w:t>The Microb</w:t>
      </w:r>
      <w:r w:rsidRPr="6CF085E9" w:rsidR="441DEAED">
        <w:rPr>
          <w:rFonts w:eastAsia="Times New Roman"/>
        </w:rPr>
        <w:t>la</w:t>
      </w:r>
      <w:r w:rsidRPr="6CF085E9">
        <w:rPr>
          <w:rFonts w:eastAsia="Times New Roman"/>
        </w:rPr>
        <w:t xml:space="preserve">ze design of the project is to implement a </w:t>
      </w:r>
      <w:r w:rsidRPr="6CF085E9" w:rsidR="53CF2C05">
        <w:rPr>
          <w:rFonts w:eastAsia="Times New Roman"/>
        </w:rPr>
        <w:t>soft-core</w:t>
      </w:r>
      <w:r w:rsidRPr="6CF085E9">
        <w:rPr>
          <w:rFonts w:eastAsia="Times New Roman"/>
        </w:rPr>
        <w:t xml:space="preserve"> processor on the PYNQ-Z1 or NEXYS4 DDR FPGAs instead of having the overhead </w:t>
      </w:r>
      <w:r w:rsidRPr="6CF085E9" w:rsidR="64D80266">
        <w:rPr>
          <w:rFonts w:eastAsia="Times New Roman"/>
        </w:rPr>
        <w:t>computation of using the J</w:t>
      </w:r>
      <w:r w:rsidRPr="6CF085E9" w:rsidR="03870D16">
        <w:rPr>
          <w:rFonts w:eastAsia="Times New Roman"/>
        </w:rPr>
        <w:t>u</w:t>
      </w:r>
      <w:r w:rsidRPr="6CF085E9" w:rsidR="302121D8">
        <w:rPr>
          <w:rFonts w:eastAsia="Times New Roman"/>
        </w:rPr>
        <w:t>py</w:t>
      </w:r>
      <w:r w:rsidRPr="6CF085E9" w:rsidR="64D80266">
        <w:rPr>
          <w:rFonts w:eastAsia="Times New Roman"/>
        </w:rPr>
        <w:t xml:space="preserve">ter interface. </w:t>
      </w:r>
      <w:r w:rsidRPr="6CF085E9" w:rsidR="0CAC1793">
        <w:rPr>
          <w:rFonts w:eastAsia="Times New Roman"/>
        </w:rPr>
        <w:t>Using Xillinx SDK 2018.3, the design is capable of reading and writing to registers through a custom AXI module that is connected to the S</w:t>
      </w:r>
      <w:r w:rsidRPr="6CF085E9" w:rsidR="11628376">
        <w:rPr>
          <w:rFonts w:eastAsia="Times New Roman"/>
        </w:rPr>
        <w:t xml:space="preserve">-curve code. This means that a user could send the </w:t>
      </w:r>
      <w:r w:rsidRPr="6CF085E9" w:rsidR="3F3114EB">
        <w:rPr>
          <w:rFonts w:eastAsia="Times New Roman"/>
        </w:rPr>
        <w:t>necessary</w:t>
      </w:r>
      <w:r w:rsidRPr="6CF085E9" w:rsidR="11628376">
        <w:rPr>
          <w:rFonts w:eastAsia="Times New Roman"/>
        </w:rPr>
        <w:t xml:space="preserve"> inputs through the terminal prompt such as direction and distance which in turn would send and calculate</w:t>
      </w:r>
      <w:r w:rsidRPr="6CF085E9" w:rsidR="4D94B8B1">
        <w:rPr>
          <w:rFonts w:eastAsia="Times New Roman"/>
        </w:rPr>
        <w:t xml:space="preserve"> the </w:t>
      </w:r>
      <w:r w:rsidRPr="6CF085E9" w:rsidR="10E09475">
        <w:rPr>
          <w:rFonts w:eastAsia="Times New Roman"/>
        </w:rPr>
        <w:t>required</w:t>
      </w:r>
      <w:r w:rsidRPr="6CF085E9" w:rsidR="4D94B8B1">
        <w:rPr>
          <w:rFonts w:eastAsia="Times New Roman"/>
        </w:rPr>
        <w:t xml:space="preserve"> frequency signals to the stepper motor control wires. </w:t>
      </w:r>
      <w:r w:rsidRPr="6CF085E9" w:rsidR="140DF5C6">
        <w:rPr>
          <w:rFonts w:eastAsia="Times New Roman"/>
        </w:rPr>
        <w:t xml:space="preserve">The host </w:t>
      </w:r>
      <w:r w:rsidRPr="6CF085E9" w:rsidR="1A244F24">
        <w:rPr>
          <w:rFonts w:eastAsia="Times New Roman"/>
        </w:rPr>
        <w:t xml:space="preserve">computer </w:t>
      </w:r>
      <w:r w:rsidRPr="6CF085E9" w:rsidR="140DF5C6">
        <w:rPr>
          <w:rFonts w:eastAsia="Times New Roman"/>
        </w:rPr>
        <w:t>would be able to move the motors by programing the FPGA and running the C code that interfaces with the registers</w:t>
      </w:r>
      <w:r w:rsidRPr="6CF085E9" w:rsidR="36A90C71">
        <w:rPr>
          <w:rFonts w:eastAsia="Times New Roman"/>
        </w:rPr>
        <w:t xml:space="preserve"> and not have to use the default interface of the PYNQ board.  </w:t>
      </w:r>
    </w:p>
    <w:p w:rsidR="4386B7EE" w:rsidP="5636B31F" w:rsidRDefault="4386B7EE" w14:paraId="499D7D6D" w14:textId="1CA0CF40">
      <w:pPr>
        <w:spacing w:after="120" w:line="228" w:lineRule="auto"/>
        <w:ind w:firstLine="288"/>
        <w:jc w:val="both"/>
        <w:rPr>
          <w:rFonts w:eastAsia="Times New Roman"/>
        </w:rPr>
      </w:pPr>
      <w:r w:rsidRPr="6CF085E9">
        <w:rPr>
          <w:rFonts w:eastAsia="Times New Roman"/>
        </w:rPr>
        <w:t>Unfortunately,</w:t>
      </w:r>
      <w:r w:rsidRPr="6CF085E9" w:rsidR="6F505D3D">
        <w:rPr>
          <w:rFonts w:eastAsia="Times New Roman"/>
        </w:rPr>
        <w:t xml:space="preserve"> as of right now there are timing constraints that are not being met do to limitations in the performance of our current design. There is success in running and </w:t>
      </w:r>
      <w:r w:rsidRPr="6CF085E9" w:rsidR="5A658E53">
        <w:rPr>
          <w:rFonts w:eastAsia="Times New Roman"/>
        </w:rPr>
        <w:t>testing</w:t>
      </w:r>
      <w:r w:rsidRPr="6CF085E9" w:rsidR="6F505D3D">
        <w:rPr>
          <w:rFonts w:eastAsia="Times New Roman"/>
        </w:rPr>
        <w:t xml:space="preserve"> </w:t>
      </w:r>
      <w:r w:rsidRPr="6CF085E9" w:rsidR="31A8C304">
        <w:rPr>
          <w:rFonts w:eastAsia="Times New Roman"/>
        </w:rPr>
        <w:t>the motion profile</w:t>
      </w:r>
      <w:r w:rsidRPr="6CF085E9" w:rsidR="6F505D3D">
        <w:rPr>
          <w:rFonts w:eastAsia="Times New Roman"/>
        </w:rPr>
        <w:t xml:space="preserve"> on both our PYNQ and NEXYS4 DDR FPGA boards with </w:t>
      </w:r>
      <w:r w:rsidRPr="6CF085E9" w:rsidR="702C5FC7">
        <w:rPr>
          <w:rFonts w:eastAsia="Times New Roman"/>
        </w:rPr>
        <w:t>modules containing only the S-curve algorithm.</w:t>
      </w:r>
      <w:r w:rsidRPr="6CF085E9" w:rsidR="64EBB674">
        <w:rPr>
          <w:rFonts w:eastAsia="Times New Roman"/>
        </w:rPr>
        <w:t xml:space="preserve"> The Microblaze interface also correctly </w:t>
      </w:r>
      <w:r w:rsidRPr="6CF085E9" w:rsidR="702C5FC7">
        <w:rPr>
          <w:rFonts w:eastAsia="Times New Roman"/>
        </w:rPr>
        <w:t xml:space="preserve"> </w:t>
      </w:r>
    </w:p>
    <w:p w:rsidR="6F505D3D" w:rsidP="5636B31F" w:rsidRDefault="6F505D3D" w14:paraId="3B3B1FD2" w14:textId="0B6F1531">
      <w:pPr>
        <w:spacing w:after="120" w:line="228" w:lineRule="auto"/>
        <w:ind w:firstLine="288"/>
      </w:pPr>
      <w:r w:rsidR="6F505D3D">
        <w:drawing>
          <wp:inline wp14:editId="55F1F350" wp14:anchorId="10D95DAF">
            <wp:extent cx="4572000" cy="1733550"/>
            <wp:effectExtent l="0" t="0" r="0" b="0"/>
            <wp:docPr id="997235016" name="Picture 1092997901" title=""/>
            <wp:cNvGraphicFramePr>
              <a:graphicFrameLocks noChangeAspect="1"/>
            </wp:cNvGraphicFramePr>
            <a:graphic>
              <a:graphicData uri="http://schemas.openxmlformats.org/drawingml/2006/picture">
                <pic:pic>
                  <pic:nvPicPr>
                    <pic:cNvPr id="0" name="Picture 1092997901"/>
                    <pic:cNvPicPr/>
                  </pic:nvPicPr>
                  <pic:blipFill>
                    <a:blip r:embed="R062b0e0ec6b8400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1733550"/>
                    </a:xfrm>
                    <a:prstGeom prst="rect">
                      <a:avLst/>
                    </a:prstGeom>
                  </pic:spPr>
                </pic:pic>
              </a:graphicData>
            </a:graphic>
          </wp:inline>
        </w:drawing>
      </w:r>
    </w:p>
    <w:p w:rsidR="1A7E5CBF" w:rsidP="6CF085E9" w:rsidRDefault="1A7E5CBF" w14:paraId="490B11C1" w14:textId="7699B135">
      <w:pPr>
        <w:spacing w:before="80" w:after="200"/>
        <w:jc w:val="both"/>
        <w:rPr>
          <w:sz w:val="16"/>
          <w:szCs w:val="16"/>
        </w:rPr>
      </w:pPr>
      <w:r w:rsidRPr="6CF085E9">
        <w:rPr>
          <w:sz w:val="16"/>
          <w:szCs w:val="16"/>
        </w:rPr>
        <w:t xml:space="preserve">Fig. 7. </w:t>
      </w:r>
      <w:r w:rsidRPr="6CF085E9" w:rsidR="629CF769">
        <w:rPr>
          <w:sz w:val="16"/>
          <w:szCs w:val="16"/>
        </w:rPr>
        <w:t xml:space="preserve">Microblaze Block Diagram </w:t>
      </w:r>
    </w:p>
    <w:p w:rsidR="00264C20" w:rsidP="00F6738D" w:rsidRDefault="00264C20" w14:paraId="0E5FC58E" w14:textId="17EEFAD3">
      <w:pPr>
        <w:pStyle w:val="Heading1"/>
        <w:ind w:firstLine="0"/>
      </w:pPr>
      <w:r>
        <w:t>Technical difficult</w:t>
      </w:r>
      <w:r w:rsidR="00201AAE">
        <w:t>ies</w:t>
      </w:r>
    </w:p>
    <w:p w:rsidRPr="00264C20" w:rsidR="00264C20" w:rsidP="00201AAE" w:rsidRDefault="00CF2315" w14:paraId="0FA285AA" w14:textId="43E1E671">
      <w:pPr>
        <w:spacing w:after="120" w:line="228" w:lineRule="auto"/>
        <w:ind w:firstLine="288"/>
        <w:jc w:val="both"/>
      </w:pPr>
      <w:r>
        <w:t>Trouble</w:t>
      </w:r>
      <w:r w:rsidR="00136663">
        <w:t>s</w:t>
      </w:r>
      <w:r>
        <w:t xml:space="preserve">hooting the stepper motor driver was time consuming. </w:t>
      </w:r>
      <w:r w:rsidR="006318CC">
        <w:t xml:space="preserve">The first issue was </w:t>
      </w:r>
      <w:r w:rsidR="007048EC">
        <w:t>the Voltage supplied to the driver</w:t>
      </w:r>
      <w:r w:rsidR="000D2F6C">
        <w:t xml:space="preserve"> was twice the amount of what was </w:t>
      </w:r>
      <w:r w:rsidR="00136663">
        <w:t>needed</w:t>
      </w:r>
      <w:r w:rsidR="000D2F6C">
        <w:t xml:space="preserve">. </w:t>
      </w:r>
      <w:r w:rsidR="008A18A9">
        <w:t>F</w:t>
      </w:r>
      <w:r w:rsidR="00FA4058">
        <w:t>inding the limiting current of the driver was also an issue.</w:t>
      </w:r>
      <w:r w:rsidR="003C2274">
        <w:t xml:space="preserve"> A driver </w:t>
      </w:r>
      <w:r w:rsidR="00DC404C">
        <w:t xml:space="preserve">bought from different brands would need </w:t>
      </w:r>
      <w:r w:rsidR="003008E6">
        <w:t>different</w:t>
      </w:r>
      <w:r w:rsidR="003E2ABC">
        <w:t xml:space="preserve"> reference voltages</w:t>
      </w:r>
      <w:r w:rsidR="000853A4">
        <w:t xml:space="preserve"> </w:t>
      </w:r>
      <w:r w:rsidR="003E2ABC">
        <w:t>(V</w:t>
      </w:r>
      <w:r w:rsidR="003E2ABC">
        <w:rPr>
          <w:vertAlign w:val="subscript"/>
        </w:rPr>
        <w:t>REF</w:t>
      </w:r>
      <w:r w:rsidRPr="003E2ABC" w:rsidR="003E2ABC">
        <w:t>)</w:t>
      </w:r>
      <w:r w:rsidR="003E2ABC">
        <w:t xml:space="preserve">. </w:t>
      </w:r>
      <w:r w:rsidR="00AE112A">
        <w:t>This</w:t>
      </w:r>
      <w:r w:rsidR="00516359">
        <w:t xml:space="preserve"> equation would be found on the data sheet from the </w:t>
      </w:r>
      <w:r w:rsidR="000B45FC">
        <w:t>driver</w:t>
      </w:r>
      <w:r w:rsidR="00E2338D">
        <w:t xml:space="preserve">. </w:t>
      </w:r>
      <w:r w:rsidR="00C27F3C">
        <w:t xml:space="preserve">Having an elevated structure </w:t>
      </w:r>
      <w:r w:rsidR="00C826C4">
        <w:t xml:space="preserve">with the use of aluminum </w:t>
      </w:r>
      <w:r w:rsidR="00021746">
        <w:t xml:space="preserve">and mounting the motor directly to the frame </w:t>
      </w:r>
      <w:r w:rsidR="00CF4189">
        <w:t xml:space="preserve">produced </w:t>
      </w:r>
      <w:r w:rsidR="00136663">
        <w:t xml:space="preserve">unwanted </w:t>
      </w:r>
      <w:r w:rsidR="00CF4189">
        <w:t>vibrations at low</w:t>
      </w:r>
      <w:r w:rsidR="004965F6">
        <w:t>er frequencies. T</w:t>
      </w:r>
      <w:r w:rsidR="00E67B0E">
        <w:t>hese vibrations w</w:t>
      </w:r>
      <w:r w:rsidR="00E8574E">
        <w:t xml:space="preserve">ill </w:t>
      </w:r>
      <w:r w:rsidR="00E52C15">
        <w:t xml:space="preserve">be sensed on the </w:t>
      </w:r>
      <w:r w:rsidR="00A922C4">
        <w:t>platform where the object was placed</w:t>
      </w:r>
      <w:r w:rsidR="0093175F">
        <w:t xml:space="preserve"> and </w:t>
      </w:r>
      <w:r w:rsidR="009368BD">
        <w:t>gave some inaccuracies when looking at the accelerometer data.</w:t>
      </w:r>
    </w:p>
    <w:p w:rsidRPr="00DC01A2" w:rsidR="00F6738D" w:rsidP="00F6738D" w:rsidRDefault="00E2A6FD" w14:paraId="10827836" w14:textId="53528831">
      <w:pPr>
        <w:pStyle w:val="Heading1"/>
        <w:ind w:firstLine="0"/>
      </w:pPr>
      <w:r>
        <w:t>Motion controller</w:t>
      </w:r>
      <w:r w:rsidR="40D07A13">
        <w:t xml:space="preserve"> performance</w:t>
      </w:r>
    </w:p>
    <w:p w:rsidR="00FB45EE" w:rsidP="006B04D5" w:rsidRDefault="0026768B" w14:paraId="26621A0C" w14:textId="246163B9">
      <w:pPr>
        <w:spacing w:after="120" w:line="228" w:lineRule="auto"/>
        <w:ind w:firstLine="288"/>
        <w:jc w:val="both"/>
      </w:pPr>
      <w:r>
        <w:t xml:space="preserve">Obtaining </w:t>
      </w:r>
      <w:r w:rsidR="008F1BDE">
        <w:t xml:space="preserve">the </w:t>
      </w:r>
      <w:r>
        <w:t xml:space="preserve">jerk performance metric requires </w:t>
      </w:r>
      <w:r w:rsidR="00B45062">
        <w:t>measuring</w:t>
      </w:r>
      <w:r w:rsidR="00982174">
        <w:t xml:space="preserve"> accelerometer values along two </w:t>
      </w:r>
      <w:r w:rsidR="002D6861">
        <w:t xml:space="preserve">dimensions, X and Y-axis. </w:t>
      </w:r>
      <w:r w:rsidR="00AE2804">
        <w:t>After the</w:t>
      </w:r>
      <w:r w:rsidR="008C3DB2">
        <w:t xml:space="preserve"> measurement of </w:t>
      </w:r>
      <w:r w:rsidR="00AE2804">
        <w:t xml:space="preserve">these </w:t>
      </w:r>
      <w:r w:rsidR="008C3DB2">
        <w:t xml:space="preserve">acceleration </w:t>
      </w:r>
      <w:r w:rsidR="00AE2804">
        <w:t xml:space="preserve">values, </w:t>
      </w:r>
      <w:r w:rsidR="00D268E8">
        <w:t>the overall acceleration was then obtained using Pythagorean theorem</w:t>
      </w:r>
      <w:r w:rsidR="00F2124D">
        <w:t>,</w:t>
      </w:r>
      <w:r w:rsidR="00E84B10">
        <w:t xml:space="preserve"> </w:t>
      </w:r>
      <w:r w:rsidR="004C48C2">
        <w:t xml:space="preserve">and the magnitude for jerk is then calculated. </w:t>
      </w:r>
      <w:r w:rsidR="00B77BBE">
        <w:t>Fig.</w:t>
      </w:r>
      <w:r w:rsidR="00791CE1">
        <w:t xml:space="preserve"> </w:t>
      </w:r>
      <w:r w:rsidR="00D35AA1">
        <w:t>7</w:t>
      </w:r>
      <w:r w:rsidR="00B77BBE">
        <w:t xml:space="preserve"> shows the acceleration and jerk for the S-Curve motion control</w:t>
      </w:r>
      <w:r w:rsidR="002703F9">
        <w:t>,</w:t>
      </w:r>
      <w:r w:rsidR="00B77BBE">
        <w:t xml:space="preserve"> and Fig.</w:t>
      </w:r>
      <w:r w:rsidR="00791CE1">
        <w:t xml:space="preserve"> </w:t>
      </w:r>
      <w:r w:rsidR="00D35AA1">
        <w:t>8</w:t>
      </w:r>
      <w:r w:rsidR="00B77BBE">
        <w:t xml:space="preserve"> shows the acceleration for the Higher order S-Curve motion control. As observed from the figures, </w:t>
      </w:r>
      <w:r w:rsidR="0046441F">
        <w:t>the acceleration curves for both configurations of S-Curve are similar</w:t>
      </w:r>
      <w:r w:rsidR="001E0E43">
        <w:t>,</w:t>
      </w:r>
      <w:r w:rsidR="0046441F">
        <w:t xml:space="preserve"> </w:t>
      </w:r>
      <w:r w:rsidR="00B45793">
        <w:t xml:space="preserve">resembling a positive plateau at the start of the motion and an inverted plateau at the end. Furthermore, </w:t>
      </w:r>
      <w:r w:rsidR="00F05B81">
        <w:t>the jerk graph for both configurations</w:t>
      </w:r>
      <w:r w:rsidR="00D67764">
        <w:t xml:space="preserve"> also shows similar pattern having a finite amount of jerk</w:t>
      </w:r>
      <w:r w:rsidR="007D037C">
        <w:t xml:space="preserve"> </w:t>
      </w:r>
      <w:r w:rsidR="0200D2D6">
        <w:t>across</w:t>
      </w:r>
      <w:r w:rsidR="00983AFF">
        <w:t xml:space="preserve"> the motion</w:t>
      </w:r>
      <w:r w:rsidR="00D67764">
        <w:t>. Performance-wise, there seems to be no difference between the two configurations.</w:t>
      </w:r>
    </w:p>
    <w:p w:rsidR="00C52C47" w:rsidP="00C52C47" w:rsidRDefault="1C5D0A63" w14:paraId="0161FB15" w14:textId="52656985">
      <w:r w:rsidR="1C5D0A63">
        <w:drawing>
          <wp:inline wp14:editId="7E56E855" wp14:anchorId="178DEA03">
            <wp:extent cx="3089910" cy="2049145"/>
            <wp:effectExtent l="0" t="0" r="0" b="8255"/>
            <wp:docPr id="1911429842" name="Picture 1" title=""/>
            <wp:cNvGraphicFramePr>
              <a:graphicFrameLocks noChangeAspect="1"/>
            </wp:cNvGraphicFramePr>
            <a:graphic>
              <a:graphicData uri="http://schemas.openxmlformats.org/drawingml/2006/picture">
                <pic:pic>
                  <pic:nvPicPr>
                    <pic:cNvPr id="0" name="Picture 1"/>
                    <pic:cNvPicPr/>
                  </pic:nvPicPr>
                  <pic:blipFill>
                    <a:blip r:embed="R224757799a3d4b0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89910" cy="2049145"/>
                    </a:xfrm>
                    <a:prstGeom prst="rect">
                      <a:avLst/>
                    </a:prstGeom>
                  </pic:spPr>
                </pic:pic>
              </a:graphicData>
            </a:graphic>
          </wp:inline>
        </w:drawing>
      </w:r>
    </w:p>
    <w:p w:rsidRPr="004104F6" w:rsidR="007A48F3" w:rsidP="00111169" w:rsidRDefault="007A48F3" w14:paraId="7E38B39D" w14:textId="235EBF39">
      <w:pPr>
        <w:tabs>
          <w:tab w:val="left" w:pos="533"/>
        </w:tabs>
        <w:spacing w:before="80" w:after="200"/>
        <w:jc w:val="both"/>
        <w:rPr>
          <w:sz w:val="16"/>
          <w:szCs w:val="16"/>
        </w:rPr>
      </w:pPr>
      <w:r w:rsidRPr="002502C8">
        <w:rPr>
          <w:sz w:val="16"/>
          <w:szCs w:val="16"/>
        </w:rPr>
        <w:t>F</w:t>
      </w:r>
      <w:r>
        <w:rPr>
          <w:sz w:val="16"/>
          <w:szCs w:val="16"/>
        </w:rPr>
        <w:t xml:space="preserve">ig. </w:t>
      </w:r>
      <w:r w:rsidR="3B282A90">
        <w:rPr>
          <w:sz w:val="16"/>
          <w:szCs w:val="16"/>
        </w:rPr>
        <w:t>8</w:t>
      </w:r>
      <w:r>
        <w:rPr>
          <w:sz w:val="16"/>
          <w:szCs w:val="16"/>
        </w:rPr>
        <w:t xml:space="preserve">. </w:t>
      </w:r>
      <w:r w:rsidR="005B7BEB">
        <w:rPr>
          <w:sz w:val="16"/>
          <w:szCs w:val="16"/>
        </w:rPr>
        <w:tab/>
      </w:r>
      <w:r w:rsidR="00132C02">
        <w:rPr>
          <w:sz w:val="16"/>
          <w:szCs w:val="16"/>
        </w:rPr>
        <w:t>S</w:t>
      </w:r>
      <w:r w:rsidR="005B7BEB">
        <w:rPr>
          <w:sz w:val="16"/>
          <w:szCs w:val="16"/>
        </w:rPr>
        <w:t xml:space="preserve">-Curve </w:t>
      </w:r>
      <w:r w:rsidR="004D6206">
        <w:rPr>
          <w:sz w:val="16"/>
          <w:szCs w:val="16"/>
        </w:rPr>
        <w:t>acceleration and Jerk</w:t>
      </w:r>
      <w:r>
        <w:rPr>
          <w:sz w:val="16"/>
          <w:szCs w:val="16"/>
        </w:rPr>
        <w:t>.</w:t>
      </w:r>
    </w:p>
    <w:p w:rsidR="007A48F3" w:rsidP="00C52C47" w:rsidRDefault="00AB2A69" w14:paraId="1EB4193B" w14:textId="463BB7AF">
      <w:r w:rsidR="00AB2A69">
        <w:drawing>
          <wp:inline wp14:editId="5B0ABAF7" wp14:anchorId="7C0287AB">
            <wp:extent cx="3089910" cy="2049780"/>
            <wp:effectExtent l="0" t="0" r="0" b="7620"/>
            <wp:docPr id="1572620024" name="Picture 11" title=""/>
            <wp:cNvGraphicFramePr>
              <a:graphicFrameLocks noChangeAspect="1"/>
            </wp:cNvGraphicFramePr>
            <a:graphic>
              <a:graphicData uri="http://schemas.openxmlformats.org/drawingml/2006/picture">
                <pic:pic>
                  <pic:nvPicPr>
                    <pic:cNvPr id="0" name="Picture 11"/>
                    <pic:cNvPicPr/>
                  </pic:nvPicPr>
                  <pic:blipFill>
                    <a:blip r:embed="Re58e1bdef847401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089910" cy="2049780"/>
                    </a:xfrm>
                    <a:prstGeom prst="rect">
                      <a:avLst/>
                    </a:prstGeom>
                  </pic:spPr>
                </pic:pic>
              </a:graphicData>
            </a:graphic>
          </wp:inline>
        </w:drawing>
      </w:r>
    </w:p>
    <w:p w:rsidRPr="002454AC" w:rsidR="002454AC" w:rsidP="00111169" w:rsidRDefault="182DE87B" w14:paraId="66ABD800" w14:textId="5A56C228">
      <w:pPr>
        <w:tabs>
          <w:tab w:val="left" w:pos="533"/>
        </w:tabs>
        <w:spacing w:before="80" w:after="200"/>
        <w:jc w:val="both"/>
        <w:rPr>
          <w:sz w:val="16"/>
          <w:szCs w:val="16"/>
        </w:rPr>
      </w:pPr>
      <w:r w:rsidRPr="002502C8">
        <w:rPr>
          <w:sz w:val="16"/>
          <w:szCs w:val="16"/>
        </w:rPr>
        <w:t>F</w:t>
      </w:r>
      <w:r>
        <w:rPr>
          <w:sz w:val="16"/>
          <w:szCs w:val="16"/>
        </w:rPr>
        <w:t xml:space="preserve">ig. </w:t>
      </w:r>
      <w:r w:rsidR="79FE8B43">
        <w:rPr>
          <w:sz w:val="16"/>
          <w:szCs w:val="16"/>
        </w:rPr>
        <w:t>9</w:t>
      </w:r>
      <w:r>
        <w:rPr>
          <w:sz w:val="16"/>
          <w:szCs w:val="16"/>
        </w:rPr>
        <w:t xml:space="preserve">. </w:t>
      </w:r>
      <w:r w:rsidR="002454AC">
        <w:rPr>
          <w:sz w:val="16"/>
          <w:szCs w:val="16"/>
        </w:rPr>
        <w:tab/>
      </w:r>
      <w:r>
        <w:rPr>
          <w:sz w:val="16"/>
          <w:szCs w:val="16"/>
        </w:rPr>
        <w:t xml:space="preserve">Higher </w:t>
      </w:r>
      <w:r w:rsidR="24C8D7CD">
        <w:rPr>
          <w:sz w:val="16"/>
          <w:szCs w:val="16"/>
        </w:rPr>
        <w:t xml:space="preserve">order </w:t>
      </w:r>
      <w:r>
        <w:rPr>
          <w:sz w:val="16"/>
          <w:szCs w:val="16"/>
        </w:rPr>
        <w:t>S-Curve acceleration and Jerk.</w:t>
      </w:r>
    </w:p>
    <w:p w:rsidR="0F139F7C" w:rsidP="5636B31F" w:rsidRDefault="0F139F7C" w14:paraId="08C09444" w14:textId="5F730767">
      <w:pPr>
        <w:pStyle w:val="Heading1"/>
        <w:spacing w:line="259" w:lineRule="auto"/>
      </w:pPr>
      <w:r>
        <w:t>Future Improvements</w:t>
      </w:r>
    </w:p>
    <w:p w:rsidR="0F139F7C" w:rsidP="466AF5A3" w:rsidRDefault="0F139F7C" w14:paraId="3F8CBB48" w14:textId="16E6B410">
      <w:pPr>
        <w:ind w:firstLine="216"/>
        <w:jc w:val="left"/>
      </w:pPr>
      <w:r>
        <w:t>Currently there are issue</w:t>
      </w:r>
      <w:r w:rsidR="5A27D5C9">
        <w:t>s</w:t>
      </w:r>
      <w:r>
        <w:t xml:space="preserve"> with timing and hardware space with implementation of the S</w:t>
      </w:r>
      <w:r w:rsidR="6EE5E9E4">
        <w:t>-</w:t>
      </w:r>
      <w:r>
        <w:t xml:space="preserve">curve module and MicroBlaze. </w:t>
      </w:r>
      <w:r w:rsidR="6C5D7F4A">
        <w:t xml:space="preserve">They both work </w:t>
      </w:r>
      <w:r w:rsidR="3BDD052F">
        <w:t>independently</w:t>
      </w:r>
      <w:r w:rsidR="6C5D7F4A">
        <w:t xml:space="preserve"> in the current setup but merging them together causes many issues with timing. </w:t>
      </w:r>
      <w:r w:rsidR="2E83DAE1">
        <w:t>Improvements in the future would be dedicated hardware optimization of the S</w:t>
      </w:r>
      <w:r w:rsidR="78BB58FC">
        <w:t>-</w:t>
      </w:r>
      <w:r w:rsidR="2E83DAE1">
        <w:t xml:space="preserve">curve algorithm so that timing constraints can be readily made. </w:t>
      </w:r>
      <w:r w:rsidR="0F16D26A">
        <w:t xml:space="preserve">That way the MicroBlaze interface can be fully utilized </w:t>
      </w:r>
      <w:r w:rsidR="255B8325">
        <w:t>in the system and for future versions that can handle more and higher orders of the S-curve.</w:t>
      </w:r>
      <w:r w:rsidR="5636B31F">
        <w:t xml:space="preserve"> </w:t>
      </w:r>
      <w:r w:rsidR="71391B00">
        <w:t xml:space="preserve">The current hardware set up also has the potential to be implemented as a </w:t>
      </w:r>
      <w:r w:rsidR="0ECFF959">
        <w:t>three-dimensional</w:t>
      </w:r>
      <w:r w:rsidR="71391B00">
        <w:t xml:space="preserve"> platform so future projects can expand on this set up without having to </w:t>
      </w:r>
      <w:r w:rsidR="4D6893B1">
        <w:t xml:space="preserve">create an entire new base like our project. </w:t>
      </w:r>
    </w:p>
    <w:p w:rsidR="5636B31F" w:rsidP="5636B31F" w:rsidRDefault="5636B31F" w14:paraId="37B48C5E" w14:textId="36426D3D">
      <w:pPr>
        <w:spacing w:before="80" w:after="200"/>
        <w:jc w:val="both"/>
        <w:rPr>
          <w:sz w:val="16"/>
          <w:szCs w:val="16"/>
        </w:rPr>
      </w:pPr>
    </w:p>
    <w:p w:rsidR="00FB45EE" w:rsidP="00FB45EE" w:rsidRDefault="00FB45EE" w14:paraId="1C8DF848" w14:textId="77777777">
      <w:pPr>
        <w:pStyle w:val="Heading5"/>
      </w:pPr>
      <w:r>
        <w:t>References</w:t>
      </w:r>
    </w:p>
    <w:p w:rsidRPr="006C3E4B" w:rsidR="00FB45EE" w:rsidP="4623335E" w:rsidRDefault="00AF7DE4" w14:paraId="7C4C3224" w14:textId="1033AB9E">
      <w:pPr>
        <w:pStyle w:val="references"/>
        <w:jc w:val="left"/>
      </w:pPr>
      <w:r>
        <w:t>K. Nguyen, T. Ng, and I. Chen</w:t>
      </w:r>
      <w:r w:rsidR="00353253">
        <w:t>,</w:t>
      </w:r>
      <w:r w:rsidR="005B7C3A">
        <w:t xml:space="preserve"> “On Algorithms for Planning S-Curve Motion Profiles</w:t>
      </w:r>
      <w:r w:rsidR="00914373">
        <w:t>,</w:t>
      </w:r>
      <w:r w:rsidR="005B7C3A">
        <w:t>”</w:t>
      </w:r>
      <w:r w:rsidR="00914373">
        <w:t xml:space="preserve"> </w:t>
      </w:r>
      <w:r w:rsidR="00B848AA">
        <w:t>in International Journal of Advanced Robotic Systems,  vol. 5</w:t>
      </w:r>
      <w:r w:rsidR="00FB198F">
        <w:t>, pp.</w:t>
      </w:r>
      <w:r w:rsidR="00BD1DDF">
        <w:t xml:space="preserve"> 99</w:t>
      </w:r>
      <w:r w:rsidR="00AC7944">
        <w:t>-101</w:t>
      </w:r>
      <w:r w:rsidR="006E037C">
        <w:t>, 2008.</w:t>
      </w:r>
    </w:p>
    <w:p w:rsidRPr="006C3E4B" w:rsidR="00082B7D" w:rsidP="00082B7D" w:rsidRDefault="14AB19C8" w14:paraId="3FEE6C28" w14:textId="3467D126">
      <w:pPr>
        <w:pStyle w:val="references"/>
        <w:jc w:val="left"/>
      </w:pPr>
      <w:r>
        <w:t xml:space="preserve">“32-Bit Unsigned Divider in Verilog.” </w:t>
      </w:r>
      <w:r w:rsidRPr="6CF085E9">
        <w:rPr>
          <w:i/>
          <w:iCs/>
        </w:rPr>
        <w:t>FPGA Projects, Verilog Projects, VHDL Projects - FPGA4student.Com</w:t>
      </w:r>
      <w:r>
        <w:t xml:space="preserve">, </w:t>
      </w:r>
      <w:hyperlink r:id="rId33">
        <w:r w:rsidRPr="6CF085E9">
          <w:rPr>
            <w:rStyle w:val="Hyperlink"/>
            <w:color w:val="auto"/>
          </w:rPr>
          <w:t>www.fpga4student.com/2016/12/32-bit-unsigned-divider-in-verilog.html</w:t>
        </w:r>
      </w:hyperlink>
      <w:r>
        <w:t>.</w:t>
      </w:r>
      <w:hyperlink/>
    </w:p>
    <w:p w:rsidR="7BAF6B21" w:rsidP="6CF085E9" w:rsidRDefault="7BAF6B21" w14:paraId="412D0C0D" w14:textId="21507A41">
      <w:pPr>
        <w:pStyle w:val="references"/>
        <w:jc w:val="left"/>
      </w:pPr>
      <w:r w:rsidRPr="6CF085E9">
        <w:t xml:space="preserve">Wimberly,, Daniel, and Sean Coss. “ARTY MICROBLAZE SOFT PROCESSING SYSTEM IMPLEMENTATION TUTORIAL1Arty MicroBlaze Soft Processing SystemImplementation Tutorial.” </w:t>
      </w:r>
      <w:hyperlink r:id="rId34">
        <w:r w:rsidRPr="6CF085E9">
          <w:rPr>
            <w:rStyle w:val="Hyperlink"/>
            <w:i/>
            <w:iCs/>
          </w:rPr>
          <w:t>Http://Www.ee.nmt.edu</w:t>
        </w:r>
      </w:hyperlink>
      <w:r w:rsidRPr="6CF085E9">
        <w:t xml:space="preserve">, </w:t>
      </w:r>
      <w:hyperlink>
        <w:r w:rsidRPr="5B86F52A">
          <w:rPr>
            <w:rStyle w:val="Hyperlink"/>
            <w:rFonts w:eastAsia="Times New Roman"/>
          </w:rPr>
          <w:t>www.ee.nmt.edu/~erives/554_17/Mic</w:t>
        </w:r>
        <w:r w:rsidRPr="5B86F52A">
          <w:rPr>
            <w:rFonts w:eastAsia="Times New Roman"/>
          </w:rPr>
          <w:t>r</w:t>
        </w:r>
        <w:r>
          <w:t>oBlaze_Arty.pdf</w:t>
        </w:r>
      </w:hyperlink>
      <w:r w:rsidRPr="6CF085E9">
        <w:t>.</w:t>
      </w:r>
    </w:p>
    <w:p w:rsidR="144C1FAA" w:rsidP="6CF085E9" w:rsidRDefault="144C1FAA" w14:paraId="5A2B4923" w14:textId="551D931C">
      <w:pPr>
        <w:pStyle w:val="references"/>
        <w:jc w:val="left"/>
        <w:rPr>
          <w:rFonts w:eastAsia="Times New Roman"/>
        </w:rPr>
      </w:pPr>
      <w:r>
        <w:t xml:space="preserve">Vivado Design Suite User Guide: Using Constraints, Xilinx, 2018. Accessed on: Feb. 30, 2020. [Online]. Available: </w:t>
      </w:r>
      <w:hyperlink r:id="rId35">
        <w:r w:rsidRPr="6CF085E9">
          <w:rPr>
            <w:rStyle w:val="Hyperlink"/>
          </w:rPr>
          <w:t>https://www.xilinx.com/support/documentation/sw_manuals/xilinx2018_3/ug903-vivado-using-constraints.pdf</w:t>
        </w:r>
      </w:hyperlink>
    </w:p>
    <w:p w:rsidR="3ECB5EF1" w:rsidP="6CF085E9" w:rsidRDefault="3ECB5EF1" w14:paraId="2EDB64E4" w14:textId="62A02F0C">
      <w:pPr>
        <w:pStyle w:val="references"/>
        <w:jc w:val="left"/>
        <w:rPr>
          <w:rFonts w:eastAsia="Times New Roman"/>
        </w:rPr>
      </w:pPr>
      <w:r>
        <w:t>M. Bastani, A. DomoyoDaniel, K. Chang, M. Abdal, and D. Avalos, “2nd Degree S-Curve Motion Controller with Definable Kinematics,” Senior Project Report, California Polytechnic State University, Pomona, Ca, 2019.</w:t>
      </w:r>
    </w:p>
    <w:p w:rsidR="75B0EABA" w:rsidP="6CF085E9" w:rsidRDefault="75B0EABA" w14:paraId="567C65ED" w14:textId="7B434F96">
      <w:pPr>
        <w:pStyle w:val="references"/>
        <w:jc w:val="left"/>
        <w:rPr>
          <w:rFonts w:eastAsia="Times New Roman"/>
        </w:rPr>
        <w:sectPr w:rsidR="75B0EABA" w:rsidSect="00032D47">
          <w:headerReference w:type="default" r:id="rId36"/>
          <w:footerReference w:type="default" r:id="rId37"/>
          <w:type w:val="continuous"/>
          <w:pgSz w:w="11906" w:h="16838" w:orient="portrait" w:code="9"/>
          <w:pgMar w:top="1080" w:right="907" w:bottom="1440" w:left="907" w:header="720" w:footer="720" w:gutter="0"/>
          <w:cols w:space="360" w:num="2"/>
          <w:docGrid w:linePitch="360"/>
        </w:sectPr>
      </w:pPr>
      <w:r>
        <w:t>H. Li, "A  Jerk-constrained Asymmetric Motion Profile for High-speed Motion Stages to Reduce Residual Vibration". University  of New South Wales, Sydney, Australia, 2012.</w:t>
      </w:r>
    </w:p>
    <w:p w:rsidR="00FB45EE" w:rsidP="00FB45EE" w:rsidRDefault="00FB45EE" w14:paraId="122C7A14" w14:textId="77777777">
      <w:pPr>
        <w:jc w:val="left"/>
        <w:sectPr w:rsidR="00FB45EE" w:rsidSect="003B4E04">
          <w:headerReference w:type="default" r:id="rId38"/>
          <w:footerReference w:type="default" r:id="rId39"/>
          <w:type w:val="continuous"/>
          <w:pgSz w:w="11906" w:h="16838" w:orient="portrait" w:code="9"/>
          <w:pgMar w:top="1080" w:right="893" w:bottom="1440" w:left="893" w:header="720" w:footer="720" w:gutter="0"/>
          <w:cols w:space="720"/>
          <w:docGrid w:linePitch="360"/>
        </w:sectPr>
      </w:pPr>
    </w:p>
    <w:p w:rsidR="00FB45EE" w:rsidP="00FB45EE" w:rsidRDefault="00FB45EE" w14:paraId="4F54136D" w14:textId="77777777">
      <w:pPr>
        <w:jc w:val="left"/>
      </w:pPr>
    </w:p>
    <w:p w:rsidRPr="00FB45EE" w:rsidR="00FB45EE" w:rsidP="00FB45EE" w:rsidRDefault="00FB45EE" w14:paraId="073B8B33" w14:textId="0E34B12C">
      <w:pPr>
        <w:sectPr w:rsidRPr="00FB45EE" w:rsidR="00FB45EE" w:rsidSect="003B4E04">
          <w:headerReference w:type="default" r:id="rId40"/>
          <w:footerReference w:type="default" r:id="rId41"/>
          <w:type w:val="continuous"/>
          <w:pgSz w:w="11906" w:h="16838" w:orient="portrait" w:code="9"/>
          <w:pgMar w:top="1080" w:right="907" w:bottom="1440" w:left="907" w:header="720" w:footer="720" w:gutter="0"/>
          <w:cols w:space="360" w:num="2"/>
          <w:docGrid w:linePitch="360"/>
        </w:sectPr>
      </w:pPr>
    </w:p>
    <w:p w:rsidR="009303D9" w:rsidP="00ED7EEC" w:rsidRDefault="009303D9" w14:paraId="4F3B1163" w14:textId="0B01D2C7">
      <w:pPr>
        <w:jc w:val="left"/>
      </w:pPr>
    </w:p>
    <w:sectPr w:rsidR="009303D9" w:rsidSect="003B4E04">
      <w:headerReference w:type="default" r:id="rId42"/>
      <w:footerReference w:type="default" r:id="rId43"/>
      <w:type w:val="continuous"/>
      <w:pgSz w:w="11906" w:h="16838" w:orient="portrait"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127F7" w:rsidP="001A3B3D" w:rsidRDefault="006127F7" w14:paraId="7DB7186F" w14:textId="77777777">
      <w:r>
        <w:separator/>
      </w:r>
    </w:p>
  </w:endnote>
  <w:endnote w:type="continuationSeparator" w:id="0">
    <w:p w:rsidR="006127F7" w:rsidP="001A3B3D" w:rsidRDefault="006127F7" w14:paraId="23624AB1" w14:textId="77777777">
      <w:r>
        <w:continuationSeparator/>
      </w:r>
    </w:p>
  </w:endnote>
  <w:endnote w:type="continuationNotice" w:id="1">
    <w:p w:rsidR="006127F7" w:rsidRDefault="006127F7" w14:paraId="59FEEF5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Yu Gothic"/>
    <w:charset w:val="80"/>
    <w:family w:val="roman"/>
    <w:pitch w:val="default"/>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35197369" w14:textId="77777777">
      <w:tc>
        <w:tcPr>
          <w:tcW w:w="3373" w:type="dxa"/>
        </w:tcPr>
        <w:p w:rsidR="53FA6669" w:rsidP="53FA6669" w:rsidRDefault="53FA6669" w14:paraId="2E732444" w14:textId="43A003B2">
          <w:pPr>
            <w:pStyle w:val="Header"/>
            <w:ind w:left="-115"/>
            <w:jc w:val="left"/>
          </w:pPr>
        </w:p>
      </w:tc>
      <w:tc>
        <w:tcPr>
          <w:tcW w:w="3373" w:type="dxa"/>
        </w:tcPr>
        <w:p w:rsidR="53FA6669" w:rsidP="53FA6669" w:rsidRDefault="53FA6669" w14:paraId="11CB0C7D" w14:textId="60E7743A">
          <w:pPr>
            <w:pStyle w:val="Header"/>
          </w:pPr>
        </w:p>
      </w:tc>
      <w:tc>
        <w:tcPr>
          <w:tcW w:w="3373" w:type="dxa"/>
        </w:tcPr>
        <w:p w:rsidR="53FA6669" w:rsidP="53FA6669" w:rsidRDefault="53FA6669" w14:paraId="1A18F6DD" w14:textId="6ADA0AC8">
          <w:pPr>
            <w:pStyle w:val="Header"/>
            <w:ind w:right="-115"/>
            <w:jc w:val="right"/>
          </w:pPr>
        </w:p>
      </w:tc>
    </w:tr>
  </w:tbl>
  <w:p w:rsidR="00261E9D" w:rsidRDefault="00261E9D" w14:paraId="530442C2" w14:textId="6873C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F6D3D" w:rsidR="001A3B3D" w:rsidP="0056610F" w:rsidRDefault="001A3B3D" w14:paraId="4C688288" w14:textId="60AC31D8">
    <w:pPr>
      <w:pStyle w:val="Footer"/>
      <w:jc w:val="left"/>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3FD025A7" w14:textId="77777777">
      <w:tc>
        <w:tcPr>
          <w:tcW w:w="3373" w:type="dxa"/>
        </w:tcPr>
        <w:p w:rsidR="53FA6669" w:rsidP="53FA6669" w:rsidRDefault="53FA6669" w14:paraId="6656A9A5" w14:textId="69AFC660">
          <w:pPr>
            <w:pStyle w:val="Header"/>
            <w:ind w:left="-115"/>
            <w:jc w:val="left"/>
          </w:pPr>
        </w:p>
      </w:tc>
      <w:tc>
        <w:tcPr>
          <w:tcW w:w="3373" w:type="dxa"/>
        </w:tcPr>
        <w:p w:rsidR="53FA6669" w:rsidP="53FA6669" w:rsidRDefault="53FA6669" w14:paraId="28C98FEE" w14:textId="6DFE73E5">
          <w:pPr>
            <w:pStyle w:val="Header"/>
          </w:pPr>
        </w:p>
      </w:tc>
      <w:tc>
        <w:tcPr>
          <w:tcW w:w="3373" w:type="dxa"/>
        </w:tcPr>
        <w:p w:rsidR="53FA6669" w:rsidP="53FA6669" w:rsidRDefault="53FA6669" w14:paraId="1D0213A3" w14:textId="5657D0D5">
          <w:pPr>
            <w:pStyle w:val="Header"/>
            <w:ind w:right="-115"/>
            <w:jc w:val="right"/>
          </w:pPr>
        </w:p>
      </w:tc>
    </w:tr>
  </w:tbl>
  <w:p w:rsidR="00261E9D" w:rsidRDefault="00261E9D" w14:paraId="37A432CC" w14:textId="171BB2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03BE43E2" w14:textId="77777777">
      <w:tc>
        <w:tcPr>
          <w:tcW w:w="3373" w:type="dxa"/>
        </w:tcPr>
        <w:p w:rsidR="53FA6669" w:rsidP="53FA6669" w:rsidRDefault="53FA6669" w14:paraId="6D0422AC" w14:textId="4FA46642">
          <w:pPr>
            <w:pStyle w:val="Header"/>
            <w:ind w:left="-115"/>
            <w:jc w:val="left"/>
          </w:pPr>
        </w:p>
      </w:tc>
      <w:tc>
        <w:tcPr>
          <w:tcW w:w="3373" w:type="dxa"/>
        </w:tcPr>
        <w:p w:rsidR="53FA6669" w:rsidP="53FA6669" w:rsidRDefault="53FA6669" w14:paraId="5A9EDF34" w14:textId="2F6F3EF2">
          <w:pPr>
            <w:pStyle w:val="Header"/>
          </w:pPr>
        </w:p>
      </w:tc>
      <w:tc>
        <w:tcPr>
          <w:tcW w:w="3373" w:type="dxa"/>
        </w:tcPr>
        <w:p w:rsidR="53FA6669" w:rsidP="53FA6669" w:rsidRDefault="53FA6669" w14:paraId="677E7007" w14:textId="0CDC2341">
          <w:pPr>
            <w:pStyle w:val="Header"/>
            <w:ind w:right="-115"/>
            <w:jc w:val="right"/>
          </w:pPr>
        </w:p>
      </w:tc>
    </w:tr>
  </w:tbl>
  <w:p w:rsidR="00261E9D" w:rsidRDefault="00261E9D" w14:paraId="335FB9BD" w14:textId="4738AB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4"/>
      <w:gridCol w:w="3364"/>
      <w:gridCol w:w="3364"/>
    </w:tblGrid>
    <w:tr w:rsidR="53FA6669" w:rsidTr="53FA6669" w14:paraId="3B66B50A" w14:textId="77777777">
      <w:tc>
        <w:tcPr>
          <w:tcW w:w="3364" w:type="dxa"/>
        </w:tcPr>
        <w:p w:rsidR="53FA6669" w:rsidP="53FA6669" w:rsidRDefault="53FA6669" w14:paraId="3E4D6D80" w14:textId="5FEA83B5">
          <w:pPr>
            <w:pStyle w:val="Header"/>
            <w:ind w:left="-115"/>
            <w:jc w:val="left"/>
          </w:pPr>
        </w:p>
      </w:tc>
      <w:tc>
        <w:tcPr>
          <w:tcW w:w="3364" w:type="dxa"/>
        </w:tcPr>
        <w:p w:rsidR="53FA6669" w:rsidP="53FA6669" w:rsidRDefault="53FA6669" w14:paraId="77F5DAD0" w14:textId="563360C3">
          <w:pPr>
            <w:pStyle w:val="Header"/>
          </w:pPr>
        </w:p>
      </w:tc>
      <w:tc>
        <w:tcPr>
          <w:tcW w:w="3364" w:type="dxa"/>
        </w:tcPr>
        <w:p w:rsidR="53FA6669" w:rsidP="53FA6669" w:rsidRDefault="53FA6669" w14:paraId="0A702928" w14:textId="204531C5">
          <w:pPr>
            <w:pStyle w:val="Header"/>
            <w:ind w:right="-115"/>
            <w:jc w:val="right"/>
          </w:pPr>
        </w:p>
      </w:tc>
    </w:tr>
  </w:tbl>
  <w:p w:rsidR="00261E9D" w:rsidRDefault="00261E9D" w14:paraId="1FC8FC46" w14:textId="30DCC86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6F9F3747" w14:textId="77777777">
      <w:tc>
        <w:tcPr>
          <w:tcW w:w="3373" w:type="dxa"/>
        </w:tcPr>
        <w:p w:rsidR="53FA6669" w:rsidP="53FA6669" w:rsidRDefault="53FA6669" w14:paraId="06CE3E8D" w14:textId="22707AF8">
          <w:pPr>
            <w:pStyle w:val="Header"/>
            <w:ind w:left="-115"/>
            <w:jc w:val="left"/>
          </w:pPr>
        </w:p>
      </w:tc>
      <w:tc>
        <w:tcPr>
          <w:tcW w:w="3373" w:type="dxa"/>
        </w:tcPr>
        <w:p w:rsidR="53FA6669" w:rsidP="53FA6669" w:rsidRDefault="53FA6669" w14:paraId="434E5F3C" w14:textId="69659CAD">
          <w:pPr>
            <w:pStyle w:val="Header"/>
          </w:pPr>
        </w:p>
      </w:tc>
      <w:tc>
        <w:tcPr>
          <w:tcW w:w="3373" w:type="dxa"/>
        </w:tcPr>
        <w:p w:rsidR="53FA6669" w:rsidP="53FA6669" w:rsidRDefault="53FA6669" w14:paraId="10375A07" w14:textId="31F081B8">
          <w:pPr>
            <w:pStyle w:val="Header"/>
            <w:ind w:right="-115"/>
            <w:jc w:val="right"/>
          </w:pPr>
        </w:p>
      </w:tc>
    </w:tr>
  </w:tbl>
  <w:p w:rsidR="00261E9D" w:rsidRDefault="00261E9D" w14:paraId="435F7DCC" w14:textId="52AD780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4"/>
      <w:gridCol w:w="3364"/>
      <w:gridCol w:w="3364"/>
    </w:tblGrid>
    <w:tr w:rsidR="53FA6669" w:rsidTr="53FA6669" w14:paraId="5E4C1714" w14:textId="77777777">
      <w:tc>
        <w:tcPr>
          <w:tcW w:w="3364" w:type="dxa"/>
        </w:tcPr>
        <w:p w:rsidR="53FA6669" w:rsidP="53FA6669" w:rsidRDefault="53FA6669" w14:paraId="4F0F8646" w14:textId="0103DB21">
          <w:pPr>
            <w:pStyle w:val="Header"/>
            <w:ind w:left="-115"/>
            <w:jc w:val="left"/>
          </w:pPr>
        </w:p>
      </w:tc>
      <w:tc>
        <w:tcPr>
          <w:tcW w:w="3364" w:type="dxa"/>
        </w:tcPr>
        <w:p w:rsidR="53FA6669" w:rsidP="53FA6669" w:rsidRDefault="53FA6669" w14:paraId="5F5697E5" w14:textId="2184B9A5">
          <w:pPr>
            <w:pStyle w:val="Header"/>
          </w:pPr>
        </w:p>
      </w:tc>
      <w:tc>
        <w:tcPr>
          <w:tcW w:w="3364" w:type="dxa"/>
        </w:tcPr>
        <w:p w:rsidR="53FA6669" w:rsidP="53FA6669" w:rsidRDefault="53FA6669" w14:paraId="41B6B282" w14:textId="0A6851D6">
          <w:pPr>
            <w:pStyle w:val="Header"/>
            <w:ind w:right="-115"/>
            <w:jc w:val="right"/>
          </w:pPr>
        </w:p>
      </w:tc>
    </w:tr>
  </w:tbl>
  <w:p w:rsidR="00261E9D" w:rsidRDefault="00261E9D" w14:paraId="48D1176B" w14:textId="7D93288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470412CC" w14:textId="77777777">
      <w:tc>
        <w:tcPr>
          <w:tcW w:w="3373" w:type="dxa"/>
        </w:tcPr>
        <w:p w:rsidR="53FA6669" w:rsidP="53FA6669" w:rsidRDefault="53FA6669" w14:paraId="761B7BA3" w14:textId="50DDE2C3">
          <w:pPr>
            <w:pStyle w:val="Header"/>
            <w:ind w:left="-115"/>
            <w:jc w:val="left"/>
          </w:pPr>
        </w:p>
      </w:tc>
      <w:tc>
        <w:tcPr>
          <w:tcW w:w="3373" w:type="dxa"/>
        </w:tcPr>
        <w:p w:rsidR="53FA6669" w:rsidP="53FA6669" w:rsidRDefault="53FA6669" w14:paraId="1A0B5A23" w14:textId="6EBD295E">
          <w:pPr>
            <w:pStyle w:val="Header"/>
          </w:pPr>
        </w:p>
      </w:tc>
      <w:tc>
        <w:tcPr>
          <w:tcW w:w="3373" w:type="dxa"/>
        </w:tcPr>
        <w:p w:rsidR="53FA6669" w:rsidP="53FA6669" w:rsidRDefault="53FA6669" w14:paraId="337458B2" w14:textId="2BB3373C">
          <w:pPr>
            <w:pStyle w:val="Header"/>
            <w:ind w:right="-115"/>
            <w:jc w:val="right"/>
          </w:pPr>
        </w:p>
      </w:tc>
    </w:tr>
  </w:tbl>
  <w:p w:rsidR="00261E9D" w:rsidRDefault="00261E9D" w14:paraId="1E022703" w14:textId="55D9C9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127F7" w:rsidP="001A3B3D" w:rsidRDefault="006127F7" w14:paraId="5FDBC419" w14:textId="77777777">
      <w:r>
        <w:separator/>
      </w:r>
    </w:p>
  </w:footnote>
  <w:footnote w:type="continuationSeparator" w:id="0">
    <w:p w:rsidR="006127F7" w:rsidP="001A3B3D" w:rsidRDefault="006127F7" w14:paraId="26A3846D" w14:textId="77777777">
      <w:r>
        <w:continuationSeparator/>
      </w:r>
    </w:p>
  </w:footnote>
  <w:footnote w:type="continuationNotice" w:id="1">
    <w:p w:rsidR="006127F7" w:rsidRDefault="006127F7" w14:paraId="4FDC872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0A0DDEE5" w14:textId="77777777">
      <w:tc>
        <w:tcPr>
          <w:tcW w:w="3373" w:type="dxa"/>
        </w:tcPr>
        <w:p w:rsidR="53FA6669" w:rsidP="53FA6669" w:rsidRDefault="53FA6669" w14:paraId="341DD625" w14:textId="4E21ECE0">
          <w:pPr>
            <w:pStyle w:val="Header"/>
            <w:ind w:left="-115"/>
            <w:jc w:val="left"/>
          </w:pPr>
        </w:p>
      </w:tc>
      <w:tc>
        <w:tcPr>
          <w:tcW w:w="3373" w:type="dxa"/>
        </w:tcPr>
        <w:p w:rsidR="53FA6669" w:rsidP="53FA6669" w:rsidRDefault="53FA6669" w14:paraId="71E26F0F" w14:textId="59E81121">
          <w:pPr>
            <w:pStyle w:val="Header"/>
          </w:pPr>
        </w:p>
      </w:tc>
      <w:tc>
        <w:tcPr>
          <w:tcW w:w="3373" w:type="dxa"/>
        </w:tcPr>
        <w:p w:rsidR="53FA6669" w:rsidP="53FA6669" w:rsidRDefault="53FA6669" w14:paraId="30A7C49F" w14:textId="5A952B98">
          <w:pPr>
            <w:pStyle w:val="Header"/>
            <w:ind w:right="-115"/>
            <w:jc w:val="right"/>
          </w:pPr>
        </w:p>
      </w:tc>
    </w:tr>
  </w:tbl>
  <w:p w:rsidR="00261E9D" w:rsidRDefault="00261E9D" w14:paraId="3D150438" w14:textId="3BC55B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7F753C05" w14:textId="77777777">
      <w:tc>
        <w:tcPr>
          <w:tcW w:w="3373" w:type="dxa"/>
        </w:tcPr>
        <w:p w:rsidR="53FA6669" w:rsidP="53FA6669" w:rsidRDefault="53FA6669" w14:paraId="165508FA" w14:textId="3B2AB9A4">
          <w:pPr>
            <w:pStyle w:val="Header"/>
            <w:ind w:left="-115"/>
            <w:jc w:val="left"/>
          </w:pPr>
        </w:p>
      </w:tc>
      <w:tc>
        <w:tcPr>
          <w:tcW w:w="3373" w:type="dxa"/>
        </w:tcPr>
        <w:p w:rsidR="53FA6669" w:rsidP="53FA6669" w:rsidRDefault="53FA6669" w14:paraId="37617581" w14:textId="71E06215">
          <w:pPr>
            <w:pStyle w:val="Header"/>
          </w:pPr>
        </w:p>
      </w:tc>
      <w:tc>
        <w:tcPr>
          <w:tcW w:w="3373" w:type="dxa"/>
        </w:tcPr>
        <w:p w:rsidR="53FA6669" w:rsidP="53FA6669" w:rsidRDefault="53FA6669" w14:paraId="5B0FF585" w14:textId="300AE807">
          <w:pPr>
            <w:pStyle w:val="Header"/>
            <w:ind w:right="-115"/>
            <w:jc w:val="right"/>
          </w:pPr>
        </w:p>
      </w:tc>
    </w:tr>
  </w:tbl>
  <w:p w:rsidR="00261E9D" w:rsidRDefault="00261E9D" w14:paraId="3D19D6F8" w14:textId="672880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66DE7F80" w14:textId="77777777">
      <w:tc>
        <w:tcPr>
          <w:tcW w:w="3373" w:type="dxa"/>
        </w:tcPr>
        <w:p w:rsidR="53FA6669" w:rsidP="53FA6669" w:rsidRDefault="53FA6669" w14:paraId="3FD6052E" w14:textId="69B10F61">
          <w:pPr>
            <w:pStyle w:val="Header"/>
            <w:ind w:left="-115"/>
            <w:jc w:val="left"/>
          </w:pPr>
        </w:p>
      </w:tc>
      <w:tc>
        <w:tcPr>
          <w:tcW w:w="3373" w:type="dxa"/>
        </w:tcPr>
        <w:p w:rsidR="53FA6669" w:rsidP="53FA6669" w:rsidRDefault="53FA6669" w14:paraId="5145C9A8" w14:textId="173993E5">
          <w:pPr>
            <w:pStyle w:val="Header"/>
          </w:pPr>
        </w:p>
      </w:tc>
      <w:tc>
        <w:tcPr>
          <w:tcW w:w="3373" w:type="dxa"/>
        </w:tcPr>
        <w:p w:rsidR="53FA6669" w:rsidP="53FA6669" w:rsidRDefault="53FA6669" w14:paraId="147A04DE" w14:textId="2C4232AC">
          <w:pPr>
            <w:pStyle w:val="Header"/>
            <w:ind w:right="-115"/>
            <w:jc w:val="right"/>
          </w:pPr>
        </w:p>
      </w:tc>
    </w:tr>
  </w:tbl>
  <w:p w:rsidR="00261E9D" w:rsidRDefault="00261E9D" w14:paraId="133817B7" w14:textId="4B8310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4"/>
      <w:gridCol w:w="3364"/>
      <w:gridCol w:w="3364"/>
    </w:tblGrid>
    <w:tr w:rsidR="53FA6669" w:rsidTr="53FA6669" w14:paraId="0A7CF679" w14:textId="77777777">
      <w:tc>
        <w:tcPr>
          <w:tcW w:w="3364" w:type="dxa"/>
        </w:tcPr>
        <w:p w:rsidR="53FA6669" w:rsidP="53FA6669" w:rsidRDefault="53FA6669" w14:paraId="0F6A6CE8" w14:textId="7E2C52F6">
          <w:pPr>
            <w:pStyle w:val="Header"/>
            <w:ind w:left="-115"/>
            <w:jc w:val="left"/>
          </w:pPr>
        </w:p>
      </w:tc>
      <w:tc>
        <w:tcPr>
          <w:tcW w:w="3364" w:type="dxa"/>
        </w:tcPr>
        <w:p w:rsidR="53FA6669" w:rsidP="53FA6669" w:rsidRDefault="53FA6669" w14:paraId="364025F3" w14:textId="43802B8A">
          <w:pPr>
            <w:pStyle w:val="Header"/>
          </w:pPr>
        </w:p>
      </w:tc>
      <w:tc>
        <w:tcPr>
          <w:tcW w:w="3364" w:type="dxa"/>
        </w:tcPr>
        <w:p w:rsidR="53FA6669" w:rsidP="53FA6669" w:rsidRDefault="53FA6669" w14:paraId="3465915E" w14:textId="5F4D6A67">
          <w:pPr>
            <w:pStyle w:val="Header"/>
            <w:ind w:right="-115"/>
            <w:jc w:val="right"/>
          </w:pPr>
        </w:p>
      </w:tc>
    </w:tr>
  </w:tbl>
  <w:p w:rsidR="00261E9D" w:rsidRDefault="00261E9D" w14:paraId="12E56038" w14:textId="04BA7D8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09415326" w14:textId="77777777">
      <w:tc>
        <w:tcPr>
          <w:tcW w:w="3373" w:type="dxa"/>
        </w:tcPr>
        <w:p w:rsidR="53FA6669" w:rsidP="53FA6669" w:rsidRDefault="53FA6669" w14:paraId="3BCE6034" w14:textId="3EE12519">
          <w:pPr>
            <w:pStyle w:val="Header"/>
            <w:ind w:left="-115"/>
            <w:jc w:val="left"/>
          </w:pPr>
        </w:p>
      </w:tc>
      <w:tc>
        <w:tcPr>
          <w:tcW w:w="3373" w:type="dxa"/>
        </w:tcPr>
        <w:p w:rsidR="53FA6669" w:rsidP="53FA6669" w:rsidRDefault="53FA6669" w14:paraId="3B30289C" w14:textId="10356FC2">
          <w:pPr>
            <w:pStyle w:val="Header"/>
          </w:pPr>
        </w:p>
      </w:tc>
      <w:tc>
        <w:tcPr>
          <w:tcW w:w="3373" w:type="dxa"/>
        </w:tcPr>
        <w:p w:rsidR="53FA6669" w:rsidP="53FA6669" w:rsidRDefault="53FA6669" w14:paraId="2A1D41F0" w14:textId="2AD49F9B">
          <w:pPr>
            <w:pStyle w:val="Header"/>
            <w:ind w:right="-115"/>
            <w:jc w:val="right"/>
          </w:pPr>
        </w:p>
      </w:tc>
    </w:tr>
  </w:tbl>
  <w:p w:rsidR="00261E9D" w:rsidRDefault="00261E9D" w14:paraId="62EF11C9" w14:textId="638BAD5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64"/>
      <w:gridCol w:w="3364"/>
      <w:gridCol w:w="3364"/>
    </w:tblGrid>
    <w:tr w:rsidR="53FA6669" w:rsidTr="53FA6669" w14:paraId="269FFCDD" w14:textId="77777777">
      <w:tc>
        <w:tcPr>
          <w:tcW w:w="3364" w:type="dxa"/>
        </w:tcPr>
        <w:p w:rsidR="53FA6669" w:rsidP="53FA6669" w:rsidRDefault="53FA6669" w14:paraId="00E95779" w14:textId="526CE0E8">
          <w:pPr>
            <w:pStyle w:val="Header"/>
            <w:ind w:left="-115"/>
            <w:jc w:val="left"/>
          </w:pPr>
        </w:p>
      </w:tc>
      <w:tc>
        <w:tcPr>
          <w:tcW w:w="3364" w:type="dxa"/>
        </w:tcPr>
        <w:p w:rsidR="53FA6669" w:rsidP="53FA6669" w:rsidRDefault="53FA6669" w14:paraId="37204196" w14:textId="7504DEDB">
          <w:pPr>
            <w:pStyle w:val="Header"/>
          </w:pPr>
        </w:p>
      </w:tc>
      <w:tc>
        <w:tcPr>
          <w:tcW w:w="3364" w:type="dxa"/>
        </w:tcPr>
        <w:p w:rsidR="53FA6669" w:rsidP="53FA6669" w:rsidRDefault="53FA6669" w14:paraId="33709373" w14:textId="16D780B6">
          <w:pPr>
            <w:pStyle w:val="Header"/>
            <w:ind w:right="-115"/>
            <w:jc w:val="right"/>
          </w:pPr>
        </w:p>
      </w:tc>
    </w:tr>
  </w:tbl>
  <w:p w:rsidR="00261E9D" w:rsidRDefault="00261E9D" w14:paraId="6A038996" w14:textId="660A707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73"/>
      <w:gridCol w:w="3373"/>
      <w:gridCol w:w="3373"/>
    </w:tblGrid>
    <w:tr w:rsidR="53FA6669" w:rsidTr="53FA6669" w14:paraId="1BB23B85" w14:textId="77777777">
      <w:tc>
        <w:tcPr>
          <w:tcW w:w="3373" w:type="dxa"/>
        </w:tcPr>
        <w:p w:rsidR="53FA6669" w:rsidP="53FA6669" w:rsidRDefault="53FA6669" w14:paraId="38B96B0E" w14:textId="62503C82">
          <w:pPr>
            <w:pStyle w:val="Header"/>
            <w:ind w:left="-115"/>
            <w:jc w:val="left"/>
          </w:pPr>
        </w:p>
      </w:tc>
      <w:tc>
        <w:tcPr>
          <w:tcW w:w="3373" w:type="dxa"/>
        </w:tcPr>
        <w:p w:rsidR="53FA6669" w:rsidP="53FA6669" w:rsidRDefault="53FA6669" w14:paraId="5FAC4A69" w14:textId="528CD909">
          <w:pPr>
            <w:pStyle w:val="Header"/>
          </w:pPr>
        </w:p>
      </w:tc>
      <w:tc>
        <w:tcPr>
          <w:tcW w:w="3373" w:type="dxa"/>
        </w:tcPr>
        <w:p w:rsidR="53FA6669" w:rsidP="53FA6669" w:rsidRDefault="53FA6669" w14:paraId="77C956A1" w14:textId="2768954B">
          <w:pPr>
            <w:pStyle w:val="Header"/>
            <w:ind w:right="-115"/>
            <w:jc w:val="right"/>
          </w:pPr>
        </w:p>
      </w:tc>
    </w:tr>
  </w:tbl>
  <w:p w:rsidR="00261E9D" w:rsidRDefault="00261E9D" w14:paraId="4044DB2D" w14:textId="4233DB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hint="default" w:ascii="Symbol" w:hAnsi="Symbol"/>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hint="default" w:ascii="Symbol" w:hAnsi="Symbol"/>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hint="default" w:ascii="Symbol" w:hAnsi="Symbol"/>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hint="default" w:ascii="Symbol" w:hAnsi="Symbol"/>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cs="Times New Roman"/>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05B4ADA"/>
    <w:multiLevelType w:val="hybridMultilevel"/>
    <w:tmpl w:val="FFFFFFFF"/>
    <w:lvl w:ilvl="0" w:tplc="A03CAF9A">
      <w:start w:val="1"/>
      <w:numFmt w:val="upperLetter"/>
      <w:lvlText w:val="%1."/>
      <w:lvlJc w:val="left"/>
      <w:pPr>
        <w:ind w:left="720" w:hanging="360"/>
      </w:pPr>
    </w:lvl>
    <w:lvl w:ilvl="1" w:tplc="3864C9B6">
      <w:start w:val="1"/>
      <w:numFmt w:val="lowerLetter"/>
      <w:lvlText w:val="%2."/>
      <w:lvlJc w:val="left"/>
      <w:pPr>
        <w:ind w:left="1440" w:hanging="360"/>
      </w:pPr>
    </w:lvl>
    <w:lvl w:ilvl="2" w:tplc="F28694D2">
      <w:start w:val="1"/>
      <w:numFmt w:val="lowerRoman"/>
      <w:lvlText w:val="%3."/>
      <w:lvlJc w:val="right"/>
      <w:pPr>
        <w:ind w:left="2160" w:hanging="180"/>
      </w:pPr>
    </w:lvl>
    <w:lvl w:ilvl="3" w:tplc="A96ADACE">
      <w:start w:val="1"/>
      <w:numFmt w:val="decimal"/>
      <w:lvlText w:val="%4."/>
      <w:lvlJc w:val="left"/>
      <w:pPr>
        <w:ind w:left="2880" w:hanging="360"/>
      </w:pPr>
    </w:lvl>
    <w:lvl w:ilvl="4" w:tplc="AD10EB3A">
      <w:start w:val="1"/>
      <w:numFmt w:val="lowerLetter"/>
      <w:lvlText w:val="%5."/>
      <w:lvlJc w:val="left"/>
      <w:pPr>
        <w:ind w:left="3600" w:hanging="360"/>
      </w:pPr>
    </w:lvl>
    <w:lvl w:ilvl="5" w:tplc="B88AFAE8">
      <w:start w:val="1"/>
      <w:numFmt w:val="lowerRoman"/>
      <w:lvlText w:val="%6."/>
      <w:lvlJc w:val="right"/>
      <w:pPr>
        <w:ind w:left="4320" w:hanging="180"/>
      </w:pPr>
    </w:lvl>
    <w:lvl w:ilvl="6" w:tplc="2AF09994">
      <w:start w:val="1"/>
      <w:numFmt w:val="decimal"/>
      <w:lvlText w:val="%7."/>
      <w:lvlJc w:val="left"/>
      <w:pPr>
        <w:ind w:left="5040" w:hanging="360"/>
      </w:pPr>
    </w:lvl>
    <w:lvl w:ilvl="7" w:tplc="70FCD786">
      <w:start w:val="1"/>
      <w:numFmt w:val="lowerLetter"/>
      <w:lvlText w:val="%8."/>
      <w:lvlJc w:val="left"/>
      <w:pPr>
        <w:ind w:left="5760" w:hanging="360"/>
      </w:pPr>
    </w:lvl>
    <w:lvl w:ilvl="8" w:tplc="DAFC864E">
      <w:start w:val="1"/>
      <w:numFmt w:val="lowerRoman"/>
      <w:lvlText w:val="%9."/>
      <w:lvlJc w:val="right"/>
      <w:pPr>
        <w:ind w:left="6480" w:hanging="180"/>
      </w:pPr>
    </w:lvl>
  </w:abstractNum>
  <w:abstractNum w:abstractNumId="15" w15:restartNumberingAfterBreak="0">
    <w:nsid w:val="345B38D0"/>
    <w:multiLevelType w:val="hybridMultilevel"/>
    <w:tmpl w:val="77765EB8"/>
    <w:lvl w:ilvl="0" w:tplc="4F62E556">
      <w:start w:val="1"/>
      <w:numFmt w:val="decimal"/>
      <w:lvlText w:val="[%1]"/>
      <w:lvlJc w:val="left"/>
      <w:pPr>
        <w:ind w:left="720" w:hanging="360"/>
      </w:pPr>
    </w:lvl>
    <w:lvl w:ilvl="1" w:tplc="C360C484">
      <w:start w:val="1"/>
      <w:numFmt w:val="lowerLetter"/>
      <w:lvlText w:val="%2."/>
      <w:lvlJc w:val="left"/>
      <w:pPr>
        <w:ind w:left="1440" w:hanging="360"/>
      </w:pPr>
    </w:lvl>
    <w:lvl w:ilvl="2" w:tplc="B5C86EA8">
      <w:start w:val="1"/>
      <w:numFmt w:val="lowerRoman"/>
      <w:lvlText w:val="%3."/>
      <w:lvlJc w:val="right"/>
      <w:pPr>
        <w:ind w:left="2160" w:hanging="180"/>
      </w:pPr>
    </w:lvl>
    <w:lvl w:ilvl="3" w:tplc="C2B2DB0C">
      <w:start w:val="1"/>
      <w:numFmt w:val="decimal"/>
      <w:lvlText w:val="%4."/>
      <w:lvlJc w:val="left"/>
      <w:pPr>
        <w:ind w:left="2880" w:hanging="360"/>
      </w:pPr>
    </w:lvl>
    <w:lvl w:ilvl="4" w:tplc="04686936">
      <w:start w:val="1"/>
      <w:numFmt w:val="lowerLetter"/>
      <w:lvlText w:val="%5."/>
      <w:lvlJc w:val="left"/>
      <w:pPr>
        <w:ind w:left="3600" w:hanging="360"/>
      </w:pPr>
    </w:lvl>
    <w:lvl w:ilvl="5" w:tplc="D1D09830">
      <w:start w:val="1"/>
      <w:numFmt w:val="lowerRoman"/>
      <w:lvlText w:val="%6."/>
      <w:lvlJc w:val="right"/>
      <w:pPr>
        <w:ind w:left="4320" w:hanging="180"/>
      </w:pPr>
    </w:lvl>
    <w:lvl w:ilvl="6" w:tplc="E16A2EE8">
      <w:start w:val="1"/>
      <w:numFmt w:val="decimal"/>
      <w:lvlText w:val="%7."/>
      <w:lvlJc w:val="left"/>
      <w:pPr>
        <w:ind w:left="5040" w:hanging="360"/>
      </w:pPr>
    </w:lvl>
    <w:lvl w:ilvl="7" w:tplc="D79E832A">
      <w:start w:val="1"/>
      <w:numFmt w:val="lowerLetter"/>
      <w:lvlText w:val="%8."/>
      <w:lvlJc w:val="left"/>
      <w:pPr>
        <w:ind w:left="5760" w:hanging="360"/>
      </w:pPr>
    </w:lvl>
    <w:lvl w:ilvl="8" w:tplc="4C862EC6">
      <w:start w:val="1"/>
      <w:numFmt w:val="lowerRoman"/>
      <w:lvlText w:val="%9."/>
      <w:lvlJc w:val="right"/>
      <w:pPr>
        <w:ind w:left="6480" w:hanging="180"/>
      </w:pPr>
    </w:lvl>
  </w:abstractNum>
  <w:abstractNum w:abstractNumId="16" w15:restartNumberingAfterBreak="0">
    <w:nsid w:val="349B49DE"/>
    <w:multiLevelType w:val="hybridMultilevel"/>
    <w:tmpl w:val="255EF5D6"/>
    <w:lvl w:ilvl="0" w:tplc="D2C68268">
      <w:start w:val="1"/>
      <w:numFmt w:val="decimal"/>
      <w:lvlText w:val="[%1]"/>
      <w:lvlJc w:val="left"/>
      <w:pPr>
        <w:ind w:left="720" w:hanging="360"/>
      </w:pPr>
    </w:lvl>
    <w:lvl w:ilvl="1" w:tplc="46F0EB76">
      <w:start w:val="1"/>
      <w:numFmt w:val="lowerLetter"/>
      <w:lvlText w:val="%2."/>
      <w:lvlJc w:val="left"/>
      <w:pPr>
        <w:ind w:left="1440" w:hanging="360"/>
      </w:pPr>
    </w:lvl>
    <w:lvl w:ilvl="2" w:tplc="BC824912">
      <w:start w:val="1"/>
      <w:numFmt w:val="lowerRoman"/>
      <w:lvlText w:val="%3."/>
      <w:lvlJc w:val="right"/>
      <w:pPr>
        <w:ind w:left="2160" w:hanging="180"/>
      </w:pPr>
    </w:lvl>
    <w:lvl w:ilvl="3" w:tplc="8C7E5ED4">
      <w:start w:val="1"/>
      <w:numFmt w:val="decimal"/>
      <w:lvlText w:val="%4."/>
      <w:lvlJc w:val="left"/>
      <w:pPr>
        <w:ind w:left="2880" w:hanging="360"/>
      </w:pPr>
    </w:lvl>
    <w:lvl w:ilvl="4" w:tplc="645804D8">
      <w:start w:val="1"/>
      <w:numFmt w:val="lowerLetter"/>
      <w:lvlText w:val="%5."/>
      <w:lvlJc w:val="left"/>
      <w:pPr>
        <w:ind w:left="3600" w:hanging="360"/>
      </w:pPr>
    </w:lvl>
    <w:lvl w:ilvl="5" w:tplc="117ACAF8">
      <w:start w:val="1"/>
      <w:numFmt w:val="lowerRoman"/>
      <w:lvlText w:val="%6."/>
      <w:lvlJc w:val="right"/>
      <w:pPr>
        <w:ind w:left="4320" w:hanging="180"/>
      </w:pPr>
    </w:lvl>
    <w:lvl w:ilvl="6" w:tplc="2D1872E8">
      <w:start w:val="1"/>
      <w:numFmt w:val="decimal"/>
      <w:lvlText w:val="%7."/>
      <w:lvlJc w:val="left"/>
      <w:pPr>
        <w:ind w:left="5040" w:hanging="360"/>
      </w:pPr>
    </w:lvl>
    <w:lvl w:ilvl="7" w:tplc="C5D4FF8C">
      <w:start w:val="1"/>
      <w:numFmt w:val="lowerLetter"/>
      <w:lvlText w:val="%8."/>
      <w:lvlJc w:val="left"/>
      <w:pPr>
        <w:ind w:left="5760" w:hanging="360"/>
      </w:pPr>
    </w:lvl>
    <w:lvl w:ilvl="8" w:tplc="416664AA">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hint="default" w:cs="Times New Roman"/>
      </w:rPr>
    </w:lvl>
  </w:abstractNum>
  <w:abstractNum w:abstractNumId="19" w15:restartNumberingAfterBreak="0">
    <w:nsid w:val="3FD7527F"/>
    <w:multiLevelType w:val="hybridMultilevel"/>
    <w:tmpl w:val="4C061520"/>
    <w:lvl w:ilvl="0" w:tplc="04090015">
      <w:start w:val="1"/>
      <w:numFmt w:val="upp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0" w15:restartNumberingAfterBreak="0">
    <w:nsid w:val="4189603E"/>
    <w:multiLevelType w:val="multilevel"/>
    <w:tmpl w:val="0AB06E12"/>
    <w:lvl w:ilvl="0">
      <w:start w:val="1"/>
      <w:numFmt w:val="upperRoman"/>
      <w:pStyle w:val="Heading1"/>
      <w:lvlText w:val="%1."/>
      <w:lvlJc w:val="center"/>
      <w:pPr>
        <w:tabs>
          <w:tab w:val="num" w:pos="360"/>
        </w:tabs>
        <w:ind w:firstLine="216"/>
      </w:pPr>
      <w:rPr>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hint="default" w:ascii="Times New Roman" w:hAnsi="Times New Roman" w:cs="Times New Roman"/>
        <w:b w:val="0"/>
        <w:bCs w:val="0"/>
        <w:i/>
        <w:iCs/>
        <w:sz w:val="20"/>
        <w:szCs w:val="20"/>
      </w:rPr>
    </w:lvl>
    <w:lvl w:ilvl="4">
      <w:start w:val="1"/>
      <w:numFmt w:val="none"/>
      <w:lvlRestart w:val="0"/>
      <w:lvlText w:val=""/>
      <w:lvlJc w:val="left"/>
      <w:pPr>
        <w:tabs>
          <w:tab w:val="num" w:pos="3240"/>
        </w:tabs>
        <w:ind w:left="2880"/>
      </w:pPr>
      <w:rPr>
        <w:rFonts w:hint="default" w:cs="Times New Roman"/>
      </w:rPr>
    </w:lvl>
    <w:lvl w:ilvl="5">
      <w:start w:val="1"/>
      <w:numFmt w:val="lowerLetter"/>
      <w:lvlText w:val="(%6)"/>
      <w:lvlJc w:val="left"/>
      <w:pPr>
        <w:tabs>
          <w:tab w:val="num" w:pos="3960"/>
        </w:tabs>
        <w:ind w:left="3600"/>
      </w:pPr>
      <w:rPr>
        <w:rFonts w:hint="default" w:cs="Times New Roman"/>
      </w:rPr>
    </w:lvl>
    <w:lvl w:ilvl="6">
      <w:start w:val="1"/>
      <w:numFmt w:val="lowerRoman"/>
      <w:lvlText w:val="(%7)"/>
      <w:lvlJc w:val="left"/>
      <w:pPr>
        <w:tabs>
          <w:tab w:val="num" w:pos="4680"/>
        </w:tabs>
        <w:ind w:left="4320"/>
      </w:pPr>
      <w:rPr>
        <w:rFonts w:hint="default" w:cs="Times New Roman"/>
      </w:rPr>
    </w:lvl>
    <w:lvl w:ilvl="7">
      <w:start w:val="1"/>
      <w:numFmt w:val="lowerLetter"/>
      <w:lvlText w:val="(%8)"/>
      <w:lvlJc w:val="left"/>
      <w:pPr>
        <w:tabs>
          <w:tab w:val="num" w:pos="5400"/>
        </w:tabs>
        <w:ind w:left="5040"/>
      </w:pPr>
      <w:rPr>
        <w:rFonts w:hint="default" w:cs="Times New Roman"/>
      </w:rPr>
    </w:lvl>
    <w:lvl w:ilvl="8">
      <w:start w:val="1"/>
      <w:numFmt w:val="lowerRoman"/>
      <w:lvlText w:val="(%9)"/>
      <w:lvlJc w:val="left"/>
      <w:pPr>
        <w:tabs>
          <w:tab w:val="num" w:pos="6120"/>
        </w:tabs>
        <w:ind w:left="5760"/>
      </w:pPr>
      <w:rPr>
        <w:rFonts w:hint="default" w:cs="Times New Roman"/>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hint="default" w:ascii="Times New Roman" w:hAnsi="Times New Roman" w:cs="Times New Roman"/>
        <w:b w:val="0"/>
        <w:bCs w:val="0"/>
        <w:i w:val="0"/>
        <w:iCs w:val="0"/>
        <w:sz w:val="16"/>
        <w:szCs w:val="16"/>
      </w:rPr>
    </w:lvl>
  </w:abstractNum>
  <w:abstractNum w:abstractNumId="23" w15:restartNumberingAfterBreak="0">
    <w:nsid w:val="59D7616F"/>
    <w:multiLevelType w:val="hybridMultilevel"/>
    <w:tmpl w:val="FFFFFFFF"/>
    <w:lvl w:ilvl="0" w:tplc="597A3944">
      <w:start w:val="1"/>
      <w:numFmt w:val="decimal"/>
      <w:lvlText w:val="[%1]"/>
      <w:lvlJc w:val="left"/>
      <w:pPr>
        <w:ind w:left="720" w:hanging="360"/>
      </w:pPr>
    </w:lvl>
    <w:lvl w:ilvl="1" w:tplc="63DA1EA8">
      <w:start w:val="1"/>
      <w:numFmt w:val="lowerLetter"/>
      <w:lvlText w:val="%2."/>
      <w:lvlJc w:val="left"/>
      <w:pPr>
        <w:ind w:left="1440" w:hanging="360"/>
      </w:pPr>
    </w:lvl>
    <w:lvl w:ilvl="2" w:tplc="7180C920">
      <w:start w:val="1"/>
      <w:numFmt w:val="lowerRoman"/>
      <w:lvlText w:val="%3."/>
      <w:lvlJc w:val="right"/>
      <w:pPr>
        <w:ind w:left="2160" w:hanging="180"/>
      </w:pPr>
    </w:lvl>
    <w:lvl w:ilvl="3" w:tplc="44303A96">
      <w:start w:val="1"/>
      <w:numFmt w:val="decimal"/>
      <w:lvlText w:val="%4."/>
      <w:lvlJc w:val="left"/>
      <w:pPr>
        <w:ind w:left="2880" w:hanging="360"/>
      </w:pPr>
    </w:lvl>
    <w:lvl w:ilvl="4" w:tplc="F33E4734">
      <w:start w:val="1"/>
      <w:numFmt w:val="lowerLetter"/>
      <w:lvlText w:val="%5."/>
      <w:lvlJc w:val="left"/>
      <w:pPr>
        <w:ind w:left="3600" w:hanging="360"/>
      </w:pPr>
    </w:lvl>
    <w:lvl w:ilvl="5" w:tplc="0CD23C5A">
      <w:start w:val="1"/>
      <w:numFmt w:val="lowerRoman"/>
      <w:lvlText w:val="%6."/>
      <w:lvlJc w:val="right"/>
      <w:pPr>
        <w:ind w:left="4320" w:hanging="180"/>
      </w:pPr>
    </w:lvl>
    <w:lvl w:ilvl="6" w:tplc="B2F26348">
      <w:start w:val="1"/>
      <w:numFmt w:val="decimal"/>
      <w:lvlText w:val="%7."/>
      <w:lvlJc w:val="left"/>
      <w:pPr>
        <w:ind w:left="5040" w:hanging="360"/>
      </w:pPr>
    </w:lvl>
    <w:lvl w:ilvl="7" w:tplc="178CBDEE">
      <w:start w:val="1"/>
      <w:numFmt w:val="lowerLetter"/>
      <w:lvlText w:val="%8."/>
      <w:lvlJc w:val="left"/>
      <w:pPr>
        <w:ind w:left="5760" w:hanging="360"/>
      </w:pPr>
    </w:lvl>
    <w:lvl w:ilvl="8" w:tplc="D272EC5E">
      <w:start w:val="1"/>
      <w:numFmt w:val="lowerRoman"/>
      <w:lvlText w:val="%9."/>
      <w:lvlJc w:val="right"/>
      <w:pPr>
        <w:ind w:left="6480" w:hanging="180"/>
      </w:pPr>
    </w:lvl>
  </w:abstractNum>
  <w:abstractNum w:abstractNumId="24" w15:restartNumberingAfterBreak="0">
    <w:nsid w:val="5CC65093"/>
    <w:multiLevelType w:val="hybridMultilevel"/>
    <w:tmpl w:val="FFFFFFFF"/>
    <w:lvl w:ilvl="0" w:tplc="CE180CDA">
      <w:start w:val="1"/>
      <w:numFmt w:val="decimal"/>
      <w:lvlText w:val="[%1]"/>
      <w:lvlJc w:val="left"/>
      <w:pPr>
        <w:ind w:left="720" w:hanging="360"/>
      </w:pPr>
    </w:lvl>
    <w:lvl w:ilvl="1" w:tplc="57E42EA2">
      <w:start w:val="1"/>
      <w:numFmt w:val="lowerLetter"/>
      <w:lvlText w:val="%2."/>
      <w:lvlJc w:val="left"/>
      <w:pPr>
        <w:ind w:left="1440" w:hanging="360"/>
      </w:pPr>
    </w:lvl>
    <w:lvl w:ilvl="2" w:tplc="710689B4">
      <w:start w:val="1"/>
      <w:numFmt w:val="lowerRoman"/>
      <w:lvlText w:val="%3."/>
      <w:lvlJc w:val="right"/>
      <w:pPr>
        <w:ind w:left="2160" w:hanging="180"/>
      </w:pPr>
    </w:lvl>
    <w:lvl w:ilvl="3" w:tplc="30CA138C">
      <w:start w:val="1"/>
      <w:numFmt w:val="decimal"/>
      <w:lvlText w:val="%4."/>
      <w:lvlJc w:val="left"/>
      <w:pPr>
        <w:ind w:left="2880" w:hanging="360"/>
      </w:pPr>
    </w:lvl>
    <w:lvl w:ilvl="4" w:tplc="465A6702">
      <w:start w:val="1"/>
      <w:numFmt w:val="lowerLetter"/>
      <w:lvlText w:val="%5."/>
      <w:lvlJc w:val="left"/>
      <w:pPr>
        <w:ind w:left="3600" w:hanging="360"/>
      </w:pPr>
    </w:lvl>
    <w:lvl w:ilvl="5" w:tplc="3692D828">
      <w:start w:val="1"/>
      <w:numFmt w:val="lowerRoman"/>
      <w:lvlText w:val="%6."/>
      <w:lvlJc w:val="right"/>
      <w:pPr>
        <w:ind w:left="4320" w:hanging="180"/>
      </w:pPr>
    </w:lvl>
    <w:lvl w:ilvl="6" w:tplc="2FA40366">
      <w:start w:val="1"/>
      <w:numFmt w:val="decimal"/>
      <w:lvlText w:val="%7."/>
      <w:lvlJc w:val="left"/>
      <w:pPr>
        <w:ind w:left="5040" w:hanging="360"/>
      </w:pPr>
    </w:lvl>
    <w:lvl w:ilvl="7" w:tplc="DB4C9DAC">
      <w:start w:val="1"/>
      <w:numFmt w:val="lowerLetter"/>
      <w:lvlText w:val="%8."/>
      <w:lvlJc w:val="left"/>
      <w:pPr>
        <w:ind w:left="5760" w:hanging="360"/>
      </w:pPr>
    </w:lvl>
    <w:lvl w:ilvl="8" w:tplc="55FE88A6">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hint="default" w:ascii="Times New Roman" w:hAnsi="Times New Roman" w:cs="Times New Roman"/>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hint="default" w:ascii="Times New Roman" w:hAnsi="Times New Roman" w:cs="Times New Roman"/>
        <w:b w:val="0"/>
        <w:bCs w:val="0"/>
        <w:i w:val="0"/>
        <w:iCs w:val="0"/>
        <w:sz w:val="16"/>
        <w:szCs w:val="16"/>
      </w:rPr>
    </w:lvl>
  </w:abstractNum>
  <w:num w:numId="1">
    <w:abstractNumId w:val="16"/>
  </w:num>
  <w:num w:numId="2">
    <w:abstractNumId w:val="17"/>
  </w:num>
  <w:num w:numId="3">
    <w:abstractNumId w:val="25"/>
  </w:num>
  <w:num w:numId="4">
    <w:abstractNumId w:val="13"/>
  </w:num>
  <w:num w:numId="5">
    <w:abstractNumId w:val="20"/>
  </w:num>
  <w:num w:numId="6">
    <w:abstractNumId w:val="20"/>
  </w:num>
  <w:num w:numId="7">
    <w:abstractNumId w:val="20"/>
  </w:num>
  <w:num w:numId="8">
    <w:abstractNumId w:val="20"/>
  </w:num>
  <w:num w:numId="9">
    <w:abstractNumId w:val="22"/>
  </w:num>
  <w:num w:numId="10">
    <w:abstractNumId w:val="26"/>
  </w:num>
  <w:num w:numId="11">
    <w:abstractNumId w:val="18"/>
  </w:num>
  <w:num w:numId="12">
    <w:abstractNumId w:val="12"/>
  </w:num>
  <w:num w:numId="13">
    <w:abstractNumId w:val="11"/>
  </w:num>
  <w:num w:numId="14">
    <w:abstractNumId w:val="0"/>
  </w:num>
  <w:num w:numId="15">
    <w:abstractNumId w:val="10"/>
  </w:num>
  <w:num w:numId="16">
    <w:abstractNumId w:val="8"/>
  </w:num>
  <w:num w:numId="17">
    <w:abstractNumId w:val="7"/>
  </w:num>
  <w:num w:numId="18">
    <w:abstractNumId w:val="6"/>
  </w:num>
  <w:num w:numId="19">
    <w:abstractNumId w:val="5"/>
  </w:num>
  <w:num w:numId="20">
    <w:abstractNumId w:val="9"/>
  </w:num>
  <w:num w:numId="21">
    <w:abstractNumId w:val="4"/>
  </w:num>
  <w:num w:numId="22">
    <w:abstractNumId w:val="3"/>
  </w:num>
  <w:num w:numId="23">
    <w:abstractNumId w:val="2"/>
  </w:num>
  <w:num w:numId="24">
    <w:abstractNumId w:val="1"/>
  </w:num>
  <w:num w:numId="25">
    <w:abstractNumId w:val="21"/>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23"/>
  </w:num>
  <w:num w:numId="31">
    <w:abstractNumId w:val="19"/>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30"/>
  <w:embedSystemFonts/>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Tc0N7U0NTM0NzBX0lEKTi0uzszPAykwrgUA7foTLiwAAAA="/>
  </w:docVars>
  <w:rsids>
    <w:rsidRoot w:val="009303D9"/>
    <w:rsid w:val="0000012B"/>
    <w:rsid w:val="00000FB7"/>
    <w:rsid w:val="00002351"/>
    <w:rsid w:val="00005913"/>
    <w:rsid w:val="0000640B"/>
    <w:rsid w:val="00007436"/>
    <w:rsid w:val="00007A83"/>
    <w:rsid w:val="00013AAF"/>
    <w:rsid w:val="00014926"/>
    <w:rsid w:val="00014BA1"/>
    <w:rsid w:val="00014C3F"/>
    <w:rsid w:val="000150D3"/>
    <w:rsid w:val="00017723"/>
    <w:rsid w:val="00021746"/>
    <w:rsid w:val="00023233"/>
    <w:rsid w:val="00023F73"/>
    <w:rsid w:val="0002448F"/>
    <w:rsid w:val="00024745"/>
    <w:rsid w:val="00024879"/>
    <w:rsid w:val="000250E7"/>
    <w:rsid w:val="00026087"/>
    <w:rsid w:val="00027810"/>
    <w:rsid w:val="0003134F"/>
    <w:rsid w:val="00031EA1"/>
    <w:rsid w:val="00032BA9"/>
    <w:rsid w:val="00032D47"/>
    <w:rsid w:val="00034CF3"/>
    <w:rsid w:val="000351EB"/>
    <w:rsid w:val="0003521A"/>
    <w:rsid w:val="00035920"/>
    <w:rsid w:val="000362D1"/>
    <w:rsid w:val="0003681B"/>
    <w:rsid w:val="000407E9"/>
    <w:rsid w:val="000408F7"/>
    <w:rsid w:val="000444C1"/>
    <w:rsid w:val="000457E9"/>
    <w:rsid w:val="00045A81"/>
    <w:rsid w:val="000467E5"/>
    <w:rsid w:val="0004781E"/>
    <w:rsid w:val="00047D15"/>
    <w:rsid w:val="00052299"/>
    <w:rsid w:val="0005378A"/>
    <w:rsid w:val="000564FB"/>
    <w:rsid w:val="00056899"/>
    <w:rsid w:val="0006030B"/>
    <w:rsid w:val="00063A0D"/>
    <w:rsid w:val="000649EB"/>
    <w:rsid w:val="00064CFE"/>
    <w:rsid w:val="00064D39"/>
    <w:rsid w:val="000652D9"/>
    <w:rsid w:val="000661EC"/>
    <w:rsid w:val="000671B1"/>
    <w:rsid w:val="00067737"/>
    <w:rsid w:val="00067787"/>
    <w:rsid w:val="000678A0"/>
    <w:rsid w:val="00067F0B"/>
    <w:rsid w:val="0007030A"/>
    <w:rsid w:val="00073088"/>
    <w:rsid w:val="0007363C"/>
    <w:rsid w:val="00073BC9"/>
    <w:rsid w:val="00074B8F"/>
    <w:rsid w:val="00074FD4"/>
    <w:rsid w:val="000763CB"/>
    <w:rsid w:val="00076C4F"/>
    <w:rsid w:val="000770B8"/>
    <w:rsid w:val="00077644"/>
    <w:rsid w:val="0008131E"/>
    <w:rsid w:val="00082B7D"/>
    <w:rsid w:val="0008337D"/>
    <w:rsid w:val="00083BB0"/>
    <w:rsid w:val="00084EB6"/>
    <w:rsid w:val="000853A4"/>
    <w:rsid w:val="0008758A"/>
    <w:rsid w:val="00087EEF"/>
    <w:rsid w:val="0009014C"/>
    <w:rsid w:val="0009078E"/>
    <w:rsid w:val="00093A43"/>
    <w:rsid w:val="000945DA"/>
    <w:rsid w:val="000951F1"/>
    <w:rsid w:val="000967BD"/>
    <w:rsid w:val="000978F5"/>
    <w:rsid w:val="00097FE2"/>
    <w:rsid w:val="000A0312"/>
    <w:rsid w:val="000A11E6"/>
    <w:rsid w:val="000A201E"/>
    <w:rsid w:val="000A37BB"/>
    <w:rsid w:val="000A3B1F"/>
    <w:rsid w:val="000B0FAE"/>
    <w:rsid w:val="000B1585"/>
    <w:rsid w:val="000B15FB"/>
    <w:rsid w:val="000B1AA4"/>
    <w:rsid w:val="000B1BD2"/>
    <w:rsid w:val="000B3CBD"/>
    <w:rsid w:val="000B42D9"/>
    <w:rsid w:val="000B45FC"/>
    <w:rsid w:val="000C1E68"/>
    <w:rsid w:val="000C1F73"/>
    <w:rsid w:val="000C352F"/>
    <w:rsid w:val="000C3CDF"/>
    <w:rsid w:val="000C4920"/>
    <w:rsid w:val="000C5527"/>
    <w:rsid w:val="000D1E37"/>
    <w:rsid w:val="000D26AA"/>
    <w:rsid w:val="000D2790"/>
    <w:rsid w:val="000D2F6C"/>
    <w:rsid w:val="000D34B4"/>
    <w:rsid w:val="000D55E6"/>
    <w:rsid w:val="000D60FC"/>
    <w:rsid w:val="000D6AF1"/>
    <w:rsid w:val="000D7AE1"/>
    <w:rsid w:val="000D7E15"/>
    <w:rsid w:val="000E247B"/>
    <w:rsid w:val="000E28A3"/>
    <w:rsid w:val="000E51F0"/>
    <w:rsid w:val="000E5223"/>
    <w:rsid w:val="000E6BF0"/>
    <w:rsid w:val="000E75E3"/>
    <w:rsid w:val="000E75E5"/>
    <w:rsid w:val="000E767B"/>
    <w:rsid w:val="000F2A4D"/>
    <w:rsid w:val="000F714C"/>
    <w:rsid w:val="000F7E13"/>
    <w:rsid w:val="00105C5D"/>
    <w:rsid w:val="00110151"/>
    <w:rsid w:val="00111169"/>
    <w:rsid w:val="00111676"/>
    <w:rsid w:val="00111B79"/>
    <w:rsid w:val="00112BEF"/>
    <w:rsid w:val="00115FC9"/>
    <w:rsid w:val="00121B54"/>
    <w:rsid w:val="00121EB5"/>
    <w:rsid w:val="001222D1"/>
    <w:rsid w:val="001225CD"/>
    <w:rsid w:val="00123FDD"/>
    <w:rsid w:val="00124799"/>
    <w:rsid w:val="001300CD"/>
    <w:rsid w:val="00130153"/>
    <w:rsid w:val="0013029B"/>
    <w:rsid w:val="00132C02"/>
    <w:rsid w:val="00134C29"/>
    <w:rsid w:val="00134D1A"/>
    <w:rsid w:val="0013505A"/>
    <w:rsid w:val="00136663"/>
    <w:rsid w:val="001402BD"/>
    <w:rsid w:val="00143264"/>
    <w:rsid w:val="00144FA3"/>
    <w:rsid w:val="00145BBE"/>
    <w:rsid w:val="00146190"/>
    <w:rsid w:val="00146967"/>
    <w:rsid w:val="001501EF"/>
    <w:rsid w:val="001564A3"/>
    <w:rsid w:val="00160753"/>
    <w:rsid w:val="00161A2E"/>
    <w:rsid w:val="00163F5C"/>
    <w:rsid w:val="00165C2A"/>
    <w:rsid w:val="0017424F"/>
    <w:rsid w:val="00174884"/>
    <w:rsid w:val="00174948"/>
    <w:rsid w:val="0017562A"/>
    <w:rsid w:val="0017568F"/>
    <w:rsid w:val="00176459"/>
    <w:rsid w:val="001777BD"/>
    <w:rsid w:val="00181091"/>
    <w:rsid w:val="00181691"/>
    <w:rsid w:val="0018174A"/>
    <w:rsid w:val="00182E7A"/>
    <w:rsid w:val="001830D4"/>
    <w:rsid w:val="00186750"/>
    <w:rsid w:val="00187FD1"/>
    <w:rsid w:val="00190B2C"/>
    <w:rsid w:val="00190DCA"/>
    <w:rsid w:val="0019114E"/>
    <w:rsid w:val="00193A4B"/>
    <w:rsid w:val="001949BD"/>
    <w:rsid w:val="001955E9"/>
    <w:rsid w:val="001960C9"/>
    <w:rsid w:val="00196C46"/>
    <w:rsid w:val="00196F54"/>
    <w:rsid w:val="00197312"/>
    <w:rsid w:val="001A2EFD"/>
    <w:rsid w:val="001A3B3D"/>
    <w:rsid w:val="001A3EBA"/>
    <w:rsid w:val="001A44F7"/>
    <w:rsid w:val="001A4848"/>
    <w:rsid w:val="001A4AA0"/>
    <w:rsid w:val="001A5307"/>
    <w:rsid w:val="001A53C5"/>
    <w:rsid w:val="001A610E"/>
    <w:rsid w:val="001A629A"/>
    <w:rsid w:val="001A6365"/>
    <w:rsid w:val="001A72CC"/>
    <w:rsid w:val="001B11D4"/>
    <w:rsid w:val="001B1301"/>
    <w:rsid w:val="001B218C"/>
    <w:rsid w:val="001B2EEA"/>
    <w:rsid w:val="001B3041"/>
    <w:rsid w:val="001B4AF2"/>
    <w:rsid w:val="001B5A69"/>
    <w:rsid w:val="001B5FEC"/>
    <w:rsid w:val="001B62B5"/>
    <w:rsid w:val="001B67DC"/>
    <w:rsid w:val="001B6CC9"/>
    <w:rsid w:val="001C0045"/>
    <w:rsid w:val="001C132E"/>
    <w:rsid w:val="001C1F05"/>
    <w:rsid w:val="001C208C"/>
    <w:rsid w:val="001C330A"/>
    <w:rsid w:val="001C3A7E"/>
    <w:rsid w:val="001C47E3"/>
    <w:rsid w:val="001C529E"/>
    <w:rsid w:val="001C5780"/>
    <w:rsid w:val="001C5B7E"/>
    <w:rsid w:val="001C6830"/>
    <w:rsid w:val="001D4241"/>
    <w:rsid w:val="001D4662"/>
    <w:rsid w:val="001E0DEA"/>
    <w:rsid w:val="001E0E43"/>
    <w:rsid w:val="001E1956"/>
    <w:rsid w:val="001E2F7B"/>
    <w:rsid w:val="001E380F"/>
    <w:rsid w:val="001E3BBC"/>
    <w:rsid w:val="001E427E"/>
    <w:rsid w:val="001E4B7C"/>
    <w:rsid w:val="001E4FEA"/>
    <w:rsid w:val="001E51E4"/>
    <w:rsid w:val="001E62CB"/>
    <w:rsid w:val="001E6D26"/>
    <w:rsid w:val="001E7349"/>
    <w:rsid w:val="001E73DC"/>
    <w:rsid w:val="001E7D28"/>
    <w:rsid w:val="001F07B2"/>
    <w:rsid w:val="001F0C1D"/>
    <w:rsid w:val="001F130F"/>
    <w:rsid w:val="001F1F99"/>
    <w:rsid w:val="001F34ED"/>
    <w:rsid w:val="001F4B05"/>
    <w:rsid w:val="001F53E6"/>
    <w:rsid w:val="001F594C"/>
    <w:rsid w:val="001F5F1A"/>
    <w:rsid w:val="001F6A00"/>
    <w:rsid w:val="0020176B"/>
    <w:rsid w:val="00201AAE"/>
    <w:rsid w:val="00204A21"/>
    <w:rsid w:val="00204ABA"/>
    <w:rsid w:val="002051B4"/>
    <w:rsid w:val="00205740"/>
    <w:rsid w:val="00210929"/>
    <w:rsid w:val="00210DE4"/>
    <w:rsid w:val="002113C9"/>
    <w:rsid w:val="0021170D"/>
    <w:rsid w:val="00211EE7"/>
    <w:rsid w:val="0021254E"/>
    <w:rsid w:val="0021434A"/>
    <w:rsid w:val="00214C8A"/>
    <w:rsid w:val="002173A3"/>
    <w:rsid w:val="00220B67"/>
    <w:rsid w:val="00221894"/>
    <w:rsid w:val="0022210A"/>
    <w:rsid w:val="002254A9"/>
    <w:rsid w:val="00225BC0"/>
    <w:rsid w:val="00226E4B"/>
    <w:rsid w:val="00227E6E"/>
    <w:rsid w:val="0023091B"/>
    <w:rsid w:val="00231CA5"/>
    <w:rsid w:val="00233D97"/>
    <w:rsid w:val="00234069"/>
    <w:rsid w:val="002347A2"/>
    <w:rsid w:val="00235413"/>
    <w:rsid w:val="002354B4"/>
    <w:rsid w:val="00235F0C"/>
    <w:rsid w:val="002377DA"/>
    <w:rsid w:val="00240269"/>
    <w:rsid w:val="00240BC0"/>
    <w:rsid w:val="00241493"/>
    <w:rsid w:val="002419A5"/>
    <w:rsid w:val="0024515E"/>
    <w:rsid w:val="002454AC"/>
    <w:rsid w:val="002468C6"/>
    <w:rsid w:val="00247064"/>
    <w:rsid w:val="002502C8"/>
    <w:rsid w:val="00250D0A"/>
    <w:rsid w:val="002543BF"/>
    <w:rsid w:val="00254502"/>
    <w:rsid w:val="00260CE9"/>
    <w:rsid w:val="00260D4A"/>
    <w:rsid w:val="00261E9D"/>
    <w:rsid w:val="0026207F"/>
    <w:rsid w:val="00262DFF"/>
    <w:rsid w:val="0026391A"/>
    <w:rsid w:val="00264300"/>
    <w:rsid w:val="00264C20"/>
    <w:rsid w:val="00264C60"/>
    <w:rsid w:val="0026599F"/>
    <w:rsid w:val="0026768B"/>
    <w:rsid w:val="002703F9"/>
    <w:rsid w:val="00271FE9"/>
    <w:rsid w:val="00272016"/>
    <w:rsid w:val="002730CB"/>
    <w:rsid w:val="0027415A"/>
    <w:rsid w:val="00274B06"/>
    <w:rsid w:val="0027637C"/>
    <w:rsid w:val="002815B7"/>
    <w:rsid w:val="0028174E"/>
    <w:rsid w:val="002817C7"/>
    <w:rsid w:val="00281FF9"/>
    <w:rsid w:val="002827E9"/>
    <w:rsid w:val="00282D16"/>
    <w:rsid w:val="00282F35"/>
    <w:rsid w:val="00283AC3"/>
    <w:rsid w:val="00283E80"/>
    <w:rsid w:val="00284A96"/>
    <w:rsid w:val="002850E3"/>
    <w:rsid w:val="002861C4"/>
    <w:rsid w:val="00286268"/>
    <w:rsid w:val="00286803"/>
    <w:rsid w:val="00290555"/>
    <w:rsid w:val="0029184F"/>
    <w:rsid w:val="00291F81"/>
    <w:rsid w:val="0029292D"/>
    <w:rsid w:val="00293B76"/>
    <w:rsid w:val="0029484D"/>
    <w:rsid w:val="00294C74"/>
    <w:rsid w:val="002962DB"/>
    <w:rsid w:val="002964C9"/>
    <w:rsid w:val="002970BA"/>
    <w:rsid w:val="00297D30"/>
    <w:rsid w:val="002A0FA1"/>
    <w:rsid w:val="002A177E"/>
    <w:rsid w:val="002A3A07"/>
    <w:rsid w:val="002A3D99"/>
    <w:rsid w:val="002A4F3C"/>
    <w:rsid w:val="002A6AA7"/>
    <w:rsid w:val="002B6C44"/>
    <w:rsid w:val="002B7049"/>
    <w:rsid w:val="002B7929"/>
    <w:rsid w:val="002C01D0"/>
    <w:rsid w:val="002C1714"/>
    <w:rsid w:val="002C4213"/>
    <w:rsid w:val="002C47FB"/>
    <w:rsid w:val="002C4D5A"/>
    <w:rsid w:val="002C62B3"/>
    <w:rsid w:val="002D0644"/>
    <w:rsid w:val="002D42B0"/>
    <w:rsid w:val="002D43BE"/>
    <w:rsid w:val="002D4958"/>
    <w:rsid w:val="002D6861"/>
    <w:rsid w:val="002E06DA"/>
    <w:rsid w:val="002E078E"/>
    <w:rsid w:val="002E1AF6"/>
    <w:rsid w:val="002E41BE"/>
    <w:rsid w:val="002E577B"/>
    <w:rsid w:val="002E63F1"/>
    <w:rsid w:val="002E662C"/>
    <w:rsid w:val="002F1795"/>
    <w:rsid w:val="002F2FCD"/>
    <w:rsid w:val="002F4131"/>
    <w:rsid w:val="002F6CEF"/>
    <w:rsid w:val="002F7698"/>
    <w:rsid w:val="003008E6"/>
    <w:rsid w:val="003027FC"/>
    <w:rsid w:val="0030371A"/>
    <w:rsid w:val="003149E0"/>
    <w:rsid w:val="0031585D"/>
    <w:rsid w:val="00316CA5"/>
    <w:rsid w:val="00317D41"/>
    <w:rsid w:val="003220F0"/>
    <w:rsid w:val="0032229F"/>
    <w:rsid w:val="00322E16"/>
    <w:rsid w:val="00323D02"/>
    <w:rsid w:val="003242CA"/>
    <w:rsid w:val="003246EE"/>
    <w:rsid w:val="003261BD"/>
    <w:rsid w:val="00326DF4"/>
    <w:rsid w:val="003316ED"/>
    <w:rsid w:val="003351D4"/>
    <w:rsid w:val="00335470"/>
    <w:rsid w:val="00335B55"/>
    <w:rsid w:val="00335EF6"/>
    <w:rsid w:val="00336E75"/>
    <w:rsid w:val="0033793C"/>
    <w:rsid w:val="003425F2"/>
    <w:rsid w:val="0034285D"/>
    <w:rsid w:val="00343B47"/>
    <w:rsid w:val="00343E5B"/>
    <w:rsid w:val="00345897"/>
    <w:rsid w:val="00345EDE"/>
    <w:rsid w:val="00346700"/>
    <w:rsid w:val="0034719C"/>
    <w:rsid w:val="00347CA0"/>
    <w:rsid w:val="00353253"/>
    <w:rsid w:val="003545E8"/>
    <w:rsid w:val="00354FCF"/>
    <w:rsid w:val="00355939"/>
    <w:rsid w:val="00356BE2"/>
    <w:rsid w:val="00357283"/>
    <w:rsid w:val="00357BCE"/>
    <w:rsid w:val="00357CD3"/>
    <w:rsid w:val="0036133D"/>
    <w:rsid w:val="0036190D"/>
    <w:rsid w:val="00361AFB"/>
    <w:rsid w:val="00362E01"/>
    <w:rsid w:val="00362F53"/>
    <w:rsid w:val="00363205"/>
    <w:rsid w:val="00363FA9"/>
    <w:rsid w:val="00366D2A"/>
    <w:rsid w:val="00366E9E"/>
    <w:rsid w:val="00371856"/>
    <w:rsid w:val="0037268C"/>
    <w:rsid w:val="003730C1"/>
    <w:rsid w:val="00377DF4"/>
    <w:rsid w:val="00380275"/>
    <w:rsid w:val="0038041E"/>
    <w:rsid w:val="003806DD"/>
    <w:rsid w:val="00381BF2"/>
    <w:rsid w:val="00382C2E"/>
    <w:rsid w:val="00382E6C"/>
    <w:rsid w:val="003843F6"/>
    <w:rsid w:val="0038623A"/>
    <w:rsid w:val="00386BE5"/>
    <w:rsid w:val="00387BEE"/>
    <w:rsid w:val="00387C9A"/>
    <w:rsid w:val="003911DF"/>
    <w:rsid w:val="003923A6"/>
    <w:rsid w:val="00394433"/>
    <w:rsid w:val="00396511"/>
    <w:rsid w:val="00396958"/>
    <w:rsid w:val="00397703"/>
    <w:rsid w:val="003979E4"/>
    <w:rsid w:val="003A11EB"/>
    <w:rsid w:val="003A19B4"/>
    <w:rsid w:val="003A19E2"/>
    <w:rsid w:val="003A21E0"/>
    <w:rsid w:val="003A37F5"/>
    <w:rsid w:val="003A3AEB"/>
    <w:rsid w:val="003A4E3C"/>
    <w:rsid w:val="003B3422"/>
    <w:rsid w:val="003B38D7"/>
    <w:rsid w:val="003B3E02"/>
    <w:rsid w:val="003B4E04"/>
    <w:rsid w:val="003C2274"/>
    <w:rsid w:val="003C25D3"/>
    <w:rsid w:val="003C2B2E"/>
    <w:rsid w:val="003C32DD"/>
    <w:rsid w:val="003C3F27"/>
    <w:rsid w:val="003C5A7F"/>
    <w:rsid w:val="003C6138"/>
    <w:rsid w:val="003C63E0"/>
    <w:rsid w:val="003C6611"/>
    <w:rsid w:val="003C6BE0"/>
    <w:rsid w:val="003C7989"/>
    <w:rsid w:val="003D1140"/>
    <w:rsid w:val="003D4C33"/>
    <w:rsid w:val="003D5BD0"/>
    <w:rsid w:val="003E000B"/>
    <w:rsid w:val="003E168D"/>
    <w:rsid w:val="003E2ABC"/>
    <w:rsid w:val="003E5300"/>
    <w:rsid w:val="003E59CF"/>
    <w:rsid w:val="003E6CAD"/>
    <w:rsid w:val="003F086B"/>
    <w:rsid w:val="003F089B"/>
    <w:rsid w:val="003F2BEE"/>
    <w:rsid w:val="003F2D2C"/>
    <w:rsid w:val="003F45EB"/>
    <w:rsid w:val="003F59B7"/>
    <w:rsid w:val="003F5A08"/>
    <w:rsid w:val="003F5DAE"/>
    <w:rsid w:val="00400388"/>
    <w:rsid w:val="00400472"/>
    <w:rsid w:val="004005A4"/>
    <w:rsid w:val="004008F8"/>
    <w:rsid w:val="00400C7F"/>
    <w:rsid w:val="004026E9"/>
    <w:rsid w:val="00406653"/>
    <w:rsid w:val="00406BB6"/>
    <w:rsid w:val="00406D2C"/>
    <w:rsid w:val="00406F81"/>
    <w:rsid w:val="004104F6"/>
    <w:rsid w:val="00411B8C"/>
    <w:rsid w:val="00412A20"/>
    <w:rsid w:val="004163CF"/>
    <w:rsid w:val="004169AC"/>
    <w:rsid w:val="00420716"/>
    <w:rsid w:val="00421777"/>
    <w:rsid w:val="00422019"/>
    <w:rsid w:val="004237D6"/>
    <w:rsid w:val="004245F8"/>
    <w:rsid w:val="00425C30"/>
    <w:rsid w:val="00426211"/>
    <w:rsid w:val="004277F4"/>
    <w:rsid w:val="00430C68"/>
    <w:rsid w:val="00431378"/>
    <w:rsid w:val="004325FB"/>
    <w:rsid w:val="004344F2"/>
    <w:rsid w:val="00434D29"/>
    <w:rsid w:val="0043662D"/>
    <w:rsid w:val="00436B87"/>
    <w:rsid w:val="00440E38"/>
    <w:rsid w:val="00441F53"/>
    <w:rsid w:val="0044219F"/>
    <w:rsid w:val="004423C7"/>
    <w:rsid w:val="004432BA"/>
    <w:rsid w:val="0044335B"/>
    <w:rsid w:val="00443CBB"/>
    <w:rsid w:val="0044407E"/>
    <w:rsid w:val="00444323"/>
    <w:rsid w:val="00447BB9"/>
    <w:rsid w:val="00450B8F"/>
    <w:rsid w:val="0045415B"/>
    <w:rsid w:val="00455CCE"/>
    <w:rsid w:val="00456F51"/>
    <w:rsid w:val="00457684"/>
    <w:rsid w:val="0046031D"/>
    <w:rsid w:val="00461C30"/>
    <w:rsid w:val="0046441F"/>
    <w:rsid w:val="00465271"/>
    <w:rsid w:val="00466976"/>
    <w:rsid w:val="00467005"/>
    <w:rsid w:val="004679F3"/>
    <w:rsid w:val="004704AA"/>
    <w:rsid w:val="00470814"/>
    <w:rsid w:val="004708A8"/>
    <w:rsid w:val="004709E4"/>
    <w:rsid w:val="0047144A"/>
    <w:rsid w:val="00473BA6"/>
    <w:rsid w:val="00475202"/>
    <w:rsid w:val="00475651"/>
    <w:rsid w:val="00477527"/>
    <w:rsid w:val="00481863"/>
    <w:rsid w:val="00481A65"/>
    <w:rsid w:val="00483839"/>
    <w:rsid w:val="00485DB3"/>
    <w:rsid w:val="00486DB3"/>
    <w:rsid w:val="004877B1"/>
    <w:rsid w:val="004904C9"/>
    <w:rsid w:val="004908AA"/>
    <w:rsid w:val="00492DD7"/>
    <w:rsid w:val="00493D62"/>
    <w:rsid w:val="00493E92"/>
    <w:rsid w:val="00494B26"/>
    <w:rsid w:val="00494C5E"/>
    <w:rsid w:val="00495A81"/>
    <w:rsid w:val="00496363"/>
    <w:rsid w:val="004965F6"/>
    <w:rsid w:val="0049672D"/>
    <w:rsid w:val="00496FFB"/>
    <w:rsid w:val="004A1C33"/>
    <w:rsid w:val="004A426A"/>
    <w:rsid w:val="004A46EE"/>
    <w:rsid w:val="004A554A"/>
    <w:rsid w:val="004A5E3A"/>
    <w:rsid w:val="004A60DF"/>
    <w:rsid w:val="004A77F9"/>
    <w:rsid w:val="004B1EE0"/>
    <w:rsid w:val="004B4943"/>
    <w:rsid w:val="004B63DD"/>
    <w:rsid w:val="004B6A94"/>
    <w:rsid w:val="004B74F2"/>
    <w:rsid w:val="004B7BF0"/>
    <w:rsid w:val="004C00D8"/>
    <w:rsid w:val="004C067F"/>
    <w:rsid w:val="004C182C"/>
    <w:rsid w:val="004C1B0C"/>
    <w:rsid w:val="004C4680"/>
    <w:rsid w:val="004C48C2"/>
    <w:rsid w:val="004C54E7"/>
    <w:rsid w:val="004C553A"/>
    <w:rsid w:val="004C5EF3"/>
    <w:rsid w:val="004D0770"/>
    <w:rsid w:val="004D07D1"/>
    <w:rsid w:val="004D0A28"/>
    <w:rsid w:val="004D0A9C"/>
    <w:rsid w:val="004D33DE"/>
    <w:rsid w:val="004D4FE5"/>
    <w:rsid w:val="004D54FA"/>
    <w:rsid w:val="004D56CC"/>
    <w:rsid w:val="004D5AF3"/>
    <w:rsid w:val="004D6050"/>
    <w:rsid w:val="004D6206"/>
    <w:rsid w:val="004D72B5"/>
    <w:rsid w:val="004E3455"/>
    <w:rsid w:val="004E4CE4"/>
    <w:rsid w:val="004E66D9"/>
    <w:rsid w:val="004E707F"/>
    <w:rsid w:val="004E7A61"/>
    <w:rsid w:val="004F0D22"/>
    <w:rsid w:val="004F1A78"/>
    <w:rsid w:val="004F1F0E"/>
    <w:rsid w:val="004F2FBB"/>
    <w:rsid w:val="004F3015"/>
    <w:rsid w:val="004F329F"/>
    <w:rsid w:val="004F4E55"/>
    <w:rsid w:val="004F620C"/>
    <w:rsid w:val="004F6E15"/>
    <w:rsid w:val="005007BD"/>
    <w:rsid w:val="00500C9E"/>
    <w:rsid w:val="005010D0"/>
    <w:rsid w:val="00502CF6"/>
    <w:rsid w:val="005034C0"/>
    <w:rsid w:val="0050594D"/>
    <w:rsid w:val="00510644"/>
    <w:rsid w:val="00511CDD"/>
    <w:rsid w:val="005121BD"/>
    <w:rsid w:val="005124BF"/>
    <w:rsid w:val="0051281B"/>
    <w:rsid w:val="00512ED6"/>
    <w:rsid w:val="0051420B"/>
    <w:rsid w:val="00515883"/>
    <w:rsid w:val="00516359"/>
    <w:rsid w:val="00520BE8"/>
    <w:rsid w:val="00520F64"/>
    <w:rsid w:val="00521A31"/>
    <w:rsid w:val="005239C1"/>
    <w:rsid w:val="00525969"/>
    <w:rsid w:val="005268F6"/>
    <w:rsid w:val="00526F86"/>
    <w:rsid w:val="005302CB"/>
    <w:rsid w:val="00531E8F"/>
    <w:rsid w:val="00532EB7"/>
    <w:rsid w:val="00533DCB"/>
    <w:rsid w:val="0053441B"/>
    <w:rsid w:val="0053452C"/>
    <w:rsid w:val="00535516"/>
    <w:rsid w:val="00536B6F"/>
    <w:rsid w:val="00536C73"/>
    <w:rsid w:val="00536E8E"/>
    <w:rsid w:val="00537616"/>
    <w:rsid w:val="00540985"/>
    <w:rsid w:val="00540CE1"/>
    <w:rsid w:val="0054193E"/>
    <w:rsid w:val="005419FC"/>
    <w:rsid w:val="0054223C"/>
    <w:rsid w:val="0054253A"/>
    <w:rsid w:val="005435DB"/>
    <w:rsid w:val="00543F9C"/>
    <w:rsid w:val="00544DA6"/>
    <w:rsid w:val="0054516F"/>
    <w:rsid w:val="0054519B"/>
    <w:rsid w:val="005457F3"/>
    <w:rsid w:val="0054620C"/>
    <w:rsid w:val="00547196"/>
    <w:rsid w:val="005515BF"/>
    <w:rsid w:val="00551B7F"/>
    <w:rsid w:val="00553D1F"/>
    <w:rsid w:val="00553D3A"/>
    <w:rsid w:val="00553DA3"/>
    <w:rsid w:val="00554DC1"/>
    <w:rsid w:val="00556F42"/>
    <w:rsid w:val="005573D8"/>
    <w:rsid w:val="00557BAC"/>
    <w:rsid w:val="00560D2A"/>
    <w:rsid w:val="00560EA7"/>
    <w:rsid w:val="005632C9"/>
    <w:rsid w:val="00563CFE"/>
    <w:rsid w:val="00565207"/>
    <w:rsid w:val="0056610F"/>
    <w:rsid w:val="005668FB"/>
    <w:rsid w:val="00567317"/>
    <w:rsid w:val="00571627"/>
    <w:rsid w:val="00571F3C"/>
    <w:rsid w:val="00571F66"/>
    <w:rsid w:val="005724F7"/>
    <w:rsid w:val="00572677"/>
    <w:rsid w:val="00572B44"/>
    <w:rsid w:val="00574C47"/>
    <w:rsid w:val="00575BCA"/>
    <w:rsid w:val="00577596"/>
    <w:rsid w:val="00580AD0"/>
    <w:rsid w:val="005844AE"/>
    <w:rsid w:val="00586957"/>
    <w:rsid w:val="00591F61"/>
    <w:rsid w:val="00593455"/>
    <w:rsid w:val="005954BF"/>
    <w:rsid w:val="00595513"/>
    <w:rsid w:val="00596444"/>
    <w:rsid w:val="005A0A32"/>
    <w:rsid w:val="005A1FD2"/>
    <w:rsid w:val="005A3EB6"/>
    <w:rsid w:val="005A71F1"/>
    <w:rsid w:val="005B0344"/>
    <w:rsid w:val="005B0F45"/>
    <w:rsid w:val="005B1DD1"/>
    <w:rsid w:val="005B2800"/>
    <w:rsid w:val="005B2FF9"/>
    <w:rsid w:val="005B4025"/>
    <w:rsid w:val="005B4716"/>
    <w:rsid w:val="005B4948"/>
    <w:rsid w:val="005B4F0D"/>
    <w:rsid w:val="005B520E"/>
    <w:rsid w:val="005B5F5E"/>
    <w:rsid w:val="005B64F4"/>
    <w:rsid w:val="005B6CED"/>
    <w:rsid w:val="005B7BEB"/>
    <w:rsid w:val="005B7C3A"/>
    <w:rsid w:val="005C16A1"/>
    <w:rsid w:val="005C2072"/>
    <w:rsid w:val="005C24B5"/>
    <w:rsid w:val="005C3D2D"/>
    <w:rsid w:val="005C5F49"/>
    <w:rsid w:val="005C75CE"/>
    <w:rsid w:val="005D05CE"/>
    <w:rsid w:val="005D26CA"/>
    <w:rsid w:val="005D2A88"/>
    <w:rsid w:val="005D3331"/>
    <w:rsid w:val="005D44E8"/>
    <w:rsid w:val="005D6F09"/>
    <w:rsid w:val="005D74F3"/>
    <w:rsid w:val="005E0D0C"/>
    <w:rsid w:val="005E2800"/>
    <w:rsid w:val="005E28DB"/>
    <w:rsid w:val="005E3199"/>
    <w:rsid w:val="005E339E"/>
    <w:rsid w:val="005E3EE1"/>
    <w:rsid w:val="005E4283"/>
    <w:rsid w:val="005E4C5E"/>
    <w:rsid w:val="005E5135"/>
    <w:rsid w:val="005E5B55"/>
    <w:rsid w:val="005E61B5"/>
    <w:rsid w:val="005E6AC9"/>
    <w:rsid w:val="005E6DB8"/>
    <w:rsid w:val="005E727C"/>
    <w:rsid w:val="005E7812"/>
    <w:rsid w:val="005F0000"/>
    <w:rsid w:val="005F206B"/>
    <w:rsid w:val="005F55D0"/>
    <w:rsid w:val="005F68FC"/>
    <w:rsid w:val="005F7393"/>
    <w:rsid w:val="00600F3F"/>
    <w:rsid w:val="0060115E"/>
    <w:rsid w:val="006015CB"/>
    <w:rsid w:val="00601A2B"/>
    <w:rsid w:val="00605825"/>
    <w:rsid w:val="00605914"/>
    <w:rsid w:val="006060DB"/>
    <w:rsid w:val="0060705F"/>
    <w:rsid w:val="006073AD"/>
    <w:rsid w:val="006112C3"/>
    <w:rsid w:val="006127F7"/>
    <w:rsid w:val="00612CF6"/>
    <w:rsid w:val="00613617"/>
    <w:rsid w:val="00616A31"/>
    <w:rsid w:val="00617FDA"/>
    <w:rsid w:val="00620169"/>
    <w:rsid w:val="0062264E"/>
    <w:rsid w:val="00630925"/>
    <w:rsid w:val="006316B0"/>
    <w:rsid w:val="006318CC"/>
    <w:rsid w:val="00631F05"/>
    <w:rsid w:val="00632DC4"/>
    <w:rsid w:val="00632E8C"/>
    <w:rsid w:val="006335B4"/>
    <w:rsid w:val="006350EF"/>
    <w:rsid w:val="00635530"/>
    <w:rsid w:val="00635D06"/>
    <w:rsid w:val="006403AE"/>
    <w:rsid w:val="00640B54"/>
    <w:rsid w:val="00643A70"/>
    <w:rsid w:val="00643C32"/>
    <w:rsid w:val="006452FD"/>
    <w:rsid w:val="00645D22"/>
    <w:rsid w:val="00646AF2"/>
    <w:rsid w:val="00650510"/>
    <w:rsid w:val="00651A08"/>
    <w:rsid w:val="00653E8D"/>
    <w:rsid w:val="00654204"/>
    <w:rsid w:val="00654A3B"/>
    <w:rsid w:val="00655138"/>
    <w:rsid w:val="00656690"/>
    <w:rsid w:val="00656B19"/>
    <w:rsid w:val="00662EC0"/>
    <w:rsid w:val="00663F51"/>
    <w:rsid w:val="006677FF"/>
    <w:rsid w:val="00667868"/>
    <w:rsid w:val="00667FE3"/>
    <w:rsid w:val="0067023D"/>
    <w:rsid w:val="00670434"/>
    <w:rsid w:val="00670E49"/>
    <w:rsid w:val="00671AAD"/>
    <w:rsid w:val="0067202E"/>
    <w:rsid w:val="006720E0"/>
    <w:rsid w:val="006741D1"/>
    <w:rsid w:val="006759F6"/>
    <w:rsid w:val="00675C54"/>
    <w:rsid w:val="0067617B"/>
    <w:rsid w:val="00676991"/>
    <w:rsid w:val="00677175"/>
    <w:rsid w:val="0067739C"/>
    <w:rsid w:val="00681030"/>
    <w:rsid w:val="006850DD"/>
    <w:rsid w:val="00685D22"/>
    <w:rsid w:val="00690AD9"/>
    <w:rsid w:val="0069610E"/>
    <w:rsid w:val="0069767A"/>
    <w:rsid w:val="006A0430"/>
    <w:rsid w:val="006A0591"/>
    <w:rsid w:val="006A0AFB"/>
    <w:rsid w:val="006A13E3"/>
    <w:rsid w:val="006A16A1"/>
    <w:rsid w:val="006A7A6A"/>
    <w:rsid w:val="006A7BBC"/>
    <w:rsid w:val="006A7F4E"/>
    <w:rsid w:val="006B0388"/>
    <w:rsid w:val="006B04D5"/>
    <w:rsid w:val="006B0774"/>
    <w:rsid w:val="006B13A6"/>
    <w:rsid w:val="006B1C05"/>
    <w:rsid w:val="006B2C85"/>
    <w:rsid w:val="006B3FCD"/>
    <w:rsid w:val="006B4802"/>
    <w:rsid w:val="006B5EF4"/>
    <w:rsid w:val="006B6B66"/>
    <w:rsid w:val="006C0872"/>
    <w:rsid w:val="006C2EC3"/>
    <w:rsid w:val="006C3E4B"/>
    <w:rsid w:val="006C518D"/>
    <w:rsid w:val="006C5F94"/>
    <w:rsid w:val="006C6C3F"/>
    <w:rsid w:val="006D0413"/>
    <w:rsid w:val="006D0A3E"/>
    <w:rsid w:val="006D1913"/>
    <w:rsid w:val="006D4034"/>
    <w:rsid w:val="006D688F"/>
    <w:rsid w:val="006E037C"/>
    <w:rsid w:val="006E0EB7"/>
    <w:rsid w:val="006E29FD"/>
    <w:rsid w:val="006E3724"/>
    <w:rsid w:val="006E378D"/>
    <w:rsid w:val="006E403B"/>
    <w:rsid w:val="006E43F8"/>
    <w:rsid w:val="006E4889"/>
    <w:rsid w:val="006E4ED8"/>
    <w:rsid w:val="006E54A8"/>
    <w:rsid w:val="006E63E8"/>
    <w:rsid w:val="006E6526"/>
    <w:rsid w:val="006F0364"/>
    <w:rsid w:val="006F056C"/>
    <w:rsid w:val="006F0885"/>
    <w:rsid w:val="006F1D34"/>
    <w:rsid w:val="006F1F97"/>
    <w:rsid w:val="006F2253"/>
    <w:rsid w:val="006F4F9B"/>
    <w:rsid w:val="006F6D3D"/>
    <w:rsid w:val="006F7A7C"/>
    <w:rsid w:val="006F7B0C"/>
    <w:rsid w:val="007048EC"/>
    <w:rsid w:val="007049D8"/>
    <w:rsid w:val="00706692"/>
    <w:rsid w:val="00711858"/>
    <w:rsid w:val="00711FE5"/>
    <w:rsid w:val="007122D8"/>
    <w:rsid w:val="0071289D"/>
    <w:rsid w:val="007130AC"/>
    <w:rsid w:val="00715BEA"/>
    <w:rsid w:val="0071676A"/>
    <w:rsid w:val="00717779"/>
    <w:rsid w:val="00722C97"/>
    <w:rsid w:val="0072360F"/>
    <w:rsid w:val="0072424D"/>
    <w:rsid w:val="00726B1F"/>
    <w:rsid w:val="00726BE9"/>
    <w:rsid w:val="007332D1"/>
    <w:rsid w:val="00734E4F"/>
    <w:rsid w:val="00735367"/>
    <w:rsid w:val="007401FA"/>
    <w:rsid w:val="00740EEA"/>
    <w:rsid w:val="00741AC7"/>
    <w:rsid w:val="00741E5B"/>
    <w:rsid w:val="0074246B"/>
    <w:rsid w:val="007448DD"/>
    <w:rsid w:val="00744EF1"/>
    <w:rsid w:val="00745C28"/>
    <w:rsid w:val="00746125"/>
    <w:rsid w:val="00746F34"/>
    <w:rsid w:val="00747961"/>
    <w:rsid w:val="00752BDB"/>
    <w:rsid w:val="00754C91"/>
    <w:rsid w:val="00756148"/>
    <w:rsid w:val="00756237"/>
    <w:rsid w:val="0075687D"/>
    <w:rsid w:val="00757980"/>
    <w:rsid w:val="00757A67"/>
    <w:rsid w:val="00761CD2"/>
    <w:rsid w:val="00763EB7"/>
    <w:rsid w:val="0076509A"/>
    <w:rsid w:val="00767A2A"/>
    <w:rsid w:val="00771EE2"/>
    <w:rsid w:val="00772860"/>
    <w:rsid w:val="00772E6C"/>
    <w:rsid w:val="00773A2B"/>
    <w:rsid w:val="00773E5D"/>
    <w:rsid w:val="00776267"/>
    <w:rsid w:val="00777789"/>
    <w:rsid w:val="007801C9"/>
    <w:rsid w:val="00780D39"/>
    <w:rsid w:val="0078112B"/>
    <w:rsid w:val="007827FA"/>
    <w:rsid w:val="00784562"/>
    <w:rsid w:val="00786126"/>
    <w:rsid w:val="00786DE9"/>
    <w:rsid w:val="00787614"/>
    <w:rsid w:val="00787B78"/>
    <w:rsid w:val="00790413"/>
    <w:rsid w:val="00790EB8"/>
    <w:rsid w:val="00791BAB"/>
    <w:rsid w:val="00791CE1"/>
    <w:rsid w:val="007927AA"/>
    <w:rsid w:val="00793F28"/>
    <w:rsid w:val="00794804"/>
    <w:rsid w:val="00796A06"/>
    <w:rsid w:val="007A08F3"/>
    <w:rsid w:val="007A2A8A"/>
    <w:rsid w:val="007A2B99"/>
    <w:rsid w:val="007A3B59"/>
    <w:rsid w:val="007A3C9F"/>
    <w:rsid w:val="007A48F3"/>
    <w:rsid w:val="007A4D94"/>
    <w:rsid w:val="007A5513"/>
    <w:rsid w:val="007A6BF2"/>
    <w:rsid w:val="007B068D"/>
    <w:rsid w:val="007B09E7"/>
    <w:rsid w:val="007B1485"/>
    <w:rsid w:val="007B1C2D"/>
    <w:rsid w:val="007B1C9E"/>
    <w:rsid w:val="007B24F1"/>
    <w:rsid w:val="007B33F1"/>
    <w:rsid w:val="007B4539"/>
    <w:rsid w:val="007B61DD"/>
    <w:rsid w:val="007B6DDA"/>
    <w:rsid w:val="007C0308"/>
    <w:rsid w:val="007C10B2"/>
    <w:rsid w:val="007C2FF2"/>
    <w:rsid w:val="007C5093"/>
    <w:rsid w:val="007C55CD"/>
    <w:rsid w:val="007C6EEE"/>
    <w:rsid w:val="007D037C"/>
    <w:rsid w:val="007D1B46"/>
    <w:rsid w:val="007D313B"/>
    <w:rsid w:val="007D35B7"/>
    <w:rsid w:val="007D5975"/>
    <w:rsid w:val="007D6232"/>
    <w:rsid w:val="007D6C30"/>
    <w:rsid w:val="007E2D30"/>
    <w:rsid w:val="007E31C7"/>
    <w:rsid w:val="007E32E8"/>
    <w:rsid w:val="007E41D0"/>
    <w:rsid w:val="007E4574"/>
    <w:rsid w:val="007E4967"/>
    <w:rsid w:val="007E4970"/>
    <w:rsid w:val="007E7611"/>
    <w:rsid w:val="007E76CF"/>
    <w:rsid w:val="007F1719"/>
    <w:rsid w:val="007F1F99"/>
    <w:rsid w:val="007F25EB"/>
    <w:rsid w:val="007F279B"/>
    <w:rsid w:val="007F28C3"/>
    <w:rsid w:val="007F314B"/>
    <w:rsid w:val="007F4080"/>
    <w:rsid w:val="007F48AE"/>
    <w:rsid w:val="007F768F"/>
    <w:rsid w:val="00800499"/>
    <w:rsid w:val="00804B9D"/>
    <w:rsid w:val="00804D4B"/>
    <w:rsid w:val="00804E1A"/>
    <w:rsid w:val="00806DB8"/>
    <w:rsid w:val="008072C1"/>
    <w:rsid w:val="00807848"/>
    <w:rsid w:val="0080791D"/>
    <w:rsid w:val="008103FC"/>
    <w:rsid w:val="0081098D"/>
    <w:rsid w:val="008116D5"/>
    <w:rsid w:val="00811BE5"/>
    <w:rsid w:val="00814A52"/>
    <w:rsid w:val="00814A59"/>
    <w:rsid w:val="00814DE8"/>
    <w:rsid w:val="00815DD1"/>
    <w:rsid w:val="00817A96"/>
    <w:rsid w:val="008203BB"/>
    <w:rsid w:val="00820BD5"/>
    <w:rsid w:val="00821248"/>
    <w:rsid w:val="0082138B"/>
    <w:rsid w:val="0082195C"/>
    <w:rsid w:val="00823105"/>
    <w:rsid w:val="00823DD0"/>
    <w:rsid w:val="008260BD"/>
    <w:rsid w:val="00827015"/>
    <w:rsid w:val="00827D29"/>
    <w:rsid w:val="00830AE9"/>
    <w:rsid w:val="00831D05"/>
    <w:rsid w:val="008324C0"/>
    <w:rsid w:val="00835F53"/>
    <w:rsid w:val="00836367"/>
    <w:rsid w:val="00840821"/>
    <w:rsid w:val="00840C92"/>
    <w:rsid w:val="00841D66"/>
    <w:rsid w:val="0084272C"/>
    <w:rsid w:val="0084510C"/>
    <w:rsid w:val="00845670"/>
    <w:rsid w:val="00845D20"/>
    <w:rsid w:val="00846D84"/>
    <w:rsid w:val="008501C6"/>
    <w:rsid w:val="008505DE"/>
    <w:rsid w:val="00851607"/>
    <w:rsid w:val="00852BFA"/>
    <w:rsid w:val="00852E2D"/>
    <w:rsid w:val="008549F5"/>
    <w:rsid w:val="00855455"/>
    <w:rsid w:val="00855FF3"/>
    <w:rsid w:val="0085678E"/>
    <w:rsid w:val="00857144"/>
    <w:rsid w:val="0086169B"/>
    <w:rsid w:val="00861D88"/>
    <w:rsid w:val="008632A2"/>
    <w:rsid w:val="008633D0"/>
    <w:rsid w:val="008666D7"/>
    <w:rsid w:val="008716E1"/>
    <w:rsid w:val="00873603"/>
    <w:rsid w:val="00873C51"/>
    <w:rsid w:val="00874E85"/>
    <w:rsid w:val="00875BB3"/>
    <w:rsid w:val="00875DE4"/>
    <w:rsid w:val="00876599"/>
    <w:rsid w:val="00877C8F"/>
    <w:rsid w:val="00880ED5"/>
    <w:rsid w:val="00882554"/>
    <w:rsid w:val="008836BA"/>
    <w:rsid w:val="00884BE3"/>
    <w:rsid w:val="0088585A"/>
    <w:rsid w:val="0089172D"/>
    <w:rsid w:val="00892652"/>
    <w:rsid w:val="00893158"/>
    <w:rsid w:val="0089471D"/>
    <w:rsid w:val="00895200"/>
    <w:rsid w:val="00897D89"/>
    <w:rsid w:val="008A18A9"/>
    <w:rsid w:val="008A2C7D"/>
    <w:rsid w:val="008A3016"/>
    <w:rsid w:val="008A3E9E"/>
    <w:rsid w:val="008A4427"/>
    <w:rsid w:val="008A4497"/>
    <w:rsid w:val="008A572D"/>
    <w:rsid w:val="008A6FC2"/>
    <w:rsid w:val="008B00C1"/>
    <w:rsid w:val="008B33B8"/>
    <w:rsid w:val="008B60D4"/>
    <w:rsid w:val="008C129A"/>
    <w:rsid w:val="008C18B9"/>
    <w:rsid w:val="008C3DB2"/>
    <w:rsid w:val="008C4B23"/>
    <w:rsid w:val="008D13BB"/>
    <w:rsid w:val="008D465B"/>
    <w:rsid w:val="008D5368"/>
    <w:rsid w:val="008D57D6"/>
    <w:rsid w:val="008E05C0"/>
    <w:rsid w:val="008E1D6C"/>
    <w:rsid w:val="008E261A"/>
    <w:rsid w:val="008E34A8"/>
    <w:rsid w:val="008E37A3"/>
    <w:rsid w:val="008E45B8"/>
    <w:rsid w:val="008E4E09"/>
    <w:rsid w:val="008E5FE7"/>
    <w:rsid w:val="008E644C"/>
    <w:rsid w:val="008E6DEB"/>
    <w:rsid w:val="008E7620"/>
    <w:rsid w:val="008F0139"/>
    <w:rsid w:val="008F1BDE"/>
    <w:rsid w:val="008F24E5"/>
    <w:rsid w:val="008F3982"/>
    <w:rsid w:val="008F3C87"/>
    <w:rsid w:val="008F4259"/>
    <w:rsid w:val="008F6E2C"/>
    <w:rsid w:val="008F769D"/>
    <w:rsid w:val="00900340"/>
    <w:rsid w:val="00902F01"/>
    <w:rsid w:val="00903832"/>
    <w:rsid w:val="009045C4"/>
    <w:rsid w:val="0090471D"/>
    <w:rsid w:val="00906BF0"/>
    <w:rsid w:val="00907A75"/>
    <w:rsid w:val="00911325"/>
    <w:rsid w:val="00912017"/>
    <w:rsid w:val="00912525"/>
    <w:rsid w:val="00912D52"/>
    <w:rsid w:val="0091360E"/>
    <w:rsid w:val="00914142"/>
    <w:rsid w:val="009141F5"/>
    <w:rsid w:val="00914373"/>
    <w:rsid w:val="00914696"/>
    <w:rsid w:val="00914DB0"/>
    <w:rsid w:val="00915FE3"/>
    <w:rsid w:val="00916D4C"/>
    <w:rsid w:val="0091734C"/>
    <w:rsid w:val="00921765"/>
    <w:rsid w:val="00923E9D"/>
    <w:rsid w:val="00924261"/>
    <w:rsid w:val="00925653"/>
    <w:rsid w:val="00925B72"/>
    <w:rsid w:val="00927210"/>
    <w:rsid w:val="00927429"/>
    <w:rsid w:val="009303D9"/>
    <w:rsid w:val="0093175F"/>
    <w:rsid w:val="00931D8B"/>
    <w:rsid w:val="00933C64"/>
    <w:rsid w:val="009345FE"/>
    <w:rsid w:val="009368BD"/>
    <w:rsid w:val="009400E6"/>
    <w:rsid w:val="00940427"/>
    <w:rsid w:val="00940FD6"/>
    <w:rsid w:val="00942B17"/>
    <w:rsid w:val="0094333F"/>
    <w:rsid w:val="0094430E"/>
    <w:rsid w:val="00945E90"/>
    <w:rsid w:val="009466DC"/>
    <w:rsid w:val="00950699"/>
    <w:rsid w:val="00950D51"/>
    <w:rsid w:val="0095154E"/>
    <w:rsid w:val="00955C23"/>
    <w:rsid w:val="00957EEA"/>
    <w:rsid w:val="0096001B"/>
    <w:rsid w:val="00961746"/>
    <w:rsid w:val="00961EC7"/>
    <w:rsid w:val="009645E1"/>
    <w:rsid w:val="00965C36"/>
    <w:rsid w:val="00966354"/>
    <w:rsid w:val="00970395"/>
    <w:rsid w:val="009704FE"/>
    <w:rsid w:val="00972203"/>
    <w:rsid w:val="009724EB"/>
    <w:rsid w:val="00975252"/>
    <w:rsid w:val="00975DDB"/>
    <w:rsid w:val="0097667A"/>
    <w:rsid w:val="00977708"/>
    <w:rsid w:val="00980049"/>
    <w:rsid w:val="009801DE"/>
    <w:rsid w:val="00982174"/>
    <w:rsid w:val="00983AFF"/>
    <w:rsid w:val="00984A26"/>
    <w:rsid w:val="00985EE5"/>
    <w:rsid w:val="009906EE"/>
    <w:rsid w:val="009908E3"/>
    <w:rsid w:val="00991DDA"/>
    <w:rsid w:val="009943DA"/>
    <w:rsid w:val="00994AD9"/>
    <w:rsid w:val="00995178"/>
    <w:rsid w:val="00995213"/>
    <w:rsid w:val="009956B3"/>
    <w:rsid w:val="009962D7"/>
    <w:rsid w:val="00996A7B"/>
    <w:rsid w:val="00997767"/>
    <w:rsid w:val="009A13A7"/>
    <w:rsid w:val="009A34D0"/>
    <w:rsid w:val="009A41A2"/>
    <w:rsid w:val="009A5198"/>
    <w:rsid w:val="009A5638"/>
    <w:rsid w:val="009A5BD3"/>
    <w:rsid w:val="009A5CD5"/>
    <w:rsid w:val="009A7E2D"/>
    <w:rsid w:val="009B2A53"/>
    <w:rsid w:val="009B486A"/>
    <w:rsid w:val="009B4D7F"/>
    <w:rsid w:val="009B5ADA"/>
    <w:rsid w:val="009B609A"/>
    <w:rsid w:val="009C10DB"/>
    <w:rsid w:val="009C3A13"/>
    <w:rsid w:val="009C3F7D"/>
    <w:rsid w:val="009C7ABD"/>
    <w:rsid w:val="009C7C5C"/>
    <w:rsid w:val="009D07DF"/>
    <w:rsid w:val="009D166B"/>
    <w:rsid w:val="009D1B14"/>
    <w:rsid w:val="009D26BE"/>
    <w:rsid w:val="009D2E34"/>
    <w:rsid w:val="009D30B1"/>
    <w:rsid w:val="009D401B"/>
    <w:rsid w:val="009D5C80"/>
    <w:rsid w:val="009D6D03"/>
    <w:rsid w:val="009D7277"/>
    <w:rsid w:val="009D7284"/>
    <w:rsid w:val="009D7533"/>
    <w:rsid w:val="009E02B1"/>
    <w:rsid w:val="009E2BD9"/>
    <w:rsid w:val="009E336F"/>
    <w:rsid w:val="009E7FCF"/>
    <w:rsid w:val="009F0884"/>
    <w:rsid w:val="009F1D79"/>
    <w:rsid w:val="009F200E"/>
    <w:rsid w:val="009F3A16"/>
    <w:rsid w:val="009F3D97"/>
    <w:rsid w:val="009F3F49"/>
    <w:rsid w:val="009F4D74"/>
    <w:rsid w:val="009F4F9A"/>
    <w:rsid w:val="009F693A"/>
    <w:rsid w:val="009F7A3D"/>
    <w:rsid w:val="00A002E6"/>
    <w:rsid w:val="00A02D3A"/>
    <w:rsid w:val="00A049C9"/>
    <w:rsid w:val="00A04CDA"/>
    <w:rsid w:val="00A059B3"/>
    <w:rsid w:val="00A05D26"/>
    <w:rsid w:val="00A07AB1"/>
    <w:rsid w:val="00A11143"/>
    <w:rsid w:val="00A11995"/>
    <w:rsid w:val="00A12717"/>
    <w:rsid w:val="00A129FF"/>
    <w:rsid w:val="00A12E85"/>
    <w:rsid w:val="00A13B08"/>
    <w:rsid w:val="00A14B77"/>
    <w:rsid w:val="00A15D6A"/>
    <w:rsid w:val="00A16D57"/>
    <w:rsid w:val="00A17E01"/>
    <w:rsid w:val="00A20017"/>
    <w:rsid w:val="00A20762"/>
    <w:rsid w:val="00A20D6F"/>
    <w:rsid w:val="00A2158E"/>
    <w:rsid w:val="00A21A09"/>
    <w:rsid w:val="00A21FE1"/>
    <w:rsid w:val="00A22BD7"/>
    <w:rsid w:val="00A23498"/>
    <w:rsid w:val="00A24F0B"/>
    <w:rsid w:val="00A2675D"/>
    <w:rsid w:val="00A32F24"/>
    <w:rsid w:val="00A331D5"/>
    <w:rsid w:val="00A33838"/>
    <w:rsid w:val="00A341EF"/>
    <w:rsid w:val="00A354CA"/>
    <w:rsid w:val="00A36872"/>
    <w:rsid w:val="00A36F3E"/>
    <w:rsid w:val="00A378AE"/>
    <w:rsid w:val="00A37A12"/>
    <w:rsid w:val="00A40AB3"/>
    <w:rsid w:val="00A42090"/>
    <w:rsid w:val="00A42463"/>
    <w:rsid w:val="00A437B9"/>
    <w:rsid w:val="00A44767"/>
    <w:rsid w:val="00A45C58"/>
    <w:rsid w:val="00A4627C"/>
    <w:rsid w:val="00A46EDF"/>
    <w:rsid w:val="00A4794B"/>
    <w:rsid w:val="00A47E82"/>
    <w:rsid w:val="00A53D00"/>
    <w:rsid w:val="00A57CC7"/>
    <w:rsid w:val="00A6272C"/>
    <w:rsid w:val="00A65C5A"/>
    <w:rsid w:val="00A707D4"/>
    <w:rsid w:val="00A71535"/>
    <w:rsid w:val="00A73B46"/>
    <w:rsid w:val="00A74339"/>
    <w:rsid w:val="00A7684E"/>
    <w:rsid w:val="00A777BB"/>
    <w:rsid w:val="00A77E9A"/>
    <w:rsid w:val="00A804EB"/>
    <w:rsid w:val="00A82DD2"/>
    <w:rsid w:val="00A86D14"/>
    <w:rsid w:val="00A87403"/>
    <w:rsid w:val="00A90405"/>
    <w:rsid w:val="00A90C4F"/>
    <w:rsid w:val="00A91CA6"/>
    <w:rsid w:val="00A922C4"/>
    <w:rsid w:val="00A9307D"/>
    <w:rsid w:val="00A944DD"/>
    <w:rsid w:val="00A9604C"/>
    <w:rsid w:val="00A962FD"/>
    <w:rsid w:val="00A97D86"/>
    <w:rsid w:val="00AA0A44"/>
    <w:rsid w:val="00AA2B43"/>
    <w:rsid w:val="00AA3135"/>
    <w:rsid w:val="00AA32E7"/>
    <w:rsid w:val="00AA3A22"/>
    <w:rsid w:val="00AA52AD"/>
    <w:rsid w:val="00AA7BF8"/>
    <w:rsid w:val="00AB05D1"/>
    <w:rsid w:val="00AB263B"/>
    <w:rsid w:val="00AB2A69"/>
    <w:rsid w:val="00AB50FA"/>
    <w:rsid w:val="00AB5BB6"/>
    <w:rsid w:val="00AB70AD"/>
    <w:rsid w:val="00AB72D1"/>
    <w:rsid w:val="00AB770E"/>
    <w:rsid w:val="00AB7D38"/>
    <w:rsid w:val="00AB7F0B"/>
    <w:rsid w:val="00AB7F51"/>
    <w:rsid w:val="00AC1206"/>
    <w:rsid w:val="00AC3540"/>
    <w:rsid w:val="00AC46E0"/>
    <w:rsid w:val="00AC4F23"/>
    <w:rsid w:val="00AC52D0"/>
    <w:rsid w:val="00AC58DC"/>
    <w:rsid w:val="00AC7577"/>
    <w:rsid w:val="00AC7944"/>
    <w:rsid w:val="00AD0EB8"/>
    <w:rsid w:val="00AD25F3"/>
    <w:rsid w:val="00AD30BF"/>
    <w:rsid w:val="00AD3A97"/>
    <w:rsid w:val="00AD42C0"/>
    <w:rsid w:val="00AD7129"/>
    <w:rsid w:val="00AD7E6E"/>
    <w:rsid w:val="00AE033C"/>
    <w:rsid w:val="00AE112A"/>
    <w:rsid w:val="00AE2174"/>
    <w:rsid w:val="00AE2541"/>
    <w:rsid w:val="00AE2804"/>
    <w:rsid w:val="00AE3315"/>
    <w:rsid w:val="00AE3409"/>
    <w:rsid w:val="00AE3B68"/>
    <w:rsid w:val="00AE4A06"/>
    <w:rsid w:val="00AE61C5"/>
    <w:rsid w:val="00AE66B9"/>
    <w:rsid w:val="00AF0A3F"/>
    <w:rsid w:val="00AF41F0"/>
    <w:rsid w:val="00AF5176"/>
    <w:rsid w:val="00AF5A72"/>
    <w:rsid w:val="00AF6986"/>
    <w:rsid w:val="00AF7DE4"/>
    <w:rsid w:val="00B00349"/>
    <w:rsid w:val="00B0048F"/>
    <w:rsid w:val="00B00D30"/>
    <w:rsid w:val="00B0267B"/>
    <w:rsid w:val="00B03710"/>
    <w:rsid w:val="00B03D35"/>
    <w:rsid w:val="00B04666"/>
    <w:rsid w:val="00B04A34"/>
    <w:rsid w:val="00B04DBD"/>
    <w:rsid w:val="00B05109"/>
    <w:rsid w:val="00B056DC"/>
    <w:rsid w:val="00B107C8"/>
    <w:rsid w:val="00B108D9"/>
    <w:rsid w:val="00B11A60"/>
    <w:rsid w:val="00B11E34"/>
    <w:rsid w:val="00B130BC"/>
    <w:rsid w:val="00B1311F"/>
    <w:rsid w:val="00B166FF"/>
    <w:rsid w:val="00B1760A"/>
    <w:rsid w:val="00B20994"/>
    <w:rsid w:val="00B20B42"/>
    <w:rsid w:val="00B222E5"/>
    <w:rsid w:val="00B22613"/>
    <w:rsid w:val="00B23A73"/>
    <w:rsid w:val="00B23E82"/>
    <w:rsid w:val="00B273F3"/>
    <w:rsid w:val="00B30867"/>
    <w:rsid w:val="00B3155C"/>
    <w:rsid w:val="00B3176E"/>
    <w:rsid w:val="00B31F5B"/>
    <w:rsid w:val="00B326E0"/>
    <w:rsid w:val="00B33184"/>
    <w:rsid w:val="00B34581"/>
    <w:rsid w:val="00B3693A"/>
    <w:rsid w:val="00B41C30"/>
    <w:rsid w:val="00B4327A"/>
    <w:rsid w:val="00B43944"/>
    <w:rsid w:val="00B441C9"/>
    <w:rsid w:val="00B4456A"/>
    <w:rsid w:val="00B44AEE"/>
    <w:rsid w:val="00B45062"/>
    <w:rsid w:val="00B4535C"/>
    <w:rsid w:val="00B45793"/>
    <w:rsid w:val="00B46531"/>
    <w:rsid w:val="00B47678"/>
    <w:rsid w:val="00B47EDA"/>
    <w:rsid w:val="00B5074E"/>
    <w:rsid w:val="00B50847"/>
    <w:rsid w:val="00B50B2B"/>
    <w:rsid w:val="00B50D00"/>
    <w:rsid w:val="00B53172"/>
    <w:rsid w:val="00B56DE8"/>
    <w:rsid w:val="00B5708D"/>
    <w:rsid w:val="00B60009"/>
    <w:rsid w:val="00B6045C"/>
    <w:rsid w:val="00B61684"/>
    <w:rsid w:val="00B6189F"/>
    <w:rsid w:val="00B62495"/>
    <w:rsid w:val="00B63923"/>
    <w:rsid w:val="00B651E0"/>
    <w:rsid w:val="00B65367"/>
    <w:rsid w:val="00B6651A"/>
    <w:rsid w:val="00B67504"/>
    <w:rsid w:val="00B67601"/>
    <w:rsid w:val="00B67E60"/>
    <w:rsid w:val="00B70E26"/>
    <w:rsid w:val="00B716B8"/>
    <w:rsid w:val="00B72D3F"/>
    <w:rsid w:val="00B742B0"/>
    <w:rsid w:val="00B74DB4"/>
    <w:rsid w:val="00B7563D"/>
    <w:rsid w:val="00B768D1"/>
    <w:rsid w:val="00B76C39"/>
    <w:rsid w:val="00B77BBE"/>
    <w:rsid w:val="00B800D2"/>
    <w:rsid w:val="00B848AA"/>
    <w:rsid w:val="00B84DB4"/>
    <w:rsid w:val="00B8552B"/>
    <w:rsid w:val="00B85DBF"/>
    <w:rsid w:val="00B907D9"/>
    <w:rsid w:val="00B90C50"/>
    <w:rsid w:val="00B91206"/>
    <w:rsid w:val="00B92882"/>
    <w:rsid w:val="00B92E5D"/>
    <w:rsid w:val="00B93570"/>
    <w:rsid w:val="00B94E3E"/>
    <w:rsid w:val="00B963F4"/>
    <w:rsid w:val="00B97117"/>
    <w:rsid w:val="00BA0630"/>
    <w:rsid w:val="00BA1025"/>
    <w:rsid w:val="00BA108D"/>
    <w:rsid w:val="00BA39D7"/>
    <w:rsid w:val="00BA50E7"/>
    <w:rsid w:val="00BA59E7"/>
    <w:rsid w:val="00BA5A69"/>
    <w:rsid w:val="00BA5B95"/>
    <w:rsid w:val="00BA6C12"/>
    <w:rsid w:val="00BB0240"/>
    <w:rsid w:val="00BB0867"/>
    <w:rsid w:val="00BB3BA7"/>
    <w:rsid w:val="00BB538C"/>
    <w:rsid w:val="00BB5D8B"/>
    <w:rsid w:val="00BB64C4"/>
    <w:rsid w:val="00BB74DA"/>
    <w:rsid w:val="00BC3420"/>
    <w:rsid w:val="00BC36EB"/>
    <w:rsid w:val="00BC3E5C"/>
    <w:rsid w:val="00BC4517"/>
    <w:rsid w:val="00BC4BA6"/>
    <w:rsid w:val="00BC4F38"/>
    <w:rsid w:val="00BC57D6"/>
    <w:rsid w:val="00BD11D7"/>
    <w:rsid w:val="00BD1DDF"/>
    <w:rsid w:val="00BD2CBC"/>
    <w:rsid w:val="00BD499D"/>
    <w:rsid w:val="00BD60D8"/>
    <w:rsid w:val="00BD670B"/>
    <w:rsid w:val="00BD6D5C"/>
    <w:rsid w:val="00BD7DD7"/>
    <w:rsid w:val="00BE01D9"/>
    <w:rsid w:val="00BE25C5"/>
    <w:rsid w:val="00BE344B"/>
    <w:rsid w:val="00BE38C7"/>
    <w:rsid w:val="00BE405D"/>
    <w:rsid w:val="00BE7D3C"/>
    <w:rsid w:val="00BF385C"/>
    <w:rsid w:val="00BF38CF"/>
    <w:rsid w:val="00BF5FF6"/>
    <w:rsid w:val="00BF6B21"/>
    <w:rsid w:val="00BF7112"/>
    <w:rsid w:val="00C00873"/>
    <w:rsid w:val="00C00894"/>
    <w:rsid w:val="00C01D84"/>
    <w:rsid w:val="00C0207F"/>
    <w:rsid w:val="00C026DA"/>
    <w:rsid w:val="00C03983"/>
    <w:rsid w:val="00C077E7"/>
    <w:rsid w:val="00C1263F"/>
    <w:rsid w:val="00C140CE"/>
    <w:rsid w:val="00C14110"/>
    <w:rsid w:val="00C147BF"/>
    <w:rsid w:val="00C15B11"/>
    <w:rsid w:val="00C16117"/>
    <w:rsid w:val="00C177C2"/>
    <w:rsid w:val="00C207DF"/>
    <w:rsid w:val="00C21305"/>
    <w:rsid w:val="00C2695C"/>
    <w:rsid w:val="00C27F3C"/>
    <w:rsid w:val="00C30493"/>
    <w:rsid w:val="00C3075A"/>
    <w:rsid w:val="00C30E0D"/>
    <w:rsid w:val="00C31042"/>
    <w:rsid w:val="00C31E29"/>
    <w:rsid w:val="00C33DA8"/>
    <w:rsid w:val="00C37EAA"/>
    <w:rsid w:val="00C45C3B"/>
    <w:rsid w:val="00C471C9"/>
    <w:rsid w:val="00C50A4B"/>
    <w:rsid w:val="00C514DE"/>
    <w:rsid w:val="00C52C2B"/>
    <w:rsid w:val="00C52C47"/>
    <w:rsid w:val="00C537C2"/>
    <w:rsid w:val="00C569F9"/>
    <w:rsid w:val="00C56D8D"/>
    <w:rsid w:val="00C57900"/>
    <w:rsid w:val="00C6129B"/>
    <w:rsid w:val="00C62164"/>
    <w:rsid w:val="00C64E77"/>
    <w:rsid w:val="00C65BDD"/>
    <w:rsid w:val="00C6718C"/>
    <w:rsid w:val="00C702AE"/>
    <w:rsid w:val="00C704BC"/>
    <w:rsid w:val="00C7140E"/>
    <w:rsid w:val="00C74225"/>
    <w:rsid w:val="00C7450A"/>
    <w:rsid w:val="00C8238F"/>
    <w:rsid w:val="00C826C4"/>
    <w:rsid w:val="00C828B3"/>
    <w:rsid w:val="00C8626B"/>
    <w:rsid w:val="00C86366"/>
    <w:rsid w:val="00C86F02"/>
    <w:rsid w:val="00C870FA"/>
    <w:rsid w:val="00C87700"/>
    <w:rsid w:val="00C87A4E"/>
    <w:rsid w:val="00C919A4"/>
    <w:rsid w:val="00C934BA"/>
    <w:rsid w:val="00C94B06"/>
    <w:rsid w:val="00C95166"/>
    <w:rsid w:val="00C95F4F"/>
    <w:rsid w:val="00C96124"/>
    <w:rsid w:val="00C968E9"/>
    <w:rsid w:val="00C97D7F"/>
    <w:rsid w:val="00CA1A16"/>
    <w:rsid w:val="00CA2CFC"/>
    <w:rsid w:val="00CA4057"/>
    <w:rsid w:val="00CA4392"/>
    <w:rsid w:val="00CB0A8B"/>
    <w:rsid w:val="00CB1215"/>
    <w:rsid w:val="00CB168C"/>
    <w:rsid w:val="00CB51F6"/>
    <w:rsid w:val="00CB5B73"/>
    <w:rsid w:val="00CB5F15"/>
    <w:rsid w:val="00CB61CA"/>
    <w:rsid w:val="00CB703E"/>
    <w:rsid w:val="00CB7105"/>
    <w:rsid w:val="00CB74F0"/>
    <w:rsid w:val="00CC087C"/>
    <w:rsid w:val="00CC1A9C"/>
    <w:rsid w:val="00CC256A"/>
    <w:rsid w:val="00CC393F"/>
    <w:rsid w:val="00CD159E"/>
    <w:rsid w:val="00CD7AA8"/>
    <w:rsid w:val="00CD7BD0"/>
    <w:rsid w:val="00CE0E95"/>
    <w:rsid w:val="00CE2F4A"/>
    <w:rsid w:val="00CE4870"/>
    <w:rsid w:val="00CE5D47"/>
    <w:rsid w:val="00CE6F16"/>
    <w:rsid w:val="00CE6F3F"/>
    <w:rsid w:val="00CF06A5"/>
    <w:rsid w:val="00CF1577"/>
    <w:rsid w:val="00CF1EAF"/>
    <w:rsid w:val="00CF21B9"/>
    <w:rsid w:val="00CF2315"/>
    <w:rsid w:val="00CF2883"/>
    <w:rsid w:val="00CF4189"/>
    <w:rsid w:val="00CF75E8"/>
    <w:rsid w:val="00CF769D"/>
    <w:rsid w:val="00CF7DA6"/>
    <w:rsid w:val="00D05894"/>
    <w:rsid w:val="00D05B47"/>
    <w:rsid w:val="00D06E07"/>
    <w:rsid w:val="00D10570"/>
    <w:rsid w:val="00D13177"/>
    <w:rsid w:val="00D13C86"/>
    <w:rsid w:val="00D14224"/>
    <w:rsid w:val="00D1510D"/>
    <w:rsid w:val="00D15F5E"/>
    <w:rsid w:val="00D2176E"/>
    <w:rsid w:val="00D2222C"/>
    <w:rsid w:val="00D22306"/>
    <w:rsid w:val="00D22F71"/>
    <w:rsid w:val="00D268E8"/>
    <w:rsid w:val="00D31BC0"/>
    <w:rsid w:val="00D32D55"/>
    <w:rsid w:val="00D32DB6"/>
    <w:rsid w:val="00D33632"/>
    <w:rsid w:val="00D338C4"/>
    <w:rsid w:val="00D345DD"/>
    <w:rsid w:val="00D35AA1"/>
    <w:rsid w:val="00D36379"/>
    <w:rsid w:val="00D370DB"/>
    <w:rsid w:val="00D405E3"/>
    <w:rsid w:val="00D40D3C"/>
    <w:rsid w:val="00D421E2"/>
    <w:rsid w:val="00D430C6"/>
    <w:rsid w:val="00D430F7"/>
    <w:rsid w:val="00D452C2"/>
    <w:rsid w:val="00D454D9"/>
    <w:rsid w:val="00D4573F"/>
    <w:rsid w:val="00D46E84"/>
    <w:rsid w:val="00D50AA6"/>
    <w:rsid w:val="00D50D28"/>
    <w:rsid w:val="00D51B21"/>
    <w:rsid w:val="00D530D7"/>
    <w:rsid w:val="00D534E8"/>
    <w:rsid w:val="00D56DA1"/>
    <w:rsid w:val="00D630CF"/>
    <w:rsid w:val="00D632BE"/>
    <w:rsid w:val="00D633D7"/>
    <w:rsid w:val="00D63433"/>
    <w:rsid w:val="00D634F9"/>
    <w:rsid w:val="00D6385A"/>
    <w:rsid w:val="00D6574C"/>
    <w:rsid w:val="00D657B9"/>
    <w:rsid w:val="00D664A8"/>
    <w:rsid w:val="00D66E50"/>
    <w:rsid w:val="00D674C5"/>
    <w:rsid w:val="00D67764"/>
    <w:rsid w:val="00D700AA"/>
    <w:rsid w:val="00D728BF"/>
    <w:rsid w:val="00D72D06"/>
    <w:rsid w:val="00D72EC4"/>
    <w:rsid w:val="00D74347"/>
    <w:rsid w:val="00D7522C"/>
    <w:rsid w:val="00D7536F"/>
    <w:rsid w:val="00D75D46"/>
    <w:rsid w:val="00D76668"/>
    <w:rsid w:val="00D84023"/>
    <w:rsid w:val="00D84F73"/>
    <w:rsid w:val="00D85438"/>
    <w:rsid w:val="00D87740"/>
    <w:rsid w:val="00D87C81"/>
    <w:rsid w:val="00D93C17"/>
    <w:rsid w:val="00D94509"/>
    <w:rsid w:val="00D946F2"/>
    <w:rsid w:val="00D94B15"/>
    <w:rsid w:val="00D964A3"/>
    <w:rsid w:val="00D97F24"/>
    <w:rsid w:val="00DA0CA9"/>
    <w:rsid w:val="00DA4CBF"/>
    <w:rsid w:val="00DA58C5"/>
    <w:rsid w:val="00DA5AA8"/>
    <w:rsid w:val="00DB099B"/>
    <w:rsid w:val="00DB49CC"/>
    <w:rsid w:val="00DC01A2"/>
    <w:rsid w:val="00DC367E"/>
    <w:rsid w:val="00DC404C"/>
    <w:rsid w:val="00DC62A3"/>
    <w:rsid w:val="00DC6504"/>
    <w:rsid w:val="00DC6841"/>
    <w:rsid w:val="00DC7219"/>
    <w:rsid w:val="00DD0384"/>
    <w:rsid w:val="00DD25D4"/>
    <w:rsid w:val="00DD2B32"/>
    <w:rsid w:val="00DD357A"/>
    <w:rsid w:val="00DD5607"/>
    <w:rsid w:val="00DD5AB4"/>
    <w:rsid w:val="00DD7522"/>
    <w:rsid w:val="00DE059E"/>
    <w:rsid w:val="00DE0C47"/>
    <w:rsid w:val="00DE1DB7"/>
    <w:rsid w:val="00DE22FA"/>
    <w:rsid w:val="00DE3E79"/>
    <w:rsid w:val="00DE58FD"/>
    <w:rsid w:val="00DE5CFE"/>
    <w:rsid w:val="00DE5D3A"/>
    <w:rsid w:val="00DE6845"/>
    <w:rsid w:val="00DE6889"/>
    <w:rsid w:val="00DE6CD5"/>
    <w:rsid w:val="00DF0360"/>
    <w:rsid w:val="00DF3E2D"/>
    <w:rsid w:val="00DF4A67"/>
    <w:rsid w:val="00DF5EFC"/>
    <w:rsid w:val="00DF6358"/>
    <w:rsid w:val="00DF7EEA"/>
    <w:rsid w:val="00E00071"/>
    <w:rsid w:val="00E01AF0"/>
    <w:rsid w:val="00E01E19"/>
    <w:rsid w:val="00E02748"/>
    <w:rsid w:val="00E05FC8"/>
    <w:rsid w:val="00E067DC"/>
    <w:rsid w:val="00E07003"/>
    <w:rsid w:val="00E07383"/>
    <w:rsid w:val="00E076B3"/>
    <w:rsid w:val="00E117C3"/>
    <w:rsid w:val="00E1275F"/>
    <w:rsid w:val="00E129CF"/>
    <w:rsid w:val="00E165BC"/>
    <w:rsid w:val="00E16700"/>
    <w:rsid w:val="00E1737F"/>
    <w:rsid w:val="00E22445"/>
    <w:rsid w:val="00E2250F"/>
    <w:rsid w:val="00E2338D"/>
    <w:rsid w:val="00E27600"/>
    <w:rsid w:val="00E2A6FD"/>
    <w:rsid w:val="00E32357"/>
    <w:rsid w:val="00E344AA"/>
    <w:rsid w:val="00E35291"/>
    <w:rsid w:val="00E35E91"/>
    <w:rsid w:val="00E35F32"/>
    <w:rsid w:val="00E36253"/>
    <w:rsid w:val="00E363BE"/>
    <w:rsid w:val="00E36482"/>
    <w:rsid w:val="00E40F7F"/>
    <w:rsid w:val="00E43521"/>
    <w:rsid w:val="00E43B7D"/>
    <w:rsid w:val="00E44118"/>
    <w:rsid w:val="00E4610F"/>
    <w:rsid w:val="00E4677D"/>
    <w:rsid w:val="00E513E8"/>
    <w:rsid w:val="00E5293F"/>
    <w:rsid w:val="00E52B10"/>
    <w:rsid w:val="00E52C15"/>
    <w:rsid w:val="00E53125"/>
    <w:rsid w:val="00E573C5"/>
    <w:rsid w:val="00E5A84B"/>
    <w:rsid w:val="00E61E12"/>
    <w:rsid w:val="00E64290"/>
    <w:rsid w:val="00E66D2F"/>
    <w:rsid w:val="00E66D8A"/>
    <w:rsid w:val="00E671A5"/>
    <w:rsid w:val="00E67B0E"/>
    <w:rsid w:val="00E705F6"/>
    <w:rsid w:val="00E7201E"/>
    <w:rsid w:val="00E72026"/>
    <w:rsid w:val="00E73930"/>
    <w:rsid w:val="00E73B51"/>
    <w:rsid w:val="00E74C9B"/>
    <w:rsid w:val="00E7596C"/>
    <w:rsid w:val="00E762D2"/>
    <w:rsid w:val="00E76B7F"/>
    <w:rsid w:val="00E77BC3"/>
    <w:rsid w:val="00E8024D"/>
    <w:rsid w:val="00E81553"/>
    <w:rsid w:val="00E82006"/>
    <w:rsid w:val="00E82100"/>
    <w:rsid w:val="00E835C8"/>
    <w:rsid w:val="00E83620"/>
    <w:rsid w:val="00E84B10"/>
    <w:rsid w:val="00E84F80"/>
    <w:rsid w:val="00E8574E"/>
    <w:rsid w:val="00E878F2"/>
    <w:rsid w:val="00E93611"/>
    <w:rsid w:val="00E9516F"/>
    <w:rsid w:val="00E95CB0"/>
    <w:rsid w:val="00EA15D2"/>
    <w:rsid w:val="00EA17EC"/>
    <w:rsid w:val="00EA3F4C"/>
    <w:rsid w:val="00EA4B87"/>
    <w:rsid w:val="00EA5944"/>
    <w:rsid w:val="00EA7239"/>
    <w:rsid w:val="00EA7262"/>
    <w:rsid w:val="00EB145D"/>
    <w:rsid w:val="00EB1B9F"/>
    <w:rsid w:val="00EB21BC"/>
    <w:rsid w:val="00EB5844"/>
    <w:rsid w:val="00EB6154"/>
    <w:rsid w:val="00EB6C1D"/>
    <w:rsid w:val="00EB6D01"/>
    <w:rsid w:val="00EB7251"/>
    <w:rsid w:val="00EB794F"/>
    <w:rsid w:val="00EC37AB"/>
    <w:rsid w:val="00EC5E98"/>
    <w:rsid w:val="00EC6BE4"/>
    <w:rsid w:val="00EC6BE6"/>
    <w:rsid w:val="00ED0149"/>
    <w:rsid w:val="00ED09B3"/>
    <w:rsid w:val="00ED1F44"/>
    <w:rsid w:val="00ED6B25"/>
    <w:rsid w:val="00ED768A"/>
    <w:rsid w:val="00ED7EEC"/>
    <w:rsid w:val="00EE0600"/>
    <w:rsid w:val="00EE0A7A"/>
    <w:rsid w:val="00EE4624"/>
    <w:rsid w:val="00EE5F2B"/>
    <w:rsid w:val="00EE706D"/>
    <w:rsid w:val="00EF0C0B"/>
    <w:rsid w:val="00EF354E"/>
    <w:rsid w:val="00EF3B0C"/>
    <w:rsid w:val="00EF47EE"/>
    <w:rsid w:val="00EF4FE4"/>
    <w:rsid w:val="00EF513B"/>
    <w:rsid w:val="00EF5547"/>
    <w:rsid w:val="00EF69E1"/>
    <w:rsid w:val="00EF7DE3"/>
    <w:rsid w:val="00F009B2"/>
    <w:rsid w:val="00F00CB5"/>
    <w:rsid w:val="00F0298C"/>
    <w:rsid w:val="00F03103"/>
    <w:rsid w:val="00F05684"/>
    <w:rsid w:val="00F05B81"/>
    <w:rsid w:val="00F117AE"/>
    <w:rsid w:val="00F11D67"/>
    <w:rsid w:val="00F147E6"/>
    <w:rsid w:val="00F1522B"/>
    <w:rsid w:val="00F16509"/>
    <w:rsid w:val="00F20545"/>
    <w:rsid w:val="00F20649"/>
    <w:rsid w:val="00F2124D"/>
    <w:rsid w:val="00F214C2"/>
    <w:rsid w:val="00F22B8D"/>
    <w:rsid w:val="00F23230"/>
    <w:rsid w:val="00F24E5D"/>
    <w:rsid w:val="00F25B2C"/>
    <w:rsid w:val="00F262EE"/>
    <w:rsid w:val="00F271DE"/>
    <w:rsid w:val="00F30197"/>
    <w:rsid w:val="00F32FC4"/>
    <w:rsid w:val="00F35D0C"/>
    <w:rsid w:val="00F37D6E"/>
    <w:rsid w:val="00F4034C"/>
    <w:rsid w:val="00F40D2B"/>
    <w:rsid w:val="00F41A5D"/>
    <w:rsid w:val="00F41E29"/>
    <w:rsid w:val="00F41E94"/>
    <w:rsid w:val="00F42075"/>
    <w:rsid w:val="00F42487"/>
    <w:rsid w:val="00F44404"/>
    <w:rsid w:val="00F475D6"/>
    <w:rsid w:val="00F52089"/>
    <w:rsid w:val="00F539D9"/>
    <w:rsid w:val="00F55327"/>
    <w:rsid w:val="00F56A9F"/>
    <w:rsid w:val="00F61C35"/>
    <w:rsid w:val="00F627DA"/>
    <w:rsid w:val="00F62B29"/>
    <w:rsid w:val="00F62E8A"/>
    <w:rsid w:val="00F634B8"/>
    <w:rsid w:val="00F65648"/>
    <w:rsid w:val="00F667CB"/>
    <w:rsid w:val="00F6738D"/>
    <w:rsid w:val="00F71999"/>
    <w:rsid w:val="00F72448"/>
    <w:rsid w:val="00F7288F"/>
    <w:rsid w:val="00F738CC"/>
    <w:rsid w:val="00F76C43"/>
    <w:rsid w:val="00F77FEB"/>
    <w:rsid w:val="00F81C88"/>
    <w:rsid w:val="00F8335E"/>
    <w:rsid w:val="00F84371"/>
    <w:rsid w:val="00F847A6"/>
    <w:rsid w:val="00F857C9"/>
    <w:rsid w:val="00F85FC4"/>
    <w:rsid w:val="00F90ADC"/>
    <w:rsid w:val="00F92988"/>
    <w:rsid w:val="00F9441B"/>
    <w:rsid w:val="00F97F23"/>
    <w:rsid w:val="00FA0153"/>
    <w:rsid w:val="00FA072A"/>
    <w:rsid w:val="00FA0848"/>
    <w:rsid w:val="00FA1916"/>
    <w:rsid w:val="00FA1BA2"/>
    <w:rsid w:val="00FA31E6"/>
    <w:rsid w:val="00FA4058"/>
    <w:rsid w:val="00FA4C32"/>
    <w:rsid w:val="00FB068A"/>
    <w:rsid w:val="00FB198F"/>
    <w:rsid w:val="00FB1A42"/>
    <w:rsid w:val="00FB2497"/>
    <w:rsid w:val="00FB2A91"/>
    <w:rsid w:val="00FB44A7"/>
    <w:rsid w:val="00FB45EE"/>
    <w:rsid w:val="00FB4ECA"/>
    <w:rsid w:val="00FB6726"/>
    <w:rsid w:val="00FB71A9"/>
    <w:rsid w:val="00FC0217"/>
    <w:rsid w:val="00FC0BA8"/>
    <w:rsid w:val="00FC32A5"/>
    <w:rsid w:val="00FC5083"/>
    <w:rsid w:val="00FC5215"/>
    <w:rsid w:val="00FC52EE"/>
    <w:rsid w:val="00FC6174"/>
    <w:rsid w:val="00FC6215"/>
    <w:rsid w:val="00FC794C"/>
    <w:rsid w:val="00FC798D"/>
    <w:rsid w:val="00FC7ABA"/>
    <w:rsid w:val="00FD153C"/>
    <w:rsid w:val="00FD1E62"/>
    <w:rsid w:val="00FD1EAD"/>
    <w:rsid w:val="00FD1FB5"/>
    <w:rsid w:val="00FD293C"/>
    <w:rsid w:val="00FD45EE"/>
    <w:rsid w:val="00FD4A20"/>
    <w:rsid w:val="00FD4A8D"/>
    <w:rsid w:val="00FD4C0E"/>
    <w:rsid w:val="00FD53CC"/>
    <w:rsid w:val="00FD54FF"/>
    <w:rsid w:val="00FD580D"/>
    <w:rsid w:val="00FD5F91"/>
    <w:rsid w:val="00FD6BB5"/>
    <w:rsid w:val="00FE090E"/>
    <w:rsid w:val="00FE1E27"/>
    <w:rsid w:val="00FE44B3"/>
    <w:rsid w:val="00FE4997"/>
    <w:rsid w:val="00FE7114"/>
    <w:rsid w:val="00FE7BD3"/>
    <w:rsid w:val="00FF1F02"/>
    <w:rsid w:val="00FF310F"/>
    <w:rsid w:val="00FF318D"/>
    <w:rsid w:val="00FF4CF3"/>
    <w:rsid w:val="00FF5D85"/>
    <w:rsid w:val="00FF6EEC"/>
    <w:rsid w:val="0105076D"/>
    <w:rsid w:val="0108C46C"/>
    <w:rsid w:val="0109C57C"/>
    <w:rsid w:val="010F2317"/>
    <w:rsid w:val="011D445F"/>
    <w:rsid w:val="013AF6FC"/>
    <w:rsid w:val="013ED981"/>
    <w:rsid w:val="014D7945"/>
    <w:rsid w:val="0159C0F7"/>
    <w:rsid w:val="01680077"/>
    <w:rsid w:val="018F29D5"/>
    <w:rsid w:val="01A0B78B"/>
    <w:rsid w:val="01D2A003"/>
    <w:rsid w:val="01D5ADC7"/>
    <w:rsid w:val="01E902C8"/>
    <w:rsid w:val="01ED8C50"/>
    <w:rsid w:val="0200D2D6"/>
    <w:rsid w:val="020D6ABB"/>
    <w:rsid w:val="022B5DEC"/>
    <w:rsid w:val="022BCF9D"/>
    <w:rsid w:val="022C5D35"/>
    <w:rsid w:val="023131DB"/>
    <w:rsid w:val="023D41A5"/>
    <w:rsid w:val="024140D9"/>
    <w:rsid w:val="0248CD8F"/>
    <w:rsid w:val="026C1F83"/>
    <w:rsid w:val="027088E0"/>
    <w:rsid w:val="027106E7"/>
    <w:rsid w:val="02717E98"/>
    <w:rsid w:val="0281A861"/>
    <w:rsid w:val="02C144A9"/>
    <w:rsid w:val="02C31CAA"/>
    <w:rsid w:val="02CBD83A"/>
    <w:rsid w:val="02D6D7C0"/>
    <w:rsid w:val="02F7AA56"/>
    <w:rsid w:val="02FE5619"/>
    <w:rsid w:val="031C6996"/>
    <w:rsid w:val="0326464B"/>
    <w:rsid w:val="03369C4D"/>
    <w:rsid w:val="0382B584"/>
    <w:rsid w:val="03870D16"/>
    <w:rsid w:val="0389D565"/>
    <w:rsid w:val="039166ED"/>
    <w:rsid w:val="039E3400"/>
    <w:rsid w:val="03A003AE"/>
    <w:rsid w:val="03B4B1F2"/>
    <w:rsid w:val="03C4CF46"/>
    <w:rsid w:val="03F11009"/>
    <w:rsid w:val="040A972B"/>
    <w:rsid w:val="04212C9D"/>
    <w:rsid w:val="04250065"/>
    <w:rsid w:val="0429B32F"/>
    <w:rsid w:val="042A6345"/>
    <w:rsid w:val="042B49E7"/>
    <w:rsid w:val="042E5C42"/>
    <w:rsid w:val="043D71E7"/>
    <w:rsid w:val="045648CB"/>
    <w:rsid w:val="045D5058"/>
    <w:rsid w:val="0461D08E"/>
    <w:rsid w:val="046A9C72"/>
    <w:rsid w:val="046E6FF1"/>
    <w:rsid w:val="0473E036"/>
    <w:rsid w:val="04871CDC"/>
    <w:rsid w:val="048B4C4D"/>
    <w:rsid w:val="0492FA8D"/>
    <w:rsid w:val="049513E0"/>
    <w:rsid w:val="04B23727"/>
    <w:rsid w:val="04B5CCE8"/>
    <w:rsid w:val="04B944E0"/>
    <w:rsid w:val="04BD6337"/>
    <w:rsid w:val="04D9BCC3"/>
    <w:rsid w:val="04DF7753"/>
    <w:rsid w:val="04EF1174"/>
    <w:rsid w:val="05040942"/>
    <w:rsid w:val="050DD2C3"/>
    <w:rsid w:val="050E1E6E"/>
    <w:rsid w:val="051266F7"/>
    <w:rsid w:val="052C0E39"/>
    <w:rsid w:val="0534F4FC"/>
    <w:rsid w:val="054AB44E"/>
    <w:rsid w:val="054AC58E"/>
    <w:rsid w:val="0560DA48"/>
    <w:rsid w:val="05898EE4"/>
    <w:rsid w:val="058A5A61"/>
    <w:rsid w:val="059CD12C"/>
    <w:rsid w:val="05A3B091"/>
    <w:rsid w:val="05B7E158"/>
    <w:rsid w:val="05BAA452"/>
    <w:rsid w:val="05BD9CA7"/>
    <w:rsid w:val="05C4165F"/>
    <w:rsid w:val="05CFCABC"/>
    <w:rsid w:val="05D335CE"/>
    <w:rsid w:val="05E8B9BC"/>
    <w:rsid w:val="05EE8E0A"/>
    <w:rsid w:val="05F9CB7B"/>
    <w:rsid w:val="060BFAAC"/>
    <w:rsid w:val="06195D2B"/>
    <w:rsid w:val="0620C06C"/>
    <w:rsid w:val="06243392"/>
    <w:rsid w:val="062D30D2"/>
    <w:rsid w:val="064CAAD4"/>
    <w:rsid w:val="067FB45E"/>
    <w:rsid w:val="06837E75"/>
    <w:rsid w:val="0683D54F"/>
    <w:rsid w:val="0686F877"/>
    <w:rsid w:val="068CA392"/>
    <w:rsid w:val="068FC5F3"/>
    <w:rsid w:val="0697CB75"/>
    <w:rsid w:val="06AF871C"/>
    <w:rsid w:val="06B0C8BB"/>
    <w:rsid w:val="07000DE4"/>
    <w:rsid w:val="0708E590"/>
    <w:rsid w:val="070993E9"/>
    <w:rsid w:val="0724B4C9"/>
    <w:rsid w:val="0733A31E"/>
    <w:rsid w:val="07375DF3"/>
    <w:rsid w:val="073F478E"/>
    <w:rsid w:val="077D5735"/>
    <w:rsid w:val="0798084F"/>
    <w:rsid w:val="079DBDD0"/>
    <w:rsid w:val="07ADF239"/>
    <w:rsid w:val="07BD9330"/>
    <w:rsid w:val="07BE6EC7"/>
    <w:rsid w:val="07CD602A"/>
    <w:rsid w:val="07DC7979"/>
    <w:rsid w:val="07F49C2B"/>
    <w:rsid w:val="07F5130D"/>
    <w:rsid w:val="0806C1E4"/>
    <w:rsid w:val="0838F486"/>
    <w:rsid w:val="083CAFFD"/>
    <w:rsid w:val="0856955F"/>
    <w:rsid w:val="08584191"/>
    <w:rsid w:val="086F80D9"/>
    <w:rsid w:val="08E39B43"/>
    <w:rsid w:val="08FCB318"/>
    <w:rsid w:val="0902897B"/>
    <w:rsid w:val="094FF55F"/>
    <w:rsid w:val="09528261"/>
    <w:rsid w:val="09543B52"/>
    <w:rsid w:val="09675C89"/>
    <w:rsid w:val="0981523B"/>
    <w:rsid w:val="099B89AC"/>
    <w:rsid w:val="09A44F54"/>
    <w:rsid w:val="09BCB8AF"/>
    <w:rsid w:val="09C36819"/>
    <w:rsid w:val="09DFCEBC"/>
    <w:rsid w:val="0A02F69E"/>
    <w:rsid w:val="0A0D7F87"/>
    <w:rsid w:val="0A1619CF"/>
    <w:rsid w:val="0A27A1CD"/>
    <w:rsid w:val="0A2DC7F3"/>
    <w:rsid w:val="0A5231F1"/>
    <w:rsid w:val="0A523EE8"/>
    <w:rsid w:val="0A54957B"/>
    <w:rsid w:val="0A5821AD"/>
    <w:rsid w:val="0A70CEE1"/>
    <w:rsid w:val="0A9D04F4"/>
    <w:rsid w:val="0ABACE47"/>
    <w:rsid w:val="0ABFF338"/>
    <w:rsid w:val="0ADEA71C"/>
    <w:rsid w:val="0AF1FD77"/>
    <w:rsid w:val="0B18FE4A"/>
    <w:rsid w:val="0B26922D"/>
    <w:rsid w:val="0B300A7B"/>
    <w:rsid w:val="0B53119A"/>
    <w:rsid w:val="0B55100D"/>
    <w:rsid w:val="0B671B4C"/>
    <w:rsid w:val="0B8AD982"/>
    <w:rsid w:val="0BA7869A"/>
    <w:rsid w:val="0BAF5633"/>
    <w:rsid w:val="0BCF9AE8"/>
    <w:rsid w:val="0BD18C28"/>
    <w:rsid w:val="0C019434"/>
    <w:rsid w:val="0C057E33"/>
    <w:rsid w:val="0C2C2693"/>
    <w:rsid w:val="0C460EB0"/>
    <w:rsid w:val="0C574797"/>
    <w:rsid w:val="0C6AB787"/>
    <w:rsid w:val="0C8BF6EA"/>
    <w:rsid w:val="0C8EF208"/>
    <w:rsid w:val="0CA1610B"/>
    <w:rsid w:val="0CA7B4C3"/>
    <w:rsid w:val="0CAC1793"/>
    <w:rsid w:val="0CBD7A1E"/>
    <w:rsid w:val="0CC2E88C"/>
    <w:rsid w:val="0CC31504"/>
    <w:rsid w:val="0CC4F222"/>
    <w:rsid w:val="0CD06062"/>
    <w:rsid w:val="0CD7D3C4"/>
    <w:rsid w:val="0CDC7E45"/>
    <w:rsid w:val="0CE866A7"/>
    <w:rsid w:val="0CF35C57"/>
    <w:rsid w:val="0D0447E1"/>
    <w:rsid w:val="0D0F52C9"/>
    <w:rsid w:val="0D15B1E1"/>
    <w:rsid w:val="0D817D96"/>
    <w:rsid w:val="0D86BB46"/>
    <w:rsid w:val="0D8DE8AE"/>
    <w:rsid w:val="0D8E1E63"/>
    <w:rsid w:val="0D9B198A"/>
    <w:rsid w:val="0DA1F7BE"/>
    <w:rsid w:val="0DA505C9"/>
    <w:rsid w:val="0DC3CFC8"/>
    <w:rsid w:val="0DF609D0"/>
    <w:rsid w:val="0DF76A2F"/>
    <w:rsid w:val="0DF9AD95"/>
    <w:rsid w:val="0E05CDAB"/>
    <w:rsid w:val="0E0972F2"/>
    <w:rsid w:val="0E2A3DF5"/>
    <w:rsid w:val="0E621141"/>
    <w:rsid w:val="0E799E7D"/>
    <w:rsid w:val="0E7A9262"/>
    <w:rsid w:val="0E80D247"/>
    <w:rsid w:val="0EAC7AF6"/>
    <w:rsid w:val="0EB4A76E"/>
    <w:rsid w:val="0EB51B4F"/>
    <w:rsid w:val="0ECAD0D1"/>
    <w:rsid w:val="0ECFF959"/>
    <w:rsid w:val="0EE76EBF"/>
    <w:rsid w:val="0F139F7C"/>
    <w:rsid w:val="0F16D26A"/>
    <w:rsid w:val="0F319487"/>
    <w:rsid w:val="0F8EF858"/>
    <w:rsid w:val="0FB4339B"/>
    <w:rsid w:val="0FBB1AD6"/>
    <w:rsid w:val="0FC2FBA6"/>
    <w:rsid w:val="0FEB6BAA"/>
    <w:rsid w:val="0FFCBE7F"/>
    <w:rsid w:val="101DDC0F"/>
    <w:rsid w:val="10295358"/>
    <w:rsid w:val="1030D86D"/>
    <w:rsid w:val="1036BE24"/>
    <w:rsid w:val="10374E1E"/>
    <w:rsid w:val="103C3EC9"/>
    <w:rsid w:val="1058E357"/>
    <w:rsid w:val="1076D3F8"/>
    <w:rsid w:val="1078E41A"/>
    <w:rsid w:val="10AFA8B7"/>
    <w:rsid w:val="10B8AF60"/>
    <w:rsid w:val="10BAE4F6"/>
    <w:rsid w:val="10BF12AE"/>
    <w:rsid w:val="10D0227A"/>
    <w:rsid w:val="10D5C1AD"/>
    <w:rsid w:val="10D7CB09"/>
    <w:rsid w:val="10E09475"/>
    <w:rsid w:val="10EEE394"/>
    <w:rsid w:val="110300CE"/>
    <w:rsid w:val="112513DC"/>
    <w:rsid w:val="1130BDBA"/>
    <w:rsid w:val="113220B0"/>
    <w:rsid w:val="114D7598"/>
    <w:rsid w:val="115AC0F4"/>
    <w:rsid w:val="115AFD00"/>
    <w:rsid w:val="11628376"/>
    <w:rsid w:val="1190F488"/>
    <w:rsid w:val="11A8DFF2"/>
    <w:rsid w:val="11B6C63D"/>
    <w:rsid w:val="11B86651"/>
    <w:rsid w:val="11DB64C8"/>
    <w:rsid w:val="11FC07F2"/>
    <w:rsid w:val="120BC92F"/>
    <w:rsid w:val="1210D457"/>
    <w:rsid w:val="121358D6"/>
    <w:rsid w:val="1229B05E"/>
    <w:rsid w:val="123E90B1"/>
    <w:rsid w:val="1259A022"/>
    <w:rsid w:val="125A7D32"/>
    <w:rsid w:val="127D1034"/>
    <w:rsid w:val="12A59B58"/>
    <w:rsid w:val="12B92D92"/>
    <w:rsid w:val="13198620"/>
    <w:rsid w:val="13ACC31D"/>
    <w:rsid w:val="13AFAC45"/>
    <w:rsid w:val="13B816F9"/>
    <w:rsid w:val="13CC465D"/>
    <w:rsid w:val="13E5AEC1"/>
    <w:rsid w:val="13F2BE48"/>
    <w:rsid w:val="13FB5F27"/>
    <w:rsid w:val="140DF5C6"/>
    <w:rsid w:val="14218E0C"/>
    <w:rsid w:val="143858CC"/>
    <w:rsid w:val="144C1FAA"/>
    <w:rsid w:val="14525A98"/>
    <w:rsid w:val="148BB62F"/>
    <w:rsid w:val="14AB19C8"/>
    <w:rsid w:val="14AB4FC2"/>
    <w:rsid w:val="14C6F311"/>
    <w:rsid w:val="14EF49C1"/>
    <w:rsid w:val="150AE9BF"/>
    <w:rsid w:val="15376A59"/>
    <w:rsid w:val="153BA07D"/>
    <w:rsid w:val="15737C1C"/>
    <w:rsid w:val="15746C27"/>
    <w:rsid w:val="15A6C3DD"/>
    <w:rsid w:val="15BB1B4A"/>
    <w:rsid w:val="15DA969D"/>
    <w:rsid w:val="16000488"/>
    <w:rsid w:val="16084764"/>
    <w:rsid w:val="161C7759"/>
    <w:rsid w:val="161F8ECE"/>
    <w:rsid w:val="163DBA5E"/>
    <w:rsid w:val="1645ECA0"/>
    <w:rsid w:val="165122DE"/>
    <w:rsid w:val="167FF410"/>
    <w:rsid w:val="1682E14A"/>
    <w:rsid w:val="1692501C"/>
    <w:rsid w:val="169D466C"/>
    <w:rsid w:val="16E1EBE9"/>
    <w:rsid w:val="16E9A4BB"/>
    <w:rsid w:val="16EE890E"/>
    <w:rsid w:val="16F227A6"/>
    <w:rsid w:val="16FE3BC2"/>
    <w:rsid w:val="1751DAC5"/>
    <w:rsid w:val="175D55C0"/>
    <w:rsid w:val="177E7614"/>
    <w:rsid w:val="1793EDB9"/>
    <w:rsid w:val="17AE9EFA"/>
    <w:rsid w:val="17D55F1B"/>
    <w:rsid w:val="1800746B"/>
    <w:rsid w:val="1815BB9A"/>
    <w:rsid w:val="181D6C5C"/>
    <w:rsid w:val="1826CA53"/>
    <w:rsid w:val="182A7113"/>
    <w:rsid w:val="182CB8DA"/>
    <w:rsid w:val="182DE87B"/>
    <w:rsid w:val="18451107"/>
    <w:rsid w:val="18504003"/>
    <w:rsid w:val="185A3E1E"/>
    <w:rsid w:val="1871C023"/>
    <w:rsid w:val="187F05A4"/>
    <w:rsid w:val="188936BF"/>
    <w:rsid w:val="1891BDDD"/>
    <w:rsid w:val="189A490C"/>
    <w:rsid w:val="189EF13B"/>
    <w:rsid w:val="18A4FE29"/>
    <w:rsid w:val="18BEA90C"/>
    <w:rsid w:val="18CB05FD"/>
    <w:rsid w:val="18D38DCB"/>
    <w:rsid w:val="18DD7F67"/>
    <w:rsid w:val="18FFD9B5"/>
    <w:rsid w:val="19110477"/>
    <w:rsid w:val="19130D26"/>
    <w:rsid w:val="192E0F00"/>
    <w:rsid w:val="194AB38D"/>
    <w:rsid w:val="19523547"/>
    <w:rsid w:val="195B4F90"/>
    <w:rsid w:val="19913385"/>
    <w:rsid w:val="19B1E312"/>
    <w:rsid w:val="19B6E892"/>
    <w:rsid w:val="19C7DFF2"/>
    <w:rsid w:val="19E30ED5"/>
    <w:rsid w:val="1A1A9810"/>
    <w:rsid w:val="1A244F24"/>
    <w:rsid w:val="1A2902C1"/>
    <w:rsid w:val="1A6EEAEC"/>
    <w:rsid w:val="1A7E5CBF"/>
    <w:rsid w:val="1A86EDF7"/>
    <w:rsid w:val="1A98594C"/>
    <w:rsid w:val="1A9C36F6"/>
    <w:rsid w:val="1AA20964"/>
    <w:rsid w:val="1AB6B7DD"/>
    <w:rsid w:val="1ADE761C"/>
    <w:rsid w:val="1ADECB08"/>
    <w:rsid w:val="1AE26A3D"/>
    <w:rsid w:val="1AFEC5BA"/>
    <w:rsid w:val="1B0C357D"/>
    <w:rsid w:val="1B0F3E15"/>
    <w:rsid w:val="1B12A747"/>
    <w:rsid w:val="1B2AB250"/>
    <w:rsid w:val="1B4B8606"/>
    <w:rsid w:val="1B9FF5F6"/>
    <w:rsid w:val="1BAE70BE"/>
    <w:rsid w:val="1BD0A2F4"/>
    <w:rsid w:val="1BDEADC4"/>
    <w:rsid w:val="1BE7CB17"/>
    <w:rsid w:val="1C36CF1E"/>
    <w:rsid w:val="1C3820A0"/>
    <w:rsid w:val="1C4BDD77"/>
    <w:rsid w:val="1C5D0A63"/>
    <w:rsid w:val="1C6655A8"/>
    <w:rsid w:val="1C83AA2F"/>
    <w:rsid w:val="1C9905D1"/>
    <w:rsid w:val="1C9D439C"/>
    <w:rsid w:val="1C9FE4F7"/>
    <w:rsid w:val="1CBF40C9"/>
    <w:rsid w:val="1CCF7F81"/>
    <w:rsid w:val="1CE93CF5"/>
    <w:rsid w:val="1D3E46B1"/>
    <w:rsid w:val="1D49D2CF"/>
    <w:rsid w:val="1D64A2D4"/>
    <w:rsid w:val="1D65D495"/>
    <w:rsid w:val="1D7B4E88"/>
    <w:rsid w:val="1D7CC604"/>
    <w:rsid w:val="1D85C7E2"/>
    <w:rsid w:val="1D8916A9"/>
    <w:rsid w:val="1DB803E1"/>
    <w:rsid w:val="1E03509D"/>
    <w:rsid w:val="1E433003"/>
    <w:rsid w:val="1EA45205"/>
    <w:rsid w:val="1EB3085D"/>
    <w:rsid w:val="1F008E43"/>
    <w:rsid w:val="1F091777"/>
    <w:rsid w:val="1F0F2370"/>
    <w:rsid w:val="1F14845D"/>
    <w:rsid w:val="1F2356BC"/>
    <w:rsid w:val="1F246FC3"/>
    <w:rsid w:val="1F34F018"/>
    <w:rsid w:val="1F3971D7"/>
    <w:rsid w:val="1F5E2DF5"/>
    <w:rsid w:val="1F6AC659"/>
    <w:rsid w:val="1F7D6E1C"/>
    <w:rsid w:val="1F841353"/>
    <w:rsid w:val="1F89BEE7"/>
    <w:rsid w:val="1F8A6343"/>
    <w:rsid w:val="1FBFA6B2"/>
    <w:rsid w:val="1FC7064E"/>
    <w:rsid w:val="1FC78E39"/>
    <w:rsid w:val="1FF2F22F"/>
    <w:rsid w:val="2008D9D6"/>
    <w:rsid w:val="2030213B"/>
    <w:rsid w:val="204032B5"/>
    <w:rsid w:val="2042B909"/>
    <w:rsid w:val="205CDA8B"/>
    <w:rsid w:val="205F380F"/>
    <w:rsid w:val="2086526E"/>
    <w:rsid w:val="208C3038"/>
    <w:rsid w:val="208CE100"/>
    <w:rsid w:val="20D235F2"/>
    <w:rsid w:val="20F26C99"/>
    <w:rsid w:val="20F51FE2"/>
    <w:rsid w:val="21028499"/>
    <w:rsid w:val="210D9B33"/>
    <w:rsid w:val="211C18E4"/>
    <w:rsid w:val="213EC129"/>
    <w:rsid w:val="21690237"/>
    <w:rsid w:val="217217D9"/>
    <w:rsid w:val="217B534B"/>
    <w:rsid w:val="218357EB"/>
    <w:rsid w:val="21A553A8"/>
    <w:rsid w:val="21BA2465"/>
    <w:rsid w:val="21C28916"/>
    <w:rsid w:val="21FCC4E3"/>
    <w:rsid w:val="2219F8D5"/>
    <w:rsid w:val="221A9A92"/>
    <w:rsid w:val="221FBA7E"/>
    <w:rsid w:val="22316E87"/>
    <w:rsid w:val="2236AB28"/>
    <w:rsid w:val="2239EE66"/>
    <w:rsid w:val="225B36BB"/>
    <w:rsid w:val="225CA209"/>
    <w:rsid w:val="2262A79B"/>
    <w:rsid w:val="226B0718"/>
    <w:rsid w:val="227B4344"/>
    <w:rsid w:val="227E5AED"/>
    <w:rsid w:val="228B4450"/>
    <w:rsid w:val="228EF9D8"/>
    <w:rsid w:val="22ACAAF2"/>
    <w:rsid w:val="22C36C3A"/>
    <w:rsid w:val="23027E5A"/>
    <w:rsid w:val="23227596"/>
    <w:rsid w:val="2340D1DA"/>
    <w:rsid w:val="2369ACDD"/>
    <w:rsid w:val="23799CD5"/>
    <w:rsid w:val="23857A3A"/>
    <w:rsid w:val="23B6B76F"/>
    <w:rsid w:val="23CA866C"/>
    <w:rsid w:val="23E96C8A"/>
    <w:rsid w:val="2436A553"/>
    <w:rsid w:val="2436DA9C"/>
    <w:rsid w:val="243F4AF3"/>
    <w:rsid w:val="244C7ED3"/>
    <w:rsid w:val="245D5D3D"/>
    <w:rsid w:val="2472DDBE"/>
    <w:rsid w:val="24914DA2"/>
    <w:rsid w:val="249C1BF0"/>
    <w:rsid w:val="24B74723"/>
    <w:rsid w:val="24BEBF24"/>
    <w:rsid w:val="24C8D7CD"/>
    <w:rsid w:val="24CE0DED"/>
    <w:rsid w:val="24DDE52E"/>
    <w:rsid w:val="24DF0D9D"/>
    <w:rsid w:val="24E15A38"/>
    <w:rsid w:val="24F1D15C"/>
    <w:rsid w:val="2523D28A"/>
    <w:rsid w:val="2534F706"/>
    <w:rsid w:val="2538E580"/>
    <w:rsid w:val="253C2B6F"/>
    <w:rsid w:val="2543F31A"/>
    <w:rsid w:val="2557CBC2"/>
    <w:rsid w:val="255B8325"/>
    <w:rsid w:val="25650683"/>
    <w:rsid w:val="2589CB7E"/>
    <w:rsid w:val="25971B8F"/>
    <w:rsid w:val="25EFE518"/>
    <w:rsid w:val="25FBC08F"/>
    <w:rsid w:val="268AE3F6"/>
    <w:rsid w:val="26934F9C"/>
    <w:rsid w:val="26B1CD1D"/>
    <w:rsid w:val="26B58AE7"/>
    <w:rsid w:val="26B773C8"/>
    <w:rsid w:val="26E4AF13"/>
    <w:rsid w:val="274E69AA"/>
    <w:rsid w:val="274EF828"/>
    <w:rsid w:val="27695909"/>
    <w:rsid w:val="276C35D8"/>
    <w:rsid w:val="27753158"/>
    <w:rsid w:val="27805FCF"/>
    <w:rsid w:val="27985D59"/>
    <w:rsid w:val="279B9821"/>
    <w:rsid w:val="27A83A18"/>
    <w:rsid w:val="27B521FF"/>
    <w:rsid w:val="27D19709"/>
    <w:rsid w:val="27F1A5FE"/>
    <w:rsid w:val="27F74380"/>
    <w:rsid w:val="28053C57"/>
    <w:rsid w:val="280A1E03"/>
    <w:rsid w:val="28462F1F"/>
    <w:rsid w:val="285C10CC"/>
    <w:rsid w:val="2867F63F"/>
    <w:rsid w:val="2868E8A8"/>
    <w:rsid w:val="286954AB"/>
    <w:rsid w:val="286D8433"/>
    <w:rsid w:val="287DC6CC"/>
    <w:rsid w:val="28870041"/>
    <w:rsid w:val="288B6345"/>
    <w:rsid w:val="288E4E9E"/>
    <w:rsid w:val="289EEC53"/>
    <w:rsid w:val="28AD3DE3"/>
    <w:rsid w:val="28D049F5"/>
    <w:rsid w:val="29081229"/>
    <w:rsid w:val="292CA7DB"/>
    <w:rsid w:val="292FABCC"/>
    <w:rsid w:val="297D8562"/>
    <w:rsid w:val="29B98355"/>
    <w:rsid w:val="29C069F2"/>
    <w:rsid w:val="29EE4826"/>
    <w:rsid w:val="29EE937E"/>
    <w:rsid w:val="2A098C5D"/>
    <w:rsid w:val="2A2E5BDA"/>
    <w:rsid w:val="2A4AD9CD"/>
    <w:rsid w:val="2A4B7A64"/>
    <w:rsid w:val="2A723359"/>
    <w:rsid w:val="2A7C5A70"/>
    <w:rsid w:val="2A8C2438"/>
    <w:rsid w:val="2AA4961C"/>
    <w:rsid w:val="2AB0823E"/>
    <w:rsid w:val="2ABB8BC7"/>
    <w:rsid w:val="2AC1A6B8"/>
    <w:rsid w:val="2AC6CC33"/>
    <w:rsid w:val="2AE9D9C5"/>
    <w:rsid w:val="2B009CDB"/>
    <w:rsid w:val="2B0E07A1"/>
    <w:rsid w:val="2B14B960"/>
    <w:rsid w:val="2B19A859"/>
    <w:rsid w:val="2B20A73C"/>
    <w:rsid w:val="2B307348"/>
    <w:rsid w:val="2B6EB966"/>
    <w:rsid w:val="2B7624BA"/>
    <w:rsid w:val="2B7F2824"/>
    <w:rsid w:val="2B8DC647"/>
    <w:rsid w:val="2B95D824"/>
    <w:rsid w:val="2BB4186B"/>
    <w:rsid w:val="2BB673B7"/>
    <w:rsid w:val="2BB848E0"/>
    <w:rsid w:val="2BCAC0D7"/>
    <w:rsid w:val="2C0468C7"/>
    <w:rsid w:val="2C156A00"/>
    <w:rsid w:val="2C3A5FE9"/>
    <w:rsid w:val="2C441ADF"/>
    <w:rsid w:val="2C4DBF11"/>
    <w:rsid w:val="2C562525"/>
    <w:rsid w:val="2C6FA020"/>
    <w:rsid w:val="2C734E63"/>
    <w:rsid w:val="2C74DA04"/>
    <w:rsid w:val="2C78B7B5"/>
    <w:rsid w:val="2C807087"/>
    <w:rsid w:val="2C9282B5"/>
    <w:rsid w:val="2C9B55EA"/>
    <w:rsid w:val="2C9E93B2"/>
    <w:rsid w:val="2CBD9575"/>
    <w:rsid w:val="2CC28EA7"/>
    <w:rsid w:val="2CE112F9"/>
    <w:rsid w:val="2CE6892F"/>
    <w:rsid w:val="2CF40A88"/>
    <w:rsid w:val="2D004224"/>
    <w:rsid w:val="2D028CE3"/>
    <w:rsid w:val="2D0316E3"/>
    <w:rsid w:val="2D0BB822"/>
    <w:rsid w:val="2D11C1EE"/>
    <w:rsid w:val="2D1CEF98"/>
    <w:rsid w:val="2D46D3F2"/>
    <w:rsid w:val="2D49A295"/>
    <w:rsid w:val="2D604BD7"/>
    <w:rsid w:val="2D7BDFBC"/>
    <w:rsid w:val="2DDF8C1B"/>
    <w:rsid w:val="2DEEB1B9"/>
    <w:rsid w:val="2DFF0D45"/>
    <w:rsid w:val="2E0A7B88"/>
    <w:rsid w:val="2E1A5EC0"/>
    <w:rsid w:val="2E225737"/>
    <w:rsid w:val="2E243B58"/>
    <w:rsid w:val="2E2C5784"/>
    <w:rsid w:val="2E4D0415"/>
    <w:rsid w:val="2E6C0822"/>
    <w:rsid w:val="2E83DAE1"/>
    <w:rsid w:val="2EA50668"/>
    <w:rsid w:val="2EAA18B2"/>
    <w:rsid w:val="2EC8814F"/>
    <w:rsid w:val="2ECA3F1E"/>
    <w:rsid w:val="2ED10756"/>
    <w:rsid w:val="2EDDF58D"/>
    <w:rsid w:val="2EEB47D7"/>
    <w:rsid w:val="2EF051A3"/>
    <w:rsid w:val="2F5A612D"/>
    <w:rsid w:val="2F5B983C"/>
    <w:rsid w:val="2F6AFD9A"/>
    <w:rsid w:val="2F73BBDF"/>
    <w:rsid w:val="2F9D366E"/>
    <w:rsid w:val="2FAD73D4"/>
    <w:rsid w:val="2FB44C83"/>
    <w:rsid w:val="2FBF0EC8"/>
    <w:rsid w:val="2FC7CFFD"/>
    <w:rsid w:val="2FDC99C1"/>
    <w:rsid w:val="2FDF8D4E"/>
    <w:rsid w:val="301041B7"/>
    <w:rsid w:val="3017EB12"/>
    <w:rsid w:val="302121D8"/>
    <w:rsid w:val="3023DB09"/>
    <w:rsid w:val="30365E79"/>
    <w:rsid w:val="3040A8A1"/>
    <w:rsid w:val="30596FD7"/>
    <w:rsid w:val="308CB57B"/>
    <w:rsid w:val="30B1BE8F"/>
    <w:rsid w:val="30C2A873"/>
    <w:rsid w:val="30CA00DF"/>
    <w:rsid w:val="31167C6B"/>
    <w:rsid w:val="31375490"/>
    <w:rsid w:val="3156FF13"/>
    <w:rsid w:val="316CB7CE"/>
    <w:rsid w:val="3175BF45"/>
    <w:rsid w:val="3179DB29"/>
    <w:rsid w:val="318941EA"/>
    <w:rsid w:val="318BDA2B"/>
    <w:rsid w:val="3192B357"/>
    <w:rsid w:val="3193C2E7"/>
    <w:rsid w:val="31A4C880"/>
    <w:rsid w:val="31A81467"/>
    <w:rsid w:val="31A8C304"/>
    <w:rsid w:val="31CC9EB5"/>
    <w:rsid w:val="31E0CBDA"/>
    <w:rsid w:val="31E531D8"/>
    <w:rsid w:val="32085CE7"/>
    <w:rsid w:val="320FBB25"/>
    <w:rsid w:val="3231B89B"/>
    <w:rsid w:val="3241BDB3"/>
    <w:rsid w:val="3245F847"/>
    <w:rsid w:val="325CF6EF"/>
    <w:rsid w:val="326820D0"/>
    <w:rsid w:val="326AFF6F"/>
    <w:rsid w:val="326CC3C7"/>
    <w:rsid w:val="3282E55D"/>
    <w:rsid w:val="329EA64B"/>
    <w:rsid w:val="32AC7264"/>
    <w:rsid w:val="32AE46B2"/>
    <w:rsid w:val="32BD5BBC"/>
    <w:rsid w:val="32D5D5AD"/>
    <w:rsid w:val="32FD71FF"/>
    <w:rsid w:val="3308D05B"/>
    <w:rsid w:val="330EF6ED"/>
    <w:rsid w:val="33418D9E"/>
    <w:rsid w:val="3365FB33"/>
    <w:rsid w:val="336AF7D3"/>
    <w:rsid w:val="3375D7D6"/>
    <w:rsid w:val="337975DC"/>
    <w:rsid w:val="337C7B94"/>
    <w:rsid w:val="338B7EAC"/>
    <w:rsid w:val="3390E03D"/>
    <w:rsid w:val="339B9369"/>
    <w:rsid w:val="33A1BD15"/>
    <w:rsid w:val="33A8A763"/>
    <w:rsid w:val="33B0D356"/>
    <w:rsid w:val="33BCFB4F"/>
    <w:rsid w:val="33D00120"/>
    <w:rsid w:val="33E6A9FB"/>
    <w:rsid w:val="33F8BE77"/>
    <w:rsid w:val="341EAD00"/>
    <w:rsid w:val="34250F40"/>
    <w:rsid w:val="34343399"/>
    <w:rsid w:val="344F9E72"/>
    <w:rsid w:val="34596F51"/>
    <w:rsid w:val="3461FFC6"/>
    <w:rsid w:val="34685986"/>
    <w:rsid w:val="346DECED"/>
    <w:rsid w:val="346EFFD1"/>
    <w:rsid w:val="348CA7A5"/>
    <w:rsid w:val="3491EAE8"/>
    <w:rsid w:val="3493DD97"/>
    <w:rsid w:val="34A0D499"/>
    <w:rsid w:val="34B244C4"/>
    <w:rsid w:val="34BFB5F3"/>
    <w:rsid w:val="34E0C689"/>
    <w:rsid w:val="3513F7C9"/>
    <w:rsid w:val="3518A6D4"/>
    <w:rsid w:val="35263ED3"/>
    <w:rsid w:val="3548738C"/>
    <w:rsid w:val="356B275F"/>
    <w:rsid w:val="35776D26"/>
    <w:rsid w:val="3577FFBE"/>
    <w:rsid w:val="3584CE66"/>
    <w:rsid w:val="35B6135F"/>
    <w:rsid w:val="35E144D1"/>
    <w:rsid w:val="35E9BCA7"/>
    <w:rsid w:val="35ECBFB3"/>
    <w:rsid w:val="3608058A"/>
    <w:rsid w:val="36206164"/>
    <w:rsid w:val="3661B4F7"/>
    <w:rsid w:val="36702539"/>
    <w:rsid w:val="368B3F0C"/>
    <w:rsid w:val="36A17B61"/>
    <w:rsid w:val="36A90C71"/>
    <w:rsid w:val="36AF6042"/>
    <w:rsid w:val="36BE64A9"/>
    <w:rsid w:val="36C6D626"/>
    <w:rsid w:val="36DC993F"/>
    <w:rsid w:val="36ED0349"/>
    <w:rsid w:val="370137D9"/>
    <w:rsid w:val="3701CFF8"/>
    <w:rsid w:val="3705469A"/>
    <w:rsid w:val="37078FCD"/>
    <w:rsid w:val="371278C3"/>
    <w:rsid w:val="371AE723"/>
    <w:rsid w:val="377EA156"/>
    <w:rsid w:val="378651AE"/>
    <w:rsid w:val="3787D0BF"/>
    <w:rsid w:val="379EBD67"/>
    <w:rsid w:val="37B5BAB5"/>
    <w:rsid w:val="37BF4A13"/>
    <w:rsid w:val="37C0388B"/>
    <w:rsid w:val="37D2C3DE"/>
    <w:rsid w:val="37F2B2AF"/>
    <w:rsid w:val="3807AB39"/>
    <w:rsid w:val="3828EC02"/>
    <w:rsid w:val="382D4BEF"/>
    <w:rsid w:val="383711B9"/>
    <w:rsid w:val="38444B1C"/>
    <w:rsid w:val="3851F9D1"/>
    <w:rsid w:val="38532AF1"/>
    <w:rsid w:val="38540238"/>
    <w:rsid w:val="38896612"/>
    <w:rsid w:val="3897B945"/>
    <w:rsid w:val="389DA0B0"/>
    <w:rsid w:val="389FF891"/>
    <w:rsid w:val="38AB48C7"/>
    <w:rsid w:val="38AEB8E6"/>
    <w:rsid w:val="38B31F9D"/>
    <w:rsid w:val="38B813D7"/>
    <w:rsid w:val="38C544F4"/>
    <w:rsid w:val="38D5EE70"/>
    <w:rsid w:val="38D96652"/>
    <w:rsid w:val="38E19D6E"/>
    <w:rsid w:val="38EB696D"/>
    <w:rsid w:val="38F4C7BF"/>
    <w:rsid w:val="39139A36"/>
    <w:rsid w:val="391BB90F"/>
    <w:rsid w:val="39213339"/>
    <w:rsid w:val="3933CEC5"/>
    <w:rsid w:val="39487CBE"/>
    <w:rsid w:val="3978084D"/>
    <w:rsid w:val="39978ACB"/>
    <w:rsid w:val="39BDF25F"/>
    <w:rsid w:val="39CE9D58"/>
    <w:rsid w:val="39DEC1E4"/>
    <w:rsid w:val="39E6D586"/>
    <w:rsid w:val="3A13E9A9"/>
    <w:rsid w:val="3A426AD3"/>
    <w:rsid w:val="3A532E80"/>
    <w:rsid w:val="3A75B3B9"/>
    <w:rsid w:val="3B282A90"/>
    <w:rsid w:val="3B2F3613"/>
    <w:rsid w:val="3B447404"/>
    <w:rsid w:val="3B4EDCD9"/>
    <w:rsid w:val="3B7D8B08"/>
    <w:rsid w:val="3B8966BC"/>
    <w:rsid w:val="3B97FC4A"/>
    <w:rsid w:val="3BA1286E"/>
    <w:rsid w:val="3BC2D1C6"/>
    <w:rsid w:val="3BD7AD23"/>
    <w:rsid w:val="3BDD052F"/>
    <w:rsid w:val="3BE8C0F8"/>
    <w:rsid w:val="3C0B080D"/>
    <w:rsid w:val="3C0E3F7D"/>
    <w:rsid w:val="3C102841"/>
    <w:rsid w:val="3C47D84C"/>
    <w:rsid w:val="3C4CC412"/>
    <w:rsid w:val="3C598E18"/>
    <w:rsid w:val="3C777FFE"/>
    <w:rsid w:val="3C81E6B2"/>
    <w:rsid w:val="3CA56314"/>
    <w:rsid w:val="3CCD684B"/>
    <w:rsid w:val="3CDF2641"/>
    <w:rsid w:val="3CEF000C"/>
    <w:rsid w:val="3D00689D"/>
    <w:rsid w:val="3D042045"/>
    <w:rsid w:val="3D042C70"/>
    <w:rsid w:val="3D0E5832"/>
    <w:rsid w:val="3D13F7CE"/>
    <w:rsid w:val="3D2FAE5B"/>
    <w:rsid w:val="3D84FDD8"/>
    <w:rsid w:val="3D8AD138"/>
    <w:rsid w:val="3D8BCEF3"/>
    <w:rsid w:val="3D8D578C"/>
    <w:rsid w:val="3D925F53"/>
    <w:rsid w:val="3D970939"/>
    <w:rsid w:val="3D9F0F7D"/>
    <w:rsid w:val="3DA9EB28"/>
    <w:rsid w:val="3DE16ED9"/>
    <w:rsid w:val="3DEF2DAF"/>
    <w:rsid w:val="3E0A1426"/>
    <w:rsid w:val="3E11E72D"/>
    <w:rsid w:val="3E240110"/>
    <w:rsid w:val="3E30E8B4"/>
    <w:rsid w:val="3E484647"/>
    <w:rsid w:val="3E91133B"/>
    <w:rsid w:val="3E957D78"/>
    <w:rsid w:val="3E9F6563"/>
    <w:rsid w:val="3EBBDDEB"/>
    <w:rsid w:val="3ECB5EF1"/>
    <w:rsid w:val="3ECE0FE5"/>
    <w:rsid w:val="3EDB4B09"/>
    <w:rsid w:val="3EE067AA"/>
    <w:rsid w:val="3EE09A1F"/>
    <w:rsid w:val="3EF48361"/>
    <w:rsid w:val="3EFB5A30"/>
    <w:rsid w:val="3F17C470"/>
    <w:rsid w:val="3F3114EB"/>
    <w:rsid w:val="3F4161A8"/>
    <w:rsid w:val="3F42C8EB"/>
    <w:rsid w:val="3F5A4039"/>
    <w:rsid w:val="3F6873EA"/>
    <w:rsid w:val="3F6A1EDD"/>
    <w:rsid w:val="3F73AA26"/>
    <w:rsid w:val="3F8DB009"/>
    <w:rsid w:val="3F931477"/>
    <w:rsid w:val="3FBE0235"/>
    <w:rsid w:val="3FE7A032"/>
    <w:rsid w:val="3FFAFFFA"/>
    <w:rsid w:val="403F878C"/>
    <w:rsid w:val="405C32B8"/>
    <w:rsid w:val="40648E71"/>
    <w:rsid w:val="406A0BD9"/>
    <w:rsid w:val="408B0398"/>
    <w:rsid w:val="40ADD44B"/>
    <w:rsid w:val="40BA2B60"/>
    <w:rsid w:val="40BB2F9E"/>
    <w:rsid w:val="40BE2E18"/>
    <w:rsid w:val="40D07A13"/>
    <w:rsid w:val="40F8F45A"/>
    <w:rsid w:val="410D7170"/>
    <w:rsid w:val="4113E12E"/>
    <w:rsid w:val="41152F92"/>
    <w:rsid w:val="4119B5CC"/>
    <w:rsid w:val="41229B60"/>
    <w:rsid w:val="412FD5BC"/>
    <w:rsid w:val="4150B0E3"/>
    <w:rsid w:val="41516828"/>
    <w:rsid w:val="41774B58"/>
    <w:rsid w:val="417DF921"/>
    <w:rsid w:val="4186A7E0"/>
    <w:rsid w:val="418F8DE8"/>
    <w:rsid w:val="419923D1"/>
    <w:rsid w:val="41A3DC0F"/>
    <w:rsid w:val="41ABD672"/>
    <w:rsid w:val="4205B231"/>
    <w:rsid w:val="42099D50"/>
    <w:rsid w:val="42162B15"/>
    <w:rsid w:val="4227490A"/>
    <w:rsid w:val="4264A095"/>
    <w:rsid w:val="429F448A"/>
    <w:rsid w:val="42B6365C"/>
    <w:rsid w:val="42D21386"/>
    <w:rsid w:val="42D53E50"/>
    <w:rsid w:val="42D8100D"/>
    <w:rsid w:val="42E581EC"/>
    <w:rsid w:val="4313AA3F"/>
    <w:rsid w:val="432DDCC2"/>
    <w:rsid w:val="432EE134"/>
    <w:rsid w:val="433BB9EA"/>
    <w:rsid w:val="433FD8AA"/>
    <w:rsid w:val="436BF65A"/>
    <w:rsid w:val="437B704E"/>
    <w:rsid w:val="437BF1B4"/>
    <w:rsid w:val="4386B7EE"/>
    <w:rsid w:val="438E9A60"/>
    <w:rsid w:val="43A4F1A4"/>
    <w:rsid w:val="43B4F795"/>
    <w:rsid w:val="43D696BF"/>
    <w:rsid w:val="43E04EAC"/>
    <w:rsid w:val="43FC71FF"/>
    <w:rsid w:val="4403797C"/>
    <w:rsid w:val="44062BC9"/>
    <w:rsid w:val="44176137"/>
    <w:rsid w:val="441DEAED"/>
    <w:rsid w:val="442F5936"/>
    <w:rsid w:val="444A9D78"/>
    <w:rsid w:val="448AB0A9"/>
    <w:rsid w:val="448D2F10"/>
    <w:rsid w:val="4492BA9C"/>
    <w:rsid w:val="44CD4ABA"/>
    <w:rsid w:val="44E49A9A"/>
    <w:rsid w:val="44F51EC0"/>
    <w:rsid w:val="4513AE56"/>
    <w:rsid w:val="45163B59"/>
    <w:rsid w:val="4519EA27"/>
    <w:rsid w:val="454604A0"/>
    <w:rsid w:val="4559285A"/>
    <w:rsid w:val="4560FCD7"/>
    <w:rsid w:val="457D0F8D"/>
    <w:rsid w:val="45AD417A"/>
    <w:rsid w:val="45AF7223"/>
    <w:rsid w:val="45B2C3F0"/>
    <w:rsid w:val="45B95355"/>
    <w:rsid w:val="45DB8F8D"/>
    <w:rsid w:val="45DCB172"/>
    <w:rsid w:val="4615698E"/>
    <w:rsid w:val="461897F9"/>
    <w:rsid w:val="4623335E"/>
    <w:rsid w:val="462A7876"/>
    <w:rsid w:val="462E6D61"/>
    <w:rsid w:val="4632962F"/>
    <w:rsid w:val="46472DC0"/>
    <w:rsid w:val="466476B4"/>
    <w:rsid w:val="466AF5A3"/>
    <w:rsid w:val="46A146A2"/>
    <w:rsid w:val="46B69F19"/>
    <w:rsid w:val="46BF1D6D"/>
    <w:rsid w:val="46C6CE64"/>
    <w:rsid w:val="46ECA61C"/>
    <w:rsid w:val="4703A6D9"/>
    <w:rsid w:val="47152FBF"/>
    <w:rsid w:val="47384C39"/>
    <w:rsid w:val="476C7452"/>
    <w:rsid w:val="478014C0"/>
    <w:rsid w:val="47831871"/>
    <w:rsid w:val="47831E64"/>
    <w:rsid w:val="479B6E28"/>
    <w:rsid w:val="47B3033B"/>
    <w:rsid w:val="47C3A29F"/>
    <w:rsid w:val="47C67A77"/>
    <w:rsid w:val="47D37062"/>
    <w:rsid w:val="48057119"/>
    <w:rsid w:val="480E0F64"/>
    <w:rsid w:val="480E4F6B"/>
    <w:rsid w:val="48102BC0"/>
    <w:rsid w:val="482A2A53"/>
    <w:rsid w:val="4852EEC5"/>
    <w:rsid w:val="487E0578"/>
    <w:rsid w:val="48829B44"/>
    <w:rsid w:val="4885E378"/>
    <w:rsid w:val="48AB0621"/>
    <w:rsid w:val="48B78892"/>
    <w:rsid w:val="48D7AB29"/>
    <w:rsid w:val="48EC0B13"/>
    <w:rsid w:val="49324381"/>
    <w:rsid w:val="493BA113"/>
    <w:rsid w:val="49485AED"/>
    <w:rsid w:val="494A0B93"/>
    <w:rsid w:val="4956EBEC"/>
    <w:rsid w:val="4964481F"/>
    <w:rsid w:val="49656A86"/>
    <w:rsid w:val="496DD5A2"/>
    <w:rsid w:val="497D4E98"/>
    <w:rsid w:val="49994002"/>
    <w:rsid w:val="49A3F445"/>
    <w:rsid w:val="49AA1F46"/>
    <w:rsid w:val="49AB1574"/>
    <w:rsid w:val="49D160FF"/>
    <w:rsid w:val="49E55518"/>
    <w:rsid w:val="4A0999E0"/>
    <w:rsid w:val="4A0A8D3B"/>
    <w:rsid w:val="4A0FD746"/>
    <w:rsid w:val="4A288206"/>
    <w:rsid w:val="4A403CA2"/>
    <w:rsid w:val="4A58FA1A"/>
    <w:rsid w:val="4A7967ED"/>
    <w:rsid w:val="4A9BCCB9"/>
    <w:rsid w:val="4A9F49F2"/>
    <w:rsid w:val="4AA1C1BB"/>
    <w:rsid w:val="4AB00259"/>
    <w:rsid w:val="4AB4ADC8"/>
    <w:rsid w:val="4ACA4291"/>
    <w:rsid w:val="4AE1D639"/>
    <w:rsid w:val="4AE97D79"/>
    <w:rsid w:val="4AF75F8A"/>
    <w:rsid w:val="4AFCC316"/>
    <w:rsid w:val="4B02B2EF"/>
    <w:rsid w:val="4B07F3C4"/>
    <w:rsid w:val="4B48411A"/>
    <w:rsid w:val="4B53EC08"/>
    <w:rsid w:val="4B5AB93A"/>
    <w:rsid w:val="4B65B50B"/>
    <w:rsid w:val="4B6761A6"/>
    <w:rsid w:val="4B7A5FB7"/>
    <w:rsid w:val="4B8678AA"/>
    <w:rsid w:val="4B9F6422"/>
    <w:rsid w:val="4BBC19B9"/>
    <w:rsid w:val="4BC04B5C"/>
    <w:rsid w:val="4BC1CE6F"/>
    <w:rsid w:val="4BDAF4C3"/>
    <w:rsid w:val="4C1BC590"/>
    <w:rsid w:val="4C20D98D"/>
    <w:rsid w:val="4C25278C"/>
    <w:rsid w:val="4C2D3FDA"/>
    <w:rsid w:val="4C7CA875"/>
    <w:rsid w:val="4C82F8B3"/>
    <w:rsid w:val="4C873626"/>
    <w:rsid w:val="4C9AC5F4"/>
    <w:rsid w:val="4CA047A4"/>
    <w:rsid w:val="4CBD69AD"/>
    <w:rsid w:val="4CCF0CF2"/>
    <w:rsid w:val="4CDF66C2"/>
    <w:rsid w:val="4CE55343"/>
    <w:rsid w:val="4CE9D72D"/>
    <w:rsid w:val="4CF4D39B"/>
    <w:rsid w:val="4D0473BC"/>
    <w:rsid w:val="4D13BCCD"/>
    <w:rsid w:val="4D2100B4"/>
    <w:rsid w:val="4D4A49E6"/>
    <w:rsid w:val="4D537D6B"/>
    <w:rsid w:val="4D5DB206"/>
    <w:rsid w:val="4D6893B1"/>
    <w:rsid w:val="4D6DE48E"/>
    <w:rsid w:val="4D94B8B1"/>
    <w:rsid w:val="4D9A8FD9"/>
    <w:rsid w:val="4DBE21A8"/>
    <w:rsid w:val="4DC04A15"/>
    <w:rsid w:val="4DDE98B9"/>
    <w:rsid w:val="4DE1312C"/>
    <w:rsid w:val="4DE9316B"/>
    <w:rsid w:val="4DEA4ACE"/>
    <w:rsid w:val="4DF987FC"/>
    <w:rsid w:val="4DFB33D7"/>
    <w:rsid w:val="4E048836"/>
    <w:rsid w:val="4E0FBF8B"/>
    <w:rsid w:val="4E139B33"/>
    <w:rsid w:val="4E27ABBF"/>
    <w:rsid w:val="4E44A03B"/>
    <w:rsid w:val="4E4634D0"/>
    <w:rsid w:val="4E5C9A88"/>
    <w:rsid w:val="4E5FB3CA"/>
    <w:rsid w:val="4E654C1A"/>
    <w:rsid w:val="4E79B46D"/>
    <w:rsid w:val="4E826A6E"/>
    <w:rsid w:val="4E8DA3C9"/>
    <w:rsid w:val="4EA81665"/>
    <w:rsid w:val="4EBC18DB"/>
    <w:rsid w:val="4EC742E2"/>
    <w:rsid w:val="4ED11FBB"/>
    <w:rsid w:val="4EDE60F7"/>
    <w:rsid w:val="4EE69032"/>
    <w:rsid w:val="4F2128C4"/>
    <w:rsid w:val="4F22A35B"/>
    <w:rsid w:val="4F262E51"/>
    <w:rsid w:val="4F2C96F5"/>
    <w:rsid w:val="4F2F1EEE"/>
    <w:rsid w:val="4F405024"/>
    <w:rsid w:val="4F5F15A4"/>
    <w:rsid w:val="4F832BE2"/>
    <w:rsid w:val="4F9AA582"/>
    <w:rsid w:val="4F9F8AAC"/>
    <w:rsid w:val="4FC8AFF8"/>
    <w:rsid w:val="4FCA9212"/>
    <w:rsid w:val="4FD0B15A"/>
    <w:rsid w:val="4FE5D77E"/>
    <w:rsid w:val="4FFAFAE2"/>
    <w:rsid w:val="501E8D05"/>
    <w:rsid w:val="5033C8DE"/>
    <w:rsid w:val="5034F656"/>
    <w:rsid w:val="50684ED6"/>
    <w:rsid w:val="50762E4B"/>
    <w:rsid w:val="508A0DF4"/>
    <w:rsid w:val="5097B75E"/>
    <w:rsid w:val="50B1D073"/>
    <w:rsid w:val="50B53FA2"/>
    <w:rsid w:val="50B68422"/>
    <w:rsid w:val="50D597EE"/>
    <w:rsid w:val="50E46CD2"/>
    <w:rsid w:val="51028E56"/>
    <w:rsid w:val="5104B561"/>
    <w:rsid w:val="510543C4"/>
    <w:rsid w:val="51201E5B"/>
    <w:rsid w:val="512FFECD"/>
    <w:rsid w:val="514AFD33"/>
    <w:rsid w:val="515956F2"/>
    <w:rsid w:val="5164A1DE"/>
    <w:rsid w:val="51781A8F"/>
    <w:rsid w:val="5185A68A"/>
    <w:rsid w:val="518ED60F"/>
    <w:rsid w:val="51902A78"/>
    <w:rsid w:val="519A2EA1"/>
    <w:rsid w:val="519FE2BE"/>
    <w:rsid w:val="51A2C987"/>
    <w:rsid w:val="51AAC9C6"/>
    <w:rsid w:val="51AF73EA"/>
    <w:rsid w:val="51DAE1ED"/>
    <w:rsid w:val="51F4A898"/>
    <w:rsid w:val="51FFB5BB"/>
    <w:rsid w:val="5219B4A5"/>
    <w:rsid w:val="521AB53D"/>
    <w:rsid w:val="5244F498"/>
    <w:rsid w:val="528EBD40"/>
    <w:rsid w:val="52932B4C"/>
    <w:rsid w:val="52972C40"/>
    <w:rsid w:val="529F5725"/>
    <w:rsid w:val="52B6C349"/>
    <w:rsid w:val="52B79F19"/>
    <w:rsid w:val="52D48497"/>
    <w:rsid w:val="52E96E33"/>
    <w:rsid w:val="52EC165B"/>
    <w:rsid w:val="52F08680"/>
    <w:rsid w:val="52F33349"/>
    <w:rsid w:val="530AC61F"/>
    <w:rsid w:val="531911DA"/>
    <w:rsid w:val="53348575"/>
    <w:rsid w:val="5353C01D"/>
    <w:rsid w:val="537E6294"/>
    <w:rsid w:val="5386267D"/>
    <w:rsid w:val="539997BB"/>
    <w:rsid w:val="53A24724"/>
    <w:rsid w:val="53C1045A"/>
    <w:rsid w:val="53CF2C05"/>
    <w:rsid w:val="53F4E1B7"/>
    <w:rsid w:val="53FA6669"/>
    <w:rsid w:val="54088FE4"/>
    <w:rsid w:val="541796D0"/>
    <w:rsid w:val="542BC9E3"/>
    <w:rsid w:val="5444671F"/>
    <w:rsid w:val="5469007F"/>
    <w:rsid w:val="5476DD42"/>
    <w:rsid w:val="547DCE1B"/>
    <w:rsid w:val="5488797E"/>
    <w:rsid w:val="549072D4"/>
    <w:rsid w:val="54932C3A"/>
    <w:rsid w:val="54B19569"/>
    <w:rsid w:val="54B339CB"/>
    <w:rsid w:val="54D0671A"/>
    <w:rsid w:val="54D6F6E9"/>
    <w:rsid w:val="54DB8A7C"/>
    <w:rsid w:val="55300714"/>
    <w:rsid w:val="5536A24C"/>
    <w:rsid w:val="5549C114"/>
    <w:rsid w:val="555080E2"/>
    <w:rsid w:val="555AC1BC"/>
    <w:rsid w:val="557F8FF4"/>
    <w:rsid w:val="559C06F0"/>
    <w:rsid w:val="55C31484"/>
    <w:rsid w:val="5616F1B0"/>
    <w:rsid w:val="561EC089"/>
    <w:rsid w:val="562187CC"/>
    <w:rsid w:val="56230A32"/>
    <w:rsid w:val="562E2DD6"/>
    <w:rsid w:val="5636B31F"/>
    <w:rsid w:val="56380E15"/>
    <w:rsid w:val="5647729B"/>
    <w:rsid w:val="564809F2"/>
    <w:rsid w:val="565EE73C"/>
    <w:rsid w:val="5675834C"/>
    <w:rsid w:val="567F18FA"/>
    <w:rsid w:val="5688D449"/>
    <w:rsid w:val="56C126FD"/>
    <w:rsid w:val="56CBD8FC"/>
    <w:rsid w:val="56FD14B2"/>
    <w:rsid w:val="570C7448"/>
    <w:rsid w:val="572CE5CB"/>
    <w:rsid w:val="57432D82"/>
    <w:rsid w:val="576920F5"/>
    <w:rsid w:val="579A8F85"/>
    <w:rsid w:val="57A4D81A"/>
    <w:rsid w:val="57C099A7"/>
    <w:rsid w:val="57C515D8"/>
    <w:rsid w:val="57CAAE40"/>
    <w:rsid w:val="57D46A0C"/>
    <w:rsid w:val="57D7F8BF"/>
    <w:rsid w:val="57DCA02A"/>
    <w:rsid w:val="57DF6B71"/>
    <w:rsid w:val="57EEE1D9"/>
    <w:rsid w:val="57FD3C17"/>
    <w:rsid w:val="5800E664"/>
    <w:rsid w:val="58067072"/>
    <w:rsid w:val="58361B39"/>
    <w:rsid w:val="588D361C"/>
    <w:rsid w:val="58C621F1"/>
    <w:rsid w:val="58D562EE"/>
    <w:rsid w:val="58DB8A5F"/>
    <w:rsid w:val="58E15E35"/>
    <w:rsid w:val="58EDD55D"/>
    <w:rsid w:val="5920B69B"/>
    <w:rsid w:val="59305292"/>
    <w:rsid w:val="59374D37"/>
    <w:rsid w:val="5945DCF0"/>
    <w:rsid w:val="594AAA07"/>
    <w:rsid w:val="5952611F"/>
    <w:rsid w:val="596561BF"/>
    <w:rsid w:val="59702C6C"/>
    <w:rsid w:val="59733274"/>
    <w:rsid w:val="597C71D1"/>
    <w:rsid w:val="598AB763"/>
    <w:rsid w:val="599D2743"/>
    <w:rsid w:val="59AA0028"/>
    <w:rsid w:val="59AFD3C0"/>
    <w:rsid w:val="59B6875B"/>
    <w:rsid w:val="59BB2648"/>
    <w:rsid w:val="59C1A87B"/>
    <w:rsid w:val="59C4BA82"/>
    <w:rsid w:val="59EBCA27"/>
    <w:rsid w:val="59F79E01"/>
    <w:rsid w:val="59FC07D7"/>
    <w:rsid w:val="5A27D5C9"/>
    <w:rsid w:val="5A369E65"/>
    <w:rsid w:val="5A4CF026"/>
    <w:rsid w:val="5A4EC4E5"/>
    <w:rsid w:val="5A658E53"/>
    <w:rsid w:val="5A7C30BA"/>
    <w:rsid w:val="5A83FEC3"/>
    <w:rsid w:val="5A8D1A5F"/>
    <w:rsid w:val="5A93EF3C"/>
    <w:rsid w:val="5AA1AA33"/>
    <w:rsid w:val="5AA22373"/>
    <w:rsid w:val="5AA36A6B"/>
    <w:rsid w:val="5AC21CD6"/>
    <w:rsid w:val="5AC32549"/>
    <w:rsid w:val="5ADC0A11"/>
    <w:rsid w:val="5AEFF28D"/>
    <w:rsid w:val="5AF61FB5"/>
    <w:rsid w:val="5B12938C"/>
    <w:rsid w:val="5B148138"/>
    <w:rsid w:val="5B17B809"/>
    <w:rsid w:val="5B21CD9E"/>
    <w:rsid w:val="5B363D87"/>
    <w:rsid w:val="5B72F540"/>
    <w:rsid w:val="5B86F52A"/>
    <w:rsid w:val="5B87CDC4"/>
    <w:rsid w:val="5B881B95"/>
    <w:rsid w:val="5B893759"/>
    <w:rsid w:val="5B913F23"/>
    <w:rsid w:val="5B9642D4"/>
    <w:rsid w:val="5BA4EE2D"/>
    <w:rsid w:val="5BA95AB8"/>
    <w:rsid w:val="5BAAFD97"/>
    <w:rsid w:val="5BB10EFB"/>
    <w:rsid w:val="5BBE74B5"/>
    <w:rsid w:val="5BBFD3BC"/>
    <w:rsid w:val="5BC1F318"/>
    <w:rsid w:val="5BC3BD23"/>
    <w:rsid w:val="5BD7E120"/>
    <w:rsid w:val="5C008B46"/>
    <w:rsid w:val="5C014C15"/>
    <w:rsid w:val="5C122675"/>
    <w:rsid w:val="5C4B9992"/>
    <w:rsid w:val="5C4E3839"/>
    <w:rsid w:val="5C5C207F"/>
    <w:rsid w:val="5C5E441F"/>
    <w:rsid w:val="5C6E9FC0"/>
    <w:rsid w:val="5C8F5B1B"/>
    <w:rsid w:val="5C9D16ED"/>
    <w:rsid w:val="5CA25B3B"/>
    <w:rsid w:val="5CE30083"/>
    <w:rsid w:val="5CE3A9AD"/>
    <w:rsid w:val="5CF0C971"/>
    <w:rsid w:val="5CFA7F61"/>
    <w:rsid w:val="5D0280DC"/>
    <w:rsid w:val="5D148D2C"/>
    <w:rsid w:val="5D1BD530"/>
    <w:rsid w:val="5D3F62C4"/>
    <w:rsid w:val="5D5BF7B1"/>
    <w:rsid w:val="5D6C971B"/>
    <w:rsid w:val="5D7345D9"/>
    <w:rsid w:val="5D7D08DC"/>
    <w:rsid w:val="5DC64798"/>
    <w:rsid w:val="5DE51685"/>
    <w:rsid w:val="5DE74416"/>
    <w:rsid w:val="5DFA7EAF"/>
    <w:rsid w:val="5DFB24AF"/>
    <w:rsid w:val="5E119B98"/>
    <w:rsid w:val="5E680291"/>
    <w:rsid w:val="5E69C6DD"/>
    <w:rsid w:val="5E710D41"/>
    <w:rsid w:val="5E7607ED"/>
    <w:rsid w:val="5E9FCBD9"/>
    <w:rsid w:val="5EC2E5C2"/>
    <w:rsid w:val="5ECAE3F2"/>
    <w:rsid w:val="5ECEC1E3"/>
    <w:rsid w:val="5EDBCEA3"/>
    <w:rsid w:val="5EE6BE1B"/>
    <w:rsid w:val="5F2F2211"/>
    <w:rsid w:val="5F37093A"/>
    <w:rsid w:val="5F4BB5B9"/>
    <w:rsid w:val="5F4F0DEE"/>
    <w:rsid w:val="5F7B01B0"/>
    <w:rsid w:val="5F82857B"/>
    <w:rsid w:val="5F89561D"/>
    <w:rsid w:val="5F9D4310"/>
    <w:rsid w:val="5FCB5C3A"/>
    <w:rsid w:val="5FCCF748"/>
    <w:rsid w:val="5FF08965"/>
    <w:rsid w:val="600472D6"/>
    <w:rsid w:val="601E04A5"/>
    <w:rsid w:val="6032FF73"/>
    <w:rsid w:val="60354740"/>
    <w:rsid w:val="6050D3E1"/>
    <w:rsid w:val="60600653"/>
    <w:rsid w:val="6060D020"/>
    <w:rsid w:val="606BD664"/>
    <w:rsid w:val="6076F768"/>
    <w:rsid w:val="60956163"/>
    <w:rsid w:val="60A5443D"/>
    <w:rsid w:val="60A7843E"/>
    <w:rsid w:val="60B02FA3"/>
    <w:rsid w:val="60C89E83"/>
    <w:rsid w:val="60CB6018"/>
    <w:rsid w:val="61030C08"/>
    <w:rsid w:val="612607ED"/>
    <w:rsid w:val="612DD8F2"/>
    <w:rsid w:val="6141A849"/>
    <w:rsid w:val="61429AFA"/>
    <w:rsid w:val="61494A4B"/>
    <w:rsid w:val="6149DC4E"/>
    <w:rsid w:val="614B3FCF"/>
    <w:rsid w:val="614D3AC7"/>
    <w:rsid w:val="614DDE3F"/>
    <w:rsid w:val="61674F24"/>
    <w:rsid w:val="618D20D2"/>
    <w:rsid w:val="61946E35"/>
    <w:rsid w:val="61A8BC41"/>
    <w:rsid w:val="61EC27A7"/>
    <w:rsid w:val="62022BB5"/>
    <w:rsid w:val="621361A6"/>
    <w:rsid w:val="6214CC66"/>
    <w:rsid w:val="621CBD87"/>
    <w:rsid w:val="6242514A"/>
    <w:rsid w:val="6243E4C2"/>
    <w:rsid w:val="6248D8AC"/>
    <w:rsid w:val="62686F22"/>
    <w:rsid w:val="6280BC15"/>
    <w:rsid w:val="6282C0A0"/>
    <w:rsid w:val="629CF769"/>
    <w:rsid w:val="62A69A4D"/>
    <w:rsid w:val="62F5962E"/>
    <w:rsid w:val="62FD5F98"/>
    <w:rsid w:val="6305BA05"/>
    <w:rsid w:val="6317B1CD"/>
    <w:rsid w:val="6321C189"/>
    <w:rsid w:val="6322FB16"/>
    <w:rsid w:val="633D0DB8"/>
    <w:rsid w:val="6341E16A"/>
    <w:rsid w:val="634EBFD6"/>
    <w:rsid w:val="6364088C"/>
    <w:rsid w:val="63A1946A"/>
    <w:rsid w:val="63A7DA10"/>
    <w:rsid w:val="63B6B5A4"/>
    <w:rsid w:val="63F42CC1"/>
    <w:rsid w:val="63F79206"/>
    <w:rsid w:val="63FA3FBF"/>
    <w:rsid w:val="640A185A"/>
    <w:rsid w:val="640BDE23"/>
    <w:rsid w:val="641E6E5F"/>
    <w:rsid w:val="6431D6CA"/>
    <w:rsid w:val="643E60B3"/>
    <w:rsid w:val="6467ECE4"/>
    <w:rsid w:val="646B0421"/>
    <w:rsid w:val="647BCF57"/>
    <w:rsid w:val="647CBE48"/>
    <w:rsid w:val="649A3C0B"/>
    <w:rsid w:val="649EF538"/>
    <w:rsid w:val="64B64BF9"/>
    <w:rsid w:val="64D80266"/>
    <w:rsid w:val="64EBB674"/>
    <w:rsid w:val="652971AE"/>
    <w:rsid w:val="653074A7"/>
    <w:rsid w:val="654D9EB4"/>
    <w:rsid w:val="65529774"/>
    <w:rsid w:val="6561F7EB"/>
    <w:rsid w:val="6591D42E"/>
    <w:rsid w:val="659B5AFA"/>
    <w:rsid w:val="65AD9589"/>
    <w:rsid w:val="65AF5E02"/>
    <w:rsid w:val="65B8DEDE"/>
    <w:rsid w:val="65B9BAEB"/>
    <w:rsid w:val="65BDF9CF"/>
    <w:rsid w:val="65CD5198"/>
    <w:rsid w:val="65E0F48E"/>
    <w:rsid w:val="65E41CF7"/>
    <w:rsid w:val="65EEA6A0"/>
    <w:rsid w:val="6604FB0A"/>
    <w:rsid w:val="660988C8"/>
    <w:rsid w:val="662CB3A1"/>
    <w:rsid w:val="662D113F"/>
    <w:rsid w:val="663A0FC1"/>
    <w:rsid w:val="66447BD2"/>
    <w:rsid w:val="6662718A"/>
    <w:rsid w:val="66652CE4"/>
    <w:rsid w:val="66750281"/>
    <w:rsid w:val="667EC376"/>
    <w:rsid w:val="6683110A"/>
    <w:rsid w:val="6695B11B"/>
    <w:rsid w:val="669D1F56"/>
    <w:rsid w:val="66A2504A"/>
    <w:rsid w:val="66A3BAB7"/>
    <w:rsid w:val="66C278AA"/>
    <w:rsid w:val="66C6B627"/>
    <w:rsid w:val="66D1399A"/>
    <w:rsid w:val="66D352F7"/>
    <w:rsid w:val="66F3C732"/>
    <w:rsid w:val="67419816"/>
    <w:rsid w:val="6770E74B"/>
    <w:rsid w:val="678ADEB9"/>
    <w:rsid w:val="67EA53F0"/>
    <w:rsid w:val="67EDC11D"/>
    <w:rsid w:val="6822C5B5"/>
    <w:rsid w:val="682B918F"/>
    <w:rsid w:val="682D1761"/>
    <w:rsid w:val="683CBC78"/>
    <w:rsid w:val="6841DECF"/>
    <w:rsid w:val="68427DC5"/>
    <w:rsid w:val="6849FAA4"/>
    <w:rsid w:val="68549E21"/>
    <w:rsid w:val="68584387"/>
    <w:rsid w:val="685D3F85"/>
    <w:rsid w:val="6861AC69"/>
    <w:rsid w:val="6869A521"/>
    <w:rsid w:val="687AC4FD"/>
    <w:rsid w:val="68997FF5"/>
    <w:rsid w:val="68D655CC"/>
    <w:rsid w:val="68DDC49E"/>
    <w:rsid w:val="68EBD301"/>
    <w:rsid w:val="6913FF71"/>
    <w:rsid w:val="691517BB"/>
    <w:rsid w:val="69444890"/>
    <w:rsid w:val="694B8E9E"/>
    <w:rsid w:val="696894E1"/>
    <w:rsid w:val="698285A5"/>
    <w:rsid w:val="698385E1"/>
    <w:rsid w:val="698A7907"/>
    <w:rsid w:val="698C582D"/>
    <w:rsid w:val="699D899A"/>
    <w:rsid w:val="69B34412"/>
    <w:rsid w:val="69C1E6E2"/>
    <w:rsid w:val="69D1D8BD"/>
    <w:rsid w:val="69FB78B8"/>
    <w:rsid w:val="6A098F14"/>
    <w:rsid w:val="6A129CF3"/>
    <w:rsid w:val="6A1AC6FA"/>
    <w:rsid w:val="6A227821"/>
    <w:rsid w:val="6A35B3C7"/>
    <w:rsid w:val="6A3A8F1E"/>
    <w:rsid w:val="6A42E63C"/>
    <w:rsid w:val="6A43B877"/>
    <w:rsid w:val="6A76CBA4"/>
    <w:rsid w:val="6A9012D6"/>
    <w:rsid w:val="6AAFB6B5"/>
    <w:rsid w:val="6AB0D65B"/>
    <w:rsid w:val="6AC0230D"/>
    <w:rsid w:val="6AF9B74B"/>
    <w:rsid w:val="6B0E4690"/>
    <w:rsid w:val="6B1685A0"/>
    <w:rsid w:val="6B2A74FA"/>
    <w:rsid w:val="6B32AD68"/>
    <w:rsid w:val="6B400D0A"/>
    <w:rsid w:val="6B511866"/>
    <w:rsid w:val="6B5BB29A"/>
    <w:rsid w:val="6B715EF4"/>
    <w:rsid w:val="6B8754D9"/>
    <w:rsid w:val="6BCAC305"/>
    <w:rsid w:val="6BD1C0C8"/>
    <w:rsid w:val="6BD63330"/>
    <w:rsid w:val="6BDF738B"/>
    <w:rsid w:val="6BE949E0"/>
    <w:rsid w:val="6BF824F6"/>
    <w:rsid w:val="6C007F30"/>
    <w:rsid w:val="6C432BD7"/>
    <w:rsid w:val="6C47DB17"/>
    <w:rsid w:val="6C5D7F4A"/>
    <w:rsid w:val="6C672BEC"/>
    <w:rsid w:val="6C6D60D4"/>
    <w:rsid w:val="6CA52A35"/>
    <w:rsid w:val="6CA8AF50"/>
    <w:rsid w:val="6CB26997"/>
    <w:rsid w:val="6CC67FC1"/>
    <w:rsid w:val="6CF085E9"/>
    <w:rsid w:val="6D0143E4"/>
    <w:rsid w:val="6D08D4DA"/>
    <w:rsid w:val="6D104AD4"/>
    <w:rsid w:val="6D150894"/>
    <w:rsid w:val="6D1A1AF1"/>
    <w:rsid w:val="6D34A8CA"/>
    <w:rsid w:val="6D3592A7"/>
    <w:rsid w:val="6D474701"/>
    <w:rsid w:val="6D5B6C05"/>
    <w:rsid w:val="6D64AC6F"/>
    <w:rsid w:val="6D6FC512"/>
    <w:rsid w:val="6D749084"/>
    <w:rsid w:val="6D757F73"/>
    <w:rsid w:val="6D7F90AB"/>
    <w:rsid w:val="6D8DFE5F"/>
    <w:rsid w:val="6D98772B"/>
    <w:rsid w:val="6DA7BC45"/>
    <w:rsid w:val="6DAF2540"/>
    <w:rsid w:val="6DB01936"/>
    <w:rsid w:val="6DBED92A"/>
    <w:rsid w:val="6E784BB3"/>
    <w:rsid w:val="6E982F75"/>
    <w:rsid w:val="6EA16276"/>
    <w:rsid w:val="6EAAC676"/>
    <w:rsid w:val="6EAD61AF"/>
    <w:rsid w:val="6EB06881"/>
    <w:rsid w:val="6EB0BBD2"/>
    <w:rsid w:val="6EB79460"/>
    <w:rsid w:val="6ED7EF29"/>
    <w:rsid w:val="6EE5E9E4"/>
    <w:rsid w:val="6EF4275E"/>
    <w:rsid w:val="6EF83D08"/>
    <w:rsid w:val="6F072F1F"/>
    <w:rsid w:val="6F0D7FFC"/>
    <w:rsid w:val="6F0F3931"/>
    <w:rsid w:val="6F139018"/>
    <w:rsid w:val="6F1968F8"/>
    <w:rsid w:val="6F505D3D"/>
    <w:rsid w:val="6F5DA114"/>
    <w:rsid w:val="6F78B440"/>
    <w:rsid w:val="6F840A15"/>
    <w:rsid w:val="6F98FF3A"/>
    <w:rsid w:val="6FA1B68C"/>
    <w:rsid w:val="6FB9D71E"/>
    <w:rsid w:val="6FC55B11"/>
    <w:rsid w:val="6FDEE6C6"/>
    <w:rsid w:val="7006DBDB"/>
    <w:rsid w:val="7017868F"/>
    <w:rsid w:val="702C5FC7"/>
    <w:rsid w:val="703A59C9"/>
    <w:rsid w:val="704DAAD1"/>
    <w:rsid w:val="704F7420"/>
    <w:rsid w:val="705B1D75"/>
    <w:rsid w:val="705C369F"/>
    <w:rsid w:val="70CD04CA"/>
    <w:rsid w:val="70D71847"/>
    <w:rsid w:val="70E2C874"/>
    <w:rsid w:val="70EFA255"/>
    <w:rsid w:val="711AC8C9"/>
    <w:rsid w:val="7138957D"/>
    <w:rsid w:val="71391B00"/>
    <w:rsid w:val="714F8EBF"/>
    <w:rsid w:val="7172F9B3"/>
    <w:rsid w:val="7179E328"/>
    <w:rsid w:val="71842BB9"/>
    <w:rsid w:val="71B727DF"/>
    <w:rsid w:val="71D14B4E"/>
    <w:rsid w:val="71D25B7E"/>
    <w:rsid w:val="71DA4B3C"/>
    <w:rsid w:val="71DB719E"/>
    <w:rsid w:val="71DD747C"/>
    <w:rsid w:val="71DE158E"/>
    <w:rsid w:val="71E1E8EC"/>
    <w:rsid w:val="71E605CE"/>
    <w:rsid w:val="71E7EFD6"/>
    <w:rsid w:val="71F5F825"/>
    <w:rsid w:val="71F80B5B"/>
    <w:rsid w:val="71FED4B4"/>
    <w:rsid w:val="720CD985"/>
    <w:rsid w:val="72248B83"/>
    <w:rsid w:val="722FCE78"/>
    <w:rsid w:val="724F5844"/>
    <w:rsid w:val="72585571"/>
    <w:rsid w:val="726CCC22"/>
    <w:rsid w:val="72788501"/>
    <w:rsid w:val="727F63E5"/>
    <w:rsid w:val="727F83CE"/>
    <w:rsid w:val="72B9E561"/>
    <w:rsid w:val="72BC16C5"/>
    <w:rsid w:val="72CED1DF"/>
    <w:rsid w:val="72DAE5E6"/>
    <w:rsid w:val="72FCA47E"/>
    <w:rsid w:val="7300EDFD"/>
    <w:rsid w:val="73115733"/>
    <w:rsid w:val="73143D05"/>
    <w:rsid w:val="731A4F71"/>
    <w:rsid w:val="7320C627"/>
    <w:rsid w:val="73388707"/>
    <w:rsid w:val="734912D8"/>
    <w:rsid w:val="73644857"/>
    <w:rsid w:val="7369240C"/>
    <w:rsid w:val="73ACE5CC"/>
    <w:rsid w:val="73AE263D"/>
    <w:rsid w:val="73B952E9"/>
    <w:rsid w:val="73BE213E"/>
    <w:rsid w:val="73EFABE2"/>
    <w:rsid w:val="7404D6D6"/>
    <w:rsid w:val="741FDD24"/>
    <w:rsid w:val="74232F1E"/>
    <w:rsid w:val="7426C7F2"/>
    <w:rsid w:val="74273D09"/>
    <w:rsid w:val="74403CC0"/>
    <w:rsid w:val="74496E85"/>
    <w:rsid w:val="74537FF2"/>
    <w:rsid w:val="7460EF3C"/>
    <w:rsid w:val="7468DA35"/>
    <w:rsid w:val="74B1EB12"/>
    <w:rsid w:val="74CA04C3"/>
    <w:rsid w:val="74D04EB3"/>
    <w:rsid w:val="74E30289"/>
    <w:rsid w:val="74ECB57D"/>
    <w:rsid w:val="74F2897B"/>
    <w:rsid w:val="750322A6"/>
    <w:rsid w:val="7506F459"/>
    <w:rsid w:val="7508740A"/>
    <w:rsid w:val="7508BE86"/>
    <w:rsid w:val="7520AB93"/>
    <w:rsid w:val="752DC26A"/>
    <w:rsid w:val="754004D1"/>
    <w:rsid w:val="7540349F"/>
    <w:rsid w:val="755CE93C"/>
    <w:rsid w:val="757EDB47"/>
    <w:rsid w:val="7589DAE8"/>
    <w:rsid w:val="758F1A21"/>
    <w:rsid w:val="7593F32A"/>
    <w:rsid w:val="75A72D69"/>
    <w:rsid w:val="75B0EABA"/>
    <w:rsid w:val="75C03119"/>
    <w:rsid w:val="75D548D9"/>
    <w:rsid w:val="75F1D154"/>
    <w:rsid w:val="761363C3"/>
    <w:rsid w:val="76243A4F"/>
    <w:rsid w:val="7628E160"/>
    <w:rsid w:val="764AEE1F"/>
    <w:rsid w:val="766447FF"/>
    <w:rsid w:val="7686B46F"/>
    <w:rsid w:val="768DB8B4"/>
    <w:rsid w:val="769367BE"/>
    <w:rsid w:val="76AA85D1"/>
    <w:rsid w:val="76BD5361"/>
    <w:rsid w:val="76C47389"/>
    <w:rsid w:val="76CA2D5D"/>
    <w:rsid w:val="76D3A8D0"/>
    <w:rsid w:val="76D680E3"/>
    <w:rsid w:val="76E2A314"/>
    <w:rsid w:val="76E9AFA0"/>
    <w:rsid w:val="770422A9"/>
    <w:rsid w:val="771666E8"/>
    <w:rsid w:val="7722470A"/>
    <w:rsid w:val="772823DE"/>
    <w:rsid w:val="7732A588"/>
    <w:rsid w:val="774E7817"/>
    <w:rsid w:val="777116B2"/>
    <w:rsid w:val="777DDD8F"/>
    <w:rsid w:val="7781B6C2"/>
    <w:rsid w:val="77902430"/>
    <w:rsid w:val="77BF1C53"/>
    <w:rsid w:val="77C1CB6A"/>
    <w:rsid w:val="77F1224A"/>
    <w:rsid w:val="77F40F0C"/>
    <w:rsid w:val="77F5B237"/>
    <w:rsid w:val="7807021E"/>
    <w:rsid w:val="78076B7A"/>
    <w:rsid w:val="781C423A"/>
    <w:rsid w:val="78242709"/>
    <w:rsid w:val="785B2D14"/>
    <w:rsid w:val="7867DD13"/>
    <w:rsid w:val="786BDF84"/>
    <w:rsid w:val="78726098"/>
    <w:rsid w:val="7876CB22"/>
    <w:rsid w:val="7889932A"/>
    <w:rsid w:val="788B6E51"/>
    <w:rsid w:val="789B78D5"/>
    <w:rsid w:val="789EAA09"/>
    <w:rsid w:val="78A356AB"/>
    <w:rsid w:val="78BB58FC"/>
    <w:rsid w:val="78FA7EA8"/>
    <w:rsid w:val="790D111F"/>
    <w:rsid w:val="790DC84B"/>
    <w:rsid w:val="79163B96"/>
    <w:rsid w:val="791CAE77"/>
    <w:rsid w:val="79265930"/>
    <w:rsid w:val="79273E03"/>
    <w:rsid w:val="7927BAD9"/>
    <w:rsid w:val="7930415E"/>
    <w:rsid w:val="793F4DDA"/>
    <w:rsid w:val="794CCC66"/>
    <w:rsid w:val="795A1365"/>
    <w:rsid w:val="7978DC6D"/>
    <w:rsid w:val="79872C63"/>
    <w:rsid w:val="798DEBD4"/>
    <w:rsid w:val="799E9109"/>
    <w:rsid w:val="79A5CDEF"/>
    <w:rsid w:val="79E7FD2E"/>
    <w:rsid w:val="79FE8B43"/>
    <w:rsid w:val="7A0059F6"/>
    <w:rsid w:val="7A27B7DB"/>
    <w:rsid w:val="7A36A219"/>
    <w:rsid w:val="7A393722"/>
    <w:rsid w:val="7A3F2039"/>
    <w:rsid w:val="7A8C7753"/>
    <w:rsid w:val="7A966690"/>
    <w:rsid w:val="7AA0064D"/>
    <w:rsid w:val="7AE1844C"/>
    <w:rsid w:val="7AF050EB"/>
    <w:rsid w:val="7AF9BD9D"/>
    <w:rsid w:val="7B5CAEE4"/>
    <w:rsid w:val="7BA6C0B0"/>
    <w:rsid w:val="7BAF6B21"/>
    <w:rsid w:val="7BC10C6A"/>
    <w:rsid w:val="7BD83851"/>
    <w:rsid w:val="7BE4D09B"/>
    <w:rsid w:val="7BFC8400"/>
    <w:rsid w:val="7C039898"/>
    <w:rsid w:val="7C0A099B"/>
    <w:rsid w:val="7C2DA2F8"/>
    <w:rsid w:val="7C3EA024"/>
    <w:rsid w:val="7C425FAA"/>
    <w:rsid w:val="7C4DB4F7"/>
    <w:rsid w:val="7C4E61C7"/>
    <w:rsid w:val="7C669B17"/>
    <w:rsid w:val="7C9DC33F"/>
    <w:rsid w:val="7CB88A53"/>
    <w:rsid w:val="7CBEE6CA"/>
    <w:rsid w:val="7CC03FFA"/>
    <w:rsid w:val="7CDB57C8"/>
    <w:rsid w:val="7CE1E3E4"/>
    <w:rsid w:val="7D12C720"/>
    <w:rsid w:val="7D1597F2"/>
    <w:rsid w:val="7D16688A"/>
    <w:rsid w:val="7D210AB6"/>
    <w:rsid w:val="7D24AF70"/>
    <w:rsid w:val="7D2F0329"/>
    <w:rsid w:val="7D41BF57"/>
    <w:rsid w:val="7D471BE9"/>
    <w:rsid w:val="7D53E744"/>
    <w:rsid w:val="7D61C299"/>
    <w:rsid w:val="7D70C781"/>
    <w:rsid w:val="7D9E4C76"/>
    <w:rsid w:val="7DA550DE"/>
    <w:rsid w:val="7DC4DB2E"/>
    <w:rsid w:val="7DCA8E10"/>
    <w:rsid w:val="7DD472AD"/>
    <w:rsid w:val="7DE98021"/>
    <w:rsid w:val="7DEE8FCC"/>
    <w:rsid w:val="7DF0F002"/>
    <w:rsid w:val="7E099647"/>
    <w:rsid w:val="7E226E2D"/>
    <w:rsid w:val="7E38B2AD"/>
    <w:rsid w:val="7E6027FE"/>
    <w:rsid w:val="7E64A53F"/>
    <w:rsid w:val="7E6BABC7"/>
    <w:rsid w:val="7E7E57D9"/>
    <w:rsid w:val="7EC6B633"/>
    <w:rsid w:val="7EDA07A4"/>
    <w:rsid w:val="7EFC5B12"/>
    <w:rsid w:val="7F034AC6"/>
    <w:rsid w:val="7F0ECF1E"/>
    <w:rsid w:val="7F5347B9"/>
    <w:rsid w:val="7F598D0E"/>
    <w:rsid w:val="7F59F2AD"/>
    <w:rsid w:val="7F673181"/>
    <w:rsid w:val="7F6CED6E"/>
    <w:rsid w:val="7F7522BE"/>
    <w:rsid w:val="7F852D48"/>
    <w:rsid w:val="7FD193FF"/>
    <w:rsid w:val="7FDB92F8"/>
    <w:rsid w:val="7FF87D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B30747"/>
  <w15:chartTrackingRefBased/>
  <w15:docId w15:val="{A7A52525-BD51-49B1-8DE1-970211F9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SimSu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jc w:val="center"/>
    </w:pPr>
    <w:rPr>
      <w:lang w:eastAsia="en-US"/>
    </w:rPr>
  </w:style>
  <w:style w:type="paragraph" w:styleId="Heading1">
    <w:name w:val="heading 1"/>
    <w:basedOn w:val="Normal"/>
    <w:next w:val="Normal"/>
    <w:qFormat/>
    <w:rsid w:val="006B6B66"/>
    <w:pPr>
      <w:keepNext/>
      <w:keepLines/>
      <w:numPr>
        <w:numId w:val="5"/>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5"/>
      </w:numPr>
      <w:spacing w:line="240" w:lineRule="exact"/>
      <w:jc w:val="both"/>
      <w:outlineLvl w:val="2"/>
    </w:pPr>
    <w:rPr>
      <w:i/>
      <w:iCs/>
      <w:noProof/>
    </w:rPr>
  </w:style>
  <w:style w:type="paragraph" w:styleId="Heading4">
    <w:name w:val="heading 4"/>
    <w:basedOn w:val="Normal"/>
    <w:next w:val="Normal"/>
    <w:qFormat/>
    <w:rsid w:val="00794804"/>
    <w:pPr>
      <w:numPr>
        <w:ilvl w:val="3"/>
        <w:numId w:val="5"/>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Abstract" w:customStyle="1">
    <w:name w:val="Abstract"/>
    <w:rsid w:val="00972203"/>
    <w:pPr>
      <w:spacing w:after="200"/>
      <w:ind w:firstLine="272"/>
      <w:jc w:val="both"/>
    </w:pPr>
    <w:rPr>
      <w:b/>
      <w:bCs/>
      <w:sz w:val="18"/>
      <w:szCs w:val="18"/>
      <w:lang w:eastAsia="en-US"/>
    </w:rPr>
  </w:style>
  <w:style w:type="paragraph" w:styleId="Affiliation" w:customStyle="1">
    <w:name w:val="Affiliation"/>
    <w:uiPriority w:val="99"/>
    <w:pPr>
      <w:jc w:val="center"/>
    </w:pPr>
    <w:rPr>
      <w:lang w:eastAsia="en-US"/>
    </w:rPr>
  </w:style>
  <w:style w:type="paragraph" w:styleId="Author" w:customStyle="1">
    <w:name w:val="Author"/>
    <w:uiPriority w:val="99"/>
    <w:pPr>
      <w:spacing w:before="360" w:after="40"/>
      <w:jc w:val="center"/>
    </w:pPr>
    <w:rPr>
      <w:noProof/>
      <w:sz w:val="22"/>
      <w:szCs w:val="22"/>
      <w:lang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styleId="BodyTextChar" w:customStyle="1">
    <w:name w:val="Body Text Char"/>
    <w:link w:val="BodyText"/>
    <w:rsid w:val="00E7596C"/>
    <w:rPr>
      <w:spacing w:val="-1"/>
      <w:lang w:val="x-none" w:eastAsia="x-none"/>
    </w:rPr>
  </w:style>
  <w:style w:type="paragraph" w:styleId="bulletlist" w:customStyle="1">
    <w:name w:val="bullet list"/>
    <w:basedOn w:val="BodyText"/>
    <w:rsid w:val="001B67DC"/>
    <w:pPr>
      <w:numPr>
        <w:numId w:val="2"/>
      </w:numPr>
      <w:tabs>
        <w:tab w:val="clear" w:pos="648"/>
      </w:tabs>
      <w:ind w:left="576" w:hanging="288"/>
    </w:pPr>
  </w:style>
  <w:style w:type="paragraph" w:styleId="equation" w:customStyle="1">
    <w:name w:val="equation"/>
    <w:basedOn w:val="Normal"/>
    <w:rsid w:val="008A2C7D"/>
    <w:pPr>
      <w:tabs>
        <w:tab w:val="center" w:pos="2520"/>
        <w:tab w:val="right" w:pos="5040"/>
      </w:tabs>
      <w:spacing w:before="240" w:after="240" w:line="216" w:lineRule="auto"/>
    </w:pPr>
    <w:rPr>
      <w:rFonts w:ascii="Symbol" w:hAnsi="Symbol" w:cs="Symbol"/>
    </w:rPr>
  </w:style>
  <w:style w:type="paragraph" w:styleId="figurecaption" w:customStyle="1">
    <w:name w:val="figure caption"/>
    <w:rsid w:val="005B0344"/>
    <w:pPr>
      <w:numPr>
        <w:numId w:val="3"/>
      </w:numPr>
      <w:tabs>
        <w:tab w:val="left" w:pos="533"/>
      </w:tabs>
      <w:spacing w:before="80" w:after="200"/>
      <w:ind w:left="0" w:firstLine="0"/>
      <w:jc w:val="both"/>
    </w:pPr>
    <w:rPr>
      <w:noProof/>
      <w:sz w:val="16"/>
      <w:szCs w:val="16"/>
      <w:lang w:eastAsia="en-US"/>
    </w:rPr>
  </w:style>
  <w:style w:type="paragraph" w:styleId="footnote" w:customStyle="1">
    <w:name w:val="footnote"/>
    <w:pPr>
      <w:framePr w:vSpace="187" w:hSpace="187" w:wrap="notBeside" w:hAnchor="page" w:vAnchor="text" w:x="6121" w:y="577"/>
      <w:numPr>
        <w:numId w:val="4"/>
      </w:numPr>
      <w:spacing w:after="40"/>
    </w:pPr>
    <w:rPr>
      <w:sz w:val="16"/>
      <w:szCs w:val="16"/>
      <w:lang w:eastAsia="en-US"/>
    </w:rPr>
  </w:style>
  <w:style w:type="paragraph" w:styleId="papersubtitle" w:customStyle="1">
    <w:name w:val="paper subtitle"/>
    <w:pPr>
      <w:spacing w:after="120"/>
      <w:jc w:val="center"/>
    </w:pPr>
    <w:rPr>
      <w:rFonts w:eastAsia="MS Mincho"/>
      <w:noProof/>
      <w:sz w:val="28"/>
      <w:szCs w:val="28"/>
      <w:lang w:eastAsia="en-US"/>
    </w:rPr>
  </w:style>
  <w:style w:type="paragraph" w:styleId="papertitle" w:customStyle="1">
    <w:name w:val="paper title"/>
    <w:pPr>
      <w:spacing w:after="120"/>
      <w:jc w:val="center"/>
    </w:pPr>
    <w:rPr>
      <w:rFonts w:eastAsia="MS Mincho"/>
      <w:noProof/>
      <w:sz w:val="48"/>
      <w:szCs w:val="48"/>
      <w:lang w:eastAsia="en-US"/>
    </w:rPr>
  </w:style>
  <w:style w:type="paragraph" w:styleId="references" w:customStyle="1">
    <w:name w:val="references"/>
    <w:pPr>
      <w:numPr>
        <w:numId w:val="9"/>
      </w:numPr>
      <w:spacing w:after="50" w:line="180" w:lineRule="exact"/>
      <w:jc w:val="both"/>
    </w:pPr>
    <w:rPr>
      <w:rFonts w:eastAsia="MS Mincho"/>
      <w:noProof/>
      <w:sz w:val="16"/>
      <w:szCs w:val="16"/>
      <w:lang w:eastAsia="en-US"/>
    </w:rPr>
  </w:style>
  <w:style w:type="paragraph" w:styleId="sponsors" w:customStyle="1">
    <w:name w:val="sponsors"/>
    <w:pPr>
      <w:framePr w:wrap="auto" w:hAnchor="text" w:x="615" w:y="2239"/>
      <w:pBdr>
        <w:top w:val="single" w:color="auto" w:sz="4" w:space="2"/>
      </w:pBdr>
      <w:ind w:firstLine="288"/>
    </w:pPr>
    <w:rPr>
      <w:sz w:val="16"/>
      <w:szCs w:val="16"/>
      <w:lang w:eastAsia="en-US"/>
    </w:rPr>
  </w:style>
  <w:style w:type="paragraph" w:styleId="tablecolhead" w:customStyle="1">
    <w:name w:val="table col head"/>
    <w:basedOn w:val="Normal"/>
    <w:rPr>
      <w:b/>
      <w:bCs/>
      <w:sz w:val="16"/>
      <w:szCs w:val="16"/>
    </w:rPr>
  </w:style>
  <w:style w:type="paragraph" w:styleId="tablecolsubhead" w:customStyle="1">
    <w:name w:val="table col subhead"/>
    <w:basedOn w:val="tablecolhead"/>
    <w:rPr>
      <w:i/>
      <w:iCs/>
      <w:sz w:val="15"/>
      <w:szCs w:val="15"/>
    </w:rPr>
  </w:style>
  <w:style w:type="paragraph" w:styleId="tablecopy" w:customStyle="1">
    <w:name w:val="table copy"/>
    <w:pPr>
      <w:jc w:val="both"/>
    </w:pPr>
    <w:rPr>
      <w:noProof/>
      <w:sz w:val="16"/>
      <w:szCs w:val="16"/>
      <w:lang w:eastAsia="en-US"/>
    </w:rPr>
  </w:style>
  <w:style w:type="paragraph" w:styleId="tablefootnote" w:customStyle="1">
    <w:name w:val="table footnote"/>
    <w:rsid w:val="005E2800"/>
    <w:pPr>
      <w:numPr>
        <w:numId w:val="25"/>
      </w:numPr>
      <w:spacing w:before="60" w:after="30"/>
      <w:ind w:left="58" w:hanging="29"/>
      <w:jc w:val="right"/>
    </w:pPr>
    <w:rPr>
      <w:sz w:val="12"/>
      <w:szCs w:val="12"/>
      <w:lang w:eastAsia="en-US"/>
    </w:rPr>
  </w:style>
  <w:style w:type="paragraph" w:styleId="tablehead" w:customStyle="1">
    <w:name w:val="table head"/>
    <w:pPr>
      <w:numPr>
        <w:numId w:val="10"/>
      </w:numPr>
      <w:spacing w:before="240" w:after="120" w:line="216" w:lineRule="auto"/>
      <w:jc w:val="center"/>
    </w:pPr>
    <w:rPr>
      <w:smallCaps/>
      <w:noProof/>
      <w:sz w:val="16"/>
      <w:szCs w:val="16"/>
      <w:lang w:eastAsia="en-US"/>
    </w:rPr>
  </w:style>
  <w:style w:type="paragraph" w:styleId="Keywords" w:customStyle="1">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styleId="HeaderChar" w:customStyle="1">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styleId="FooterChar" w:customStyle="1">
    <w:name w:val="Footer Char"/>
    <w:basedOn w:val="DefaultParagraphFont"/>
    <w:link w:val="Footer"/>
    <w:rsid w:val="001A3B3D"/>
  </w:style>
  <w:style w:type="character" w:styleId="Heading3Char" w:customStyle="1">
    <w:name w:val="Heading 3 Char"/>
    <w:link w:val="Heading3"/>
    <w:rsid w:val="00536B6F"/>
    <w:rPr>
      <w:i/>
      <w:iCs/>
      <w:noProof/>
      <w:lang w:eastAsia="en-US"/>
    </w:rPr>
  </w:style>
  <w:style w:type="character" w:styleId="Hyperlink">
    <w:name w:val="Hyperlink"/>
    <w:uiPriority w:val="99"/>
    <w:unhideWhenUsed/>
    <w:rsid w:val="00536B6F"/>
    <w:rPr>
      <w:color w:val="0563C1"/>
      <w:u w:val="single"/>
    </w:rPr>
  </w:style>
  <w:style w:type="character" w:styleId="UnresolvedMention">
    <w:name w:val="Unresolved Mention"/>
    <w:uiPriority w:val="99"/>
    <w:semiHidden/>
    <w:unhideWhenUsed/>
    <w:rsid w:val="00536B6F"/>
    <w:rPr>
      <w:color w:val="605E5C"/>
      <w:shd w:val="clear" w:color="auto" w:fill="E1DFDD"/>
    </w:rPr>
  </w:style>
  <w:style w:type="character" w:styleId="normaltextrun" w:customStyle="1">
    <w:name w:val="normaltextrun"/>
    <w:basedOn w:val="DefaultParagraphFont"/>
    <w:rsid w:val="00121EB5"/>
  </w:style>
  <w:style w:type="character" w:styleId="eop" w:customStyle="1">
    <w:name w:val="eop"/>
    <w:basedOn w:val="DefaultParagraphFont"/>
    <w:rsid w:val="00121EB5"/>
  </w:style>
  <w:style w:type="paragraph" w:styleId="Revision">
    <w:name w:val="Revision"/>
    <w:hidden/>
    <w:uiPriority w:val="99"/>
    <w:semiHidden/>
    <w:rsid w:val="00B56DE8"/>
    <w:rPr>
      <w:lang w:eastAsia="en-US"/>
    </w:rPr>
  </w:style>
  <w:style w:type="paragraph" w:styleId="BalloonText">
    <w:name w:val="Balloon Text"/>
    <w:basedOn w:val="Normal"/>
    <w:link w:val="BalloonTextChar"/>
    <w:rsid w:val="00B56DE8"/>
    <w:rPr>
      <w:rFonts w:ascii="Segoe UI" w:hAnsi="Segoe UI" w:cs="Segoe UI"/>
      <w:sz w:val="18"/>
      <w:szCs w:val="18"/>
    </w:rPr>
  </w:style>
  <w:style w:type="character" w:styleId="BalloonTextChar" w:customStyle="1">
    <w:name w:val="Balloon Text Char"/>
    <w:basedOn w:val="DefaultParagraphFont"/>
    <w:link w:val="BalloonText"/>
    <w:rsid w:val="00B56DE8"/>
    <w:rPr>
      <w:rFonts w:ascii="Segoe UI" w:hAnsi="Segoe UI" w:cs="Segoe UI"/>
      <w:sz w:val="18"/>
      <w:szCs w:val="18"/>
      <w:lang w:eastAsia="en-US"/>
    </w:rPr>
  </w:style>
  <w:style w:type="character" w:styleId="CommentReference">
    <w:name w:val="annotation reference"/>
    <w:basedOn w:val="DefaultParagraphFont"/>
    <w:rsid w:val="00411B8C"/>
    <w:rPr>
      <w:sz w:val="16"/>
      <w:szCs w:val="16"/>
    </w:rPr>
  </w:style>
  <w:style w:type="paragraph" w:styleId="CommentText">
    <w:name w:val="annotation text"/>
    <w:basedOn w:val="Normal"/>
    <w:link w:val="CommentTextChar"/>
    <w:rsid w:val="00411B8C"/>
  </w:style>
  <w:style w:type="character" w:styleId="CommentTextChar" w:customStyle="1">
    <w:name w:val="Comment Text Char"/>
    <w:basedOn w:val="DefaultParagraphFont"/>
    <w:link w:val="CommentText"/>
    <w:rsid w:val="00411B8C"/>
    <w:rPr>
      <w:lang w:eastAsia="en-US"/>
    </w:rPr>
  </w:style>
  <w:style w:type="paragraph" w:styleId="CommentSubject">
    <w:name w:val="annotation subject"/>
    <w:basedOn w:val="CommentText"/>
    <w:next w:val="CommentText"/>
    <w:link w:val="CommentSubjectChar"/>
    <w:rsid w:val="00411B8C"/>
    <w:rPr>
      <w:b/>
      <w:bCs/>
    </w:rPr>
  </w:style>
  <w:style w:type="character" w:styleId="CommentSubjectChar" w:customStyle="1">
    <w:name w:val="Comment Subject Char"/>
    <w:basedOn w:val="CommentTextChar"/>
    <w:link w:val="CommentSubject"/>
    <w:rsid w:val="00411B8C"/>
    <w:rPr>
      <w:b/>
      <w:bCs/>
      <w:lang w:eastAsia="en-US"/>
    </w:rPr>
  </w:style>
  <w:style w:type="paragraph" w:styleId="ListParagraph">
    <w:name w:val="List Paragraph"/>
    <w:basedOn w:val="Normal"/>
    <w:uiPriority w:val="34"/>
    <w:qFormat/>
    <w:rsid w:val="001A4848"/>
    <w:pPr>
      <w:ind w:left="720"/>
      <w:contextualSpacing/>
    </w:pPr>
  </w:style>
  <w:style w:type="table" w:styleId="TableGrid">
    <w:name w:val="Table Grid"/>
    <w:basedOn w:val="TableNormal"/>
    <w:uiPriority w:val="59"/>
    <w:rsid w:val="00261E9D"/>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7075919">
      <w:bodyDiv w:val="1"/>
      <w:marLeft w:val="0"/>
      <w:marRight w:val="0"/>
      <w:marTop w:val="0"/>
      <w:marBottom w:val="0"/>
      <w:divBdr>
        <w:top w:val="none" w:sz="0" w:space="0" w:color="auto"/>
        <w:left w:val="none" w:sz="0" w:space="0" w:color="auto"/>
        <w:bottom w:val="none" w:sz="0" w:space="0" w:color="auto"/>
        <w:right w:val="none" w:sz="0" w:space="0" w:color="auto"/>
      </w:divBdr>
    </w:div>
    <w:div w:id="1394355851">
      <w:bodyDiv w:val="1"/>
      <w:marLeft w:val="0"/>
      <w:marRight w:val="0"/>
      <w:marTop w:val="0"/>
      <w:marBottom w:val="0"/>
      <w:divBdr>
        <w:top w:val="none" w:sz="0" w:space="0" w:color="auto"/>
        <w:left w:val="none" w:sz="0" w:space="0" w:color="auto"/>
        <w:bottom w:val="none" w:sz="0" w:space="0" w:color="auto"/>
        <w:right w:val="none" w:sz="0" w:space="0" w:color="auto"/>
      </w:divBdr>
      <w:divsChild>
        <w:div w:id="19974129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hyperlink" Target="bjbanta@cpp.edu" TargetMode="External" Id="rId13" /><Relationship Type="http://schemas.openxmlformats.org/officeDocument/2006/relationships/header" Target="header2.xml" Id="rId18" /><Relationship Type="http://schemas.openxmlformats.org/officeDocument/2006/relationships/footer" Target="footer6.xml" Id="rId39" /><Relationship Type="http://schemas.openxmlformats.org/officeDocument/2006/relationships/footer" Target="footer4.xml" Id="rId21" /><Relationship Type="http://schemas.openxmlformats.org/officeDocument/2006/relationships/hyperlink" Target="Http://Www.ee.nmt.edu" TargetMode="External" Id="rId34" /><Relationship Type="http://schemas.openxmlformats.org/officeDocument/2006/relationships/header" Target="header7.xml" Id="rId42"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jsvillegas@cpp.edu" TargetMode="Externa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hpluc@cpp.edu" TargetMode="External" Id="rId11" /><Relationship Type="http://schemas.openxmlformats.org/officeDocument/2006/relationships/footer" Target="footer5.xml" Id="rId37" /><Relationship Type="http://schemas.openxmlformats.org/officeDocument/2006/relationships/header" Target="header6.xml" Id="rId40" /><Relationship Type="http://schemas.openxmlformats.org/officeDocument/2006/relationships/theme" Target="theme/theme1.xml" Id="rId45" /><Relationship Type="http://schemas.openxmlformats.org/officeDocument/2006/relationships/webSettings" Target="webSettings.xml" Id="rId5" /><Relationship Type="http://schemas.openxmlformats.org/officeDocument/2006/relationships/hyperlink" Target="mailto:sdmoore@cpp.edu" TargetMode="External" Id="rId15" /><Relationship Type="http://schemas.openxmlformats.org/officeDocument/2006/relationships/header" Target="header4.xml" Id="rId36" /><Relationship Type="http://schemas.openxmlformats.org/officeDocument/2006/relationships/footer" Target="footer2.xml" Id="rId10" /><Relationship Type="http://schemas.openxmlformats.org/officeDocument/2006/relationships/footer" Target="footer3.xml" Id="rId19" /><Relationship Type="http://schemas.openxmlformats.org/officeDocument/2006/relationships/fontTable" Target="fontTable.xml" Id="rId44"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hyperlink" Target="mailto:hpluc@cpp.edu" TargetMode="External" Id="rId14" /><Relationship Type="http://schemas.microsoft.com/office/2007/relationships/hdphoto" Target="media/hdphoto1.wdp" Id="rId27" /><Relationship Type="http://schemas.openxmlformats.org/officeDocument/2006/relationships/hyperlink" Target="https://www.xilinx.com/support/documentation/sw_manuals/xilinx2018_3/ug903-vivado-using-constraints.pdf" TargetMode="External" Id="rId35" /><Relationship Type="http://schemas.openxmlformats.org/officeDocument/2006/relationships/footer" Target="footer8.xml" Id="rId43" /><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hyperlink" Target="mailto:hpluc@cpp.edu" TargetMode="External" Id="rId12" /><Relationship Type="http://schemas.openxmlformats.org/officeDocument/2006/relationships/hyperlink" Target="mailto:mealy@cpp.edu" TargetMode="External" Id="rId17" /><Relationship Type="http://schemas.openxmlformats.org/officeDocument/2006/relationships/hyperlink" Target="http://www.fpga4student.com/2016/12/32-bit-unsigned-divider-in-verilog.html" TargetMode="External" Id="rId33" /><Relationship Type="http://schemas.openxmlformats.org/officeDocument/2006/relationships/header" Target="header5.xml" Id="rId38" /><Relationship Type="http://schemas.openxmlformats.org/officeDocument/2006/relationships/header" Target="header3.xml" Id="rId20" /><Relationship Type="http://schemas.openxmlformats.org/officeDocument/2006/relationships/footer" Target="footer7.xml" Id="rId41" /><Relationship Type="http://schemas.openxmlformats.org/officeDocument/2006/relationships/image" Target="/media/imageb.png" Id="R0c57fbdc586f44aa" /><Relationship Type="http://schemas.openxmlformats.org/officeDocument/2006/relationships/image" Target="/media/imagec.png" Id="Rc98ae1b2a4c14ce7" /><Relationship Type="http://schemas.openxmlformats.org/officeDocument/2006/relationships/image" Target="/media/imaged.png" Id="R678fb9ad2a9a4cf2" /><Relationship Type="http://schemas.openxmlformats.org/officeDocument/2006/relationships/image" Target="/media/imagee.png" Id="R61f462177588403d" /><Relationship Type="http://schemas.openxmlformats.org/officeDocument/2006/relationships/image" Target="/media/imagef.png" Id="R9c7d4c896e6e449e" /><Relationship Type="http://schemas.openxmlformats.org/officeDocument/2006/relationships/image" Target="/media/image10.png" Id="R426fd3c30ae8445f" /><Relationship Type="http://schemas.openxmlformats.org/officeDocument/2006/relationships/image" Target="/media/image11.png" Id="Rb4fea7f57a994f55" /><Relationship Type="http://schemas.openxmlformats.org/officeDocument/2006/relationships/image" Target="/media/image12.png" Id="R062b0e0ec6b84000" /><Relationship Type="http://schemas.openxmlformats.org/officeDocument/2006/relationships/image" Target="/media/image13.png" Id="R224757799a3d4b0b" /><Relationship Type="http://schemas.openxmlformats.org/officeDocument/2006/relationships/image" Target="/media/image14.png" Id="Re58e1bdef847401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B2F7D2-8EE4-4D4C-AE43-8F945961CDB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IEEE</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aper Title (use style: paper title)</dc:title>
  <dc:subject/>
  <dc:creator>IEEE</dc:creator>
  <keywords/>
  <lastModifiedBy>Spencer D. Moore</lastModifiedBy>
  <revision>955</revision>
  <dcterms:created xsi:type="dcterms:W3CDTF">2019-12-08T18:39:00.0000000Z</dcterms:created>
  <dcterms:modified xsi:type="dcterms:W3CDTF">2020-05-08T01:49:10.3406122Z</dcterms:modified>
</coreProperties>
</file>